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lar)</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555D82E1" w:rsidR="00792B6D" w:rsidRPr="00993F76" w:rsidRDefault="00792B6D" w:rsidP="003258FC">
            <w:pPr>
              <w:spacing w:before="20" w:after="20"/>
              <w:rPr>
                <w:b/>
                <w:sz w:val="20"/>
                <w:szCs w:val="20"/>
                <w:lang w:val="tr-TR"/>
              </w:rPr>
            </w:pPr>
            <w:r w:rsidRPr="00993F76">
              <w:rPr>
                <w:b/>
                <w:color w:val="262626"/>
                <w:sz w:val="20"/>
                <w:szCs w:val="20"/>
                <w:lang w:val="tr-TR"/>
              </w:rPr>
              <w:t>Seçmel</w:t>
            </w:r>
            <w:r w:rsidR="00820D53">
              <w:rPr>
                <w:b/>
                <w:color w:val="262626"/>
                <w:sz w:val="20"/>
                <w:szCs w:val="20"/>
                <w:lang w:val="tr-TR"/>
              </w:rPr>
              <w:t>i</w:t>
            </w:r>
            <w:bookmarkStart w:id="0" w:name="_GoBack"/>
            <w:bookmarkEnd w:id="0"/>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01C1174C" w:rsidR="00792B6D" w:rsidRPr="00993F76" w:rsidRDefault="00F65212" w:rsidP="00AE70A0">
            <w:pPr>
              <w:spacing w:before="20" w:after="20"/>
              <w:rPr>
                <w:b/>
                <w:color w:val="1F4B7B"/>
                <w:sz w:val="20"/>
                <w:szCs w:val="20"/>
                <w:lang w:val="tr-TR"/>
              </w:rPr>
            </w:pPr>
            <w:r>
              <w:rPr>
                <w:b/>
                <w:color w:val="1F497D"/>
                <w:sz w:val="20"/>
                <w:szCs w:val="20"/>
                <w:lang w:val="tr-TR"/>
              </w:rPr>
              <w:t>BUSI 334</w:t>
            </w:r>
          </w:p>
        </w:tc>
      </w:tr>
      <w:tr w:rsidR="00792B6D" w:rsidRPr="00993F76"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1E8E3F22" w:rsidR="00792B6D" w:rsidRPr="00993F76" w:rsidRDefault="00F65212"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Hizmet Pazarlaması</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Lab: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696B4201" w:rsidR="00792B6D" w:rsidRPr="00993F76" w:rsidRDefault="00792B6D" w:rsidP="00086F6D">
            <w:pPr>
              <w:spacing w:before="20" w:after="20"/>
              <w:rPr>
                <w:b/>
                <w:color w:val="1F4B7B"/>
                <w:sz w:val="20"/>
                <w:szCs w:val="20"/>
                <w:lang w:val="tr-TR"/>
              </w:rPr>
            </w:pPr>
            <w:r w:rsidRPr="00993F76">
              <w:rPr>
                <w:b/>
                <w:color w:val="1F497D"/>
                <w:sz w:val="20"/>
                <w:szCs w:val="20"/>
                <w:lang w:val="tr-TR"/>
              </w:rPr>
              <w:t>5</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r w:rsidRPr="00993F76">
              <w:rPr>
                <w:b/>
                <w:color w:val="1F497D"/>
                <w:sz w:val="20"/>
                <w:szCs w:val="20"/>
                <w:lang w:val="tr-TR"/>
              </w:rPr>
              <w:t>Notlandırma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lar</w:t>
            </w:r>
          </w:p>
        </w:tc>
        <w:tc>
          <w:tcPr>
            <w:tcW w:w="9249" w:type="dxa"/>
            <w:gridSpan w:val="28"/>
            <w:shd w:val="clear" w:color="auto" w:fill="auto"/>
          </w:tcPr>
          <w:p w14:paraId="5975F050" w14:textId="0AFE2973" w:rsidR="00792B6D" w:rsidRPr="00993F76" w:rsidRDefault="00F65212" w:rsidP="00952E1F">
            <w:pPr>
              <w:spacing w:before="20" w:after="20"/>
              <w:rPr>
                <w:b/>
                <w:color w:val="1F4B7B"/>
                <w:sz w:val="20"/>
                <w:szCs w:val="20"/>
                <w:lang w:val="tr-TR"/>
              </w:rPr>
            </w:pPr>
            <w:r>
              <w:rPr>
                <w:b/>
                <w:color w:val="1F497D"/>
                <w:sz w:val="20"/>
                <w:szCs w:val="20"/>
                <w:lang w:val="tr-TR"/>
              </w:rPr>
              <w:t>BUSI 231</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lar</w:t>
            </w:r>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73DA93BF" w:rsidR="00792B6D" w:rsidRPr="00F65212" w:rsidRDefault="00F65212" w:rsidP="00F65212">
            <w:pPr>
              <w:spacing w:before="20" w:after="20" w:line="276" w:lineRule="auto"/>
              <w:rPr>
                <w:color w:val="222222"/>
                <w:sz w:val="20"/>
                <w:szCs w:val="20"/>
                <w:lang w:val="tr-TR"/>
              </w:rPr>
            </w:pPr>
            <w:r w:rsidRPr="00F65212">
              <w:rPr>
                <w:color w:val="222222"/>
                <w:sz w:val="20"/>
                <w:szCs w:val="20"/>
                <w:lang w:val="tr-TR"/>
              </w:rPr>
              <w:t xml:space="preserve">Bu dersin amacı, öğrencilere hizmet pazarlaması alanında bilgi ve beceri </w:t>
            </w:r>
            <w:r>
              <w:rPr>
                <w:color w:val="222222"/>
                <w:sz w:val="20"/>
                <w:szCs w:val="20"/>
                <w:lang w:val="tr-TR"/>
              </w:rPr>
              <w:t>sağlamaktır</w:t>
            </w:r>
            <w:r w:rsidRPr="00F65212">
              <w:rPr>
                <w:color w:val="222222"/>
                <w:sz w:val="20"/>
                <w:szCs w:val="20"/>
                <w:lang w:val="tr-TR"/>
              </w:rPr>
              <w:t xml:space="preserve">. </w:t>
            </w:r>
            <w:r>
              <w:rPr>
                <w:color w:val="222222"/>
                <w:sz w:val="20"/>
                <w:szCs w:val="20"/>
                <w:lang w:val="tr-TR"/>
              </w:rPr>
              <w:t>Ders, hukuk,</w:t>
            </w:r>
            <w:r w:rsidRPr="00F65212">
              <w:rPr>
                <w:color w:val="222222"/>
                <w:sz w:val="20"/>
                <w:szCs w:val="20"/>
                <w:lang w:val="tr-TR"/>
              </w:rPr>
              <w:t xml:space="preserve"> muhasebe veya finansal, sağlık hizmetleri, eğitim, ileri teknoloji, imalat ve perakende organizasyonlarda ürün ve faaliyetler gibi alanlarda mesleki uygulamalarını yöneten veya yönetmeyi arzulayan k</w:t>
            </w:r>
            <w:r>
              <w:rPr>
                <w:color w:val="222222"/>
                <w:sz w:val="20"/>
                <w:szCs w:val="20"/>
                <w:lang w:val="tr-TR"/>
              </w:rPr>
              <w:t xml:space="preserve">işiler için tasarlanmıştır. Ders </w:t>
            </w:r>
            <w:r w:rsidRPr="00F65212">
              <w:rPr>
                <w:color w:val="222222"/>
                <w:sz w:val="20"/>
                <w:szCs w:val="20"/>
                <w:lang w:val="tr-TR"/>
              </w:rPr>
              <w:t>interaktif sınıf tartışma</w:t>
            </w:r>
            <w:r>
              <w:rPr>
                <w:color w:val="222222"/>
                <w:sz w:val="20"/>
                <w:szCs w:val="20"/>
                <w:lang w:val="tr-TR"/>
              </w:rPr>
              <w:t>ları</w:t>
            </w:r>
            <w:r w:rsidRPr="00F65212">
              <w:rPr>
                <w:color w:val="222222"/>
                <w:sz w:val="20"/>
                <w:szCs w:val="20"/>
                <w:lang w:val="tr-TR"/>
              </w:rPr>
              <w:t xml:space="preserve">, alıştırmalar ve vaka analizlerinin bir karışımı vasıtasıyla </w:t>
            </w:r>
            <w:r>
              <w:rPr>
                <w:color w:val="222222"/>
                <w:sz w:val="20"/>
                <w:szCs w:val="20"/>
                <w:lang w:val="tr-TR"/>
              </w:rPr>
              <w:t>öğrencilere aktarılacaktır</w:t>
            </w:r>
            <w:r w:rsidRPr="00F65212">
              <w:rPr>
                <w:color w:val="222222"/>
                <w:sz w:val="20"/>
                <w:szCs w:val="20"/>
                <w:lang w:val="tr-TR"/>
              </w:rPr>
              <w:t>.</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0BCC0E50" w:rsidR="00792B6D" w:rsidRPr="00DC13E5" w:rsidRDefault="00DC13E5" w:rsidP="00DC13E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DC13E5">
              <w:rPr>
                <w:color w:val="222222"/>
                <w:sz w:val="20"/>
                <w:szCs w:val="20"/>
                <w:lang w:val="tr-TR"/>
              </w:rPr>
              <w:t xml:space="preserve">Bu ders, profesyonellerin ve kuruluşların yüksek kaliteli hizmetleri yaratmada ve </w:t>
            </w:r>
            <w:r>
              <w:rPr>
                <w:color w:val="222222"/>
                <w:sz w:val="20"/>
                <w:szCs w:val="20"/>
                <w:lang w:val="tr-TR"/>
              </w:rPr>
              <w:t xml:space="preserve">bu hizmetleri </w:t>
            </w:r>
            <w:r w:rsidRPr="00DC13E5">
              <w:rPr>
                <w:color w:val="222222"/>
                <w:sz w:val="20"/>
                <w:szCs w:val="20"/>
                <w:lang w:val="tr-TR"/>
              </w:rPr>
              <w:t>sunarken karşılaştıkları zo</w:t>
            </w:r>
            <w:r>
              <w:rPr>
                <w:color w:val="222222"/>
                <w:sz w:val="20"/>
                <w:szCs w:val="20"/>
                <w:lang w:val="tr-TR"/>
              </w:rPr>
              <w:t>rlukları ele almaktadır. Alıştırmalar</w:t>
            </w:r>
            <w:r w:rsidRPr="00DC13E5">
              <w:rPr>
                <w:color w:val="222222"/>
                <w:sz w:val="20"/>
                <w:szCs w:val="20"/>
                <w:lang w:val="tr-TR"/>
              </w:rPr>
              <w:t xml:space="preserve">, öğrencileri, müşteri / müşteri gereksinimlerini analiz etmek için uygulayıcıların günümüzün rekabetçi pazarlarında kullandığı kavram ve yöntemleri kavramalarını </w:t>
            </w:r>
            <w:r>
              <w:rPr>
                <w:color w:val="222222"/>
                <w:sz w:val="20"/>
                <w:szCs w:val="20"/>
                <w:lang w:val="tr-TR"/>
              </w:rPr>
              <w:t xml:space="preserve">sağlar; hizmet kalitesini </w:t>
            </w:r>
            <w:r w:rsidR="003C03AC">
              <w:rPr>
                <w:color w:val="222222"/>
                <w:sz w:val="20"/>
                <w:szCs w:val="20"/>
                <w:lang w:val="tr-TR"/>
              </w:rPr>
              <w:t>ölçme;</w:t>
            </w:r>
            <w:r w:rsidRPr="00DC13E5">
              <w:rPr>
                <w:color w:val="222222"/>
                <w:sz w:val="20"/>
                <w:szCs w:val="20"/>
                <w:lang w:val="tr-TR"/>
              </w:rPr>
              <w:t xml:space="preserve"> ve üstün hizmet tas</w:t>
            </w:r>
            <w:r>
              <w:rPr>
                <w:color w:val="222222"/>
                <w:sz w:val="20"/>
                <w:szCs w:val="20"/>
                <w:lang w:val="tr-TR"/>
              </w:rPr>
              <w:t>arımı, teşvik edilmesi ve sunumu.</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1AA703E6" w:rsidR="00792B6D" w:rsidRPr="003C03AC" w:rsidRDefault="003C03AC" w:rsidP="003C03AC">
            <w:pPr>
              <w:spacing w:line="225" w:lineRule="atLeast"/>
              <w:rPr>
                <w:spacing w:val="8"/>
                <w:sz w:val="20"/>
                <w:szCs w:val="20"/>
                <w:lang w:val="tr-TR"/>
              </w:rPr>
            </w:pPr>
            <w:r w:rsidRPr="003C03AC">
              <w:rPr>
                <w:color w:val="222222"/>
                <w:sz w:val="20"/>
                <w:szCs w:val="20"/>
                <w:lang w:val="tr-TR"/>
              </w:rPr>
              <w:t>1. Hizmet pazarlamasına ilişkin teori ve k</w:t>
            </w:r>
            <w:r>
              <w:rPr>
                <w:color w:val="222222"/>
                <w:sz w:val="20"/>
                <w:szCs w:val="20"/>
                <w:lang w:val="tr-TR"/>
              </w:rPr>
              <w:t>avramları anlama.</w:t>
            </w:r>
            <w:r>
              <w:rPr>
                <w:color w:val="222222"/>
                <w:sz w:val="20"/>
                <w:szCs w:val="20"/>
                <w:lang w:val="tr-TR"/>
              </w:rPr>
              <w:br/>
            </w:r>
            <w:r>
              <w:rPr>
                <w:color w:val="222222"/>
                <w:sz w:val="20"/>
                <w:szCs w:val="20"/>
                <w:lang w:val="tr-TR"/>
              </w:rPr>
              <w:br/>
              <w:t xml:space="preserve">2. Hizmet </w:t>
            </w:r>
            <w:r w:rsidRPr="003C03AC">
              <w:rPr>
                <w:color w:val="222222"/>
                <w:sz w:val="20"/>
                <w:szCs w:val="20"/>
                <w:lang w:val="tr-TR"/>
              </w:rPr>
              <w:t>pazarlama</w:t>
            </w:r>
            <w:r>
              <w:rPr>
                <w:color w:val="222222"/>
                <w:sz w:val="20"/>
                <w:szCs w:val="20"/>
                <w:lang w:val="tr-TR"/>
              </w:rPr>
              <w:t>sının</w:t>
            </w:r>
            <w:r w:rsidRPr="003C03AC">
              <w:rPr>
                <w:color w:val="222222"/>
                <w:sz w:val="20"/>
                <w:szCs w:val="20"/>
                <w:lang w:val="tr-TR"/>
              </w:rPr>
              <w:t xml:space="preserve"> rol</w:t>
            </w:r>
            <w:r>
              <w:rPr>
                <w:color w:val="222222"/>
                <w:sz w:val="20"/>
                <w:szCs w:val="20"/>
                <w:lang w:val="tr-TR"/>
              </w:rPr>
              <w:t xml:space="preserve">ünü tanımlama, </w:t>
            </w:r>
            <w:r w:rsidRPr="003C03AC">
              <w:rPr>
                <w:color w:val="222222"/>
                <w:sz w:val="20"/>
                <w:szCs w:val="20"/>
                <w:lang w:val="tr-TR"/>
              </w:rPr>
              <w:t>t</w:t>
            </w:r>
            <w:r>
              <w:rPr>
                <w:color w:val="222222"/>
                <w:sz w:val="20"/>
                <w:szCs w:val="20"/>
                <w:lang w:val="tr-TR"/>
              </w:rPr>
              <w:t>emel kavramlarını tartışabilme</w:t>
            </w:r>
            <w:r w:rsidRPr="003C03AC">
              <w:rPr>
                <w:color w:val="222222"/>
                <w:sz w:val="20"/>
                <w:szCs w:val="20"/>
                <w:lang w:val="tr-TR"/>
              </w:rPr>
              <w:t xml:space="preserve"> ve müşteri değeri, memnuniyet, verimlilik ve kalite arasın</w:t>
            </w:r>
            <w:r>
              <w:rPr>
                <w:color w:val="222222"/>
                <w:sz w:val="20"/>
                <w:szCs w:val="20"/>
                <w:lang w:val="tr-TR"/>
              </w:rPr>
              <w:t>daki ilişkiyi açıklayabilme</w:t>
            </w:r>
            <w:r w:rsidRPr="003C03AC">
              <w:rPr>
                <w:color w:val="222222"/>
                <w:sz w:val="20"/>
                <w:szCs w:val="20"/>
                <w:lang w:val="tr-TR"/>
              </w:rPr>
              <w:t>.</w:t>
            </w:r>
            <w:r w:rsidRPr="003C03AC">
              <w:rPr>
                <w:color w:val="222222"/>
                <w:sz w:val="20"/>
                <w:szCs w:val="20"/>
                <w:lang w:val="tr-TR"/>
              </w:rPr>
              <w:br/>
            </w:r>
            <w:r w:rsidRPr="003C03AC">
              <w:rPr>
                <w:color w:val="222222"/>
                <w:sz w:val="20"/>
                <w:szCs w:val="20"/>
                <w:lang w:val="tr-TR"/>
              </w:rPr>
              <w:br/>
              <w:t>3. Tedarikçiler ve müşterileri arasındaki değer değişimini vurgulayan etkili hizmet pazarlama stratejilerinin</w:t>
            </w:r>
            <w:r>
              <w:rPr>
                <w:color w:val="222222"/>
                <w:sz w:val="20"/>
                <w:szCs w:val="20"/>
                <w:lang w:val="tr-TR"/>
              </w:rPr>
              <w:t xml:space="preserve"> nasıl geliştirileceğini anlama.</w:t>
            </w:r>
            <w:r>
              <w:rPr>
                <w:color w:val="222222"/>
                <w:sz w:val="20"/>
                <w:szCs w:val="20"/>
                <w:lang w:val="tr-TR"/>
              </w:rPr>
              <w:br/>
            </w:r>
            <w:r>
              <w:rPr>
                <w:color w:val="222222"/>
                <w:sz w:val="20"/>
                <w:szCs w:val="20"/>
                <w:lang w:val="tr-TR"/>
              </w:rPr>
              <w:br/>
              <w:t>4. Pazarlama yöneticilerinin hizmet</w:t>
            </w:r>
            <w:r w:rsidRPr="003C03AC">
              <w:rPr>
                <w:color w:val="222222"/>
                <w:sz w:val="20"/>
                <w:szCs w:val="20"/>
                <w:lang w:val="tr-TR"/>
              </w:rPr>
              <w:t xml:space="preserve"> pazarlama</w:t>
            </w:r>
            <w:r>
              <w:rPr>
                <w:color w:val="222222"/>
                <w:sz w:val="20"/>
                <w:szCs w:val="20"/>
                <w:lang w:val="tr-TR"/>
              </w:rPr>
              <w:t>sı</w:t>
            </w:r>
            <w:r w:rsidRPr="003C03AC">
              <w:rPr>
                <w:color w:val="222222"/>
                <w:sz w:val="20"/>
                <w:szCs w:val="20"/>
                <w:lang w:val="tr-TR"/>
              </w:rPr>
              <w:t xml:space="preserve"> alanında karlı müşteri ilişkileri geliştirme yolund</w:t>
            </w:r>
            <w:r>
              <w:rPr>
                <w:color w:val="222222"/>
                <w:sz w:val="20"/>
                <w:szCs w:val="20"/>
                <w:lang w:val="tr-TR"/>
              </w:rPr>
              <w:t>a nasıl davrandıklarını tartışabilme</w:t>
            </w:r>
            <w:r w:rsidRPr="003C03AC">
              <w:rPr>
                <w:color w:val="222222"/>
                <w:sz w:val="20"/>
                <w:szCs w:val="20"/>
                <w:lang w:val="tr-TR"/>
              </w:rPr>
              <w:t>.</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A4676F">
            <w:pPr>
              <w:spacing w:before="20" w:after="20"/>
              <w:jc w:val="center"/>
              <w:rPr>
                <w:b/>
                <w:color w:val="1F497D"/>
                <w:sz w:val="20"/>
                <w:szCs w:val="20"/>
                <w:lang w:val="tr-TR"/>
              </w:rPr>
            </w:pPr>
          </w:p>
          <w:p w14:paraId="7366CCED" w14:textId="77777777" w:rsidR="00C97ACE" w:rsidRDefault="00C97ACE" w:rsidP="00607CEE">
            <w:pPr>
              <w:spacing w:before="20" w:after="20"/>
              <w:rPr>
                <w:b/>
                <w:color w:val="1F497D"/>
                <w:sz w:val="20"/>
                <w:szCs w:val="20"/>
                <w:lang w:val="tr-TR"/>
              </w:rPr>
            </w:pPr>
            <w:r w:rsidRPr="00993F76">
              <w:rPr>
                <w:b/>
                <w:color w:val="1F497D"/>
                <w:sz w:val="20"/>
                <w:szCs w:val="20"/>
                <w:lang w:val="tr-TR"/>
              </w:rPr>
              <w:lastRenderedPageBreak/>
              <w:t>Temel Çıktılar</w:t>
            </w:r>
          </w:p>
          <w:p w14:paraId="49D09E20" w14:textId="77777777" w:rsidR="00FB4386" w:rsidRDefault="00FB4386" w:rsidP="00607CEE">
            <w:pPr>
              <w:spacing w:before="20" w:after="20"/>
              <w:rPr>
                <w:b/>
                <w:color w:val="1F497D"/>
                <w:sz w:val="20"/>
                <w:szCs w:val="20"/>
                <w:lang w:val="tr-TR"/>
              </w:rPr>
            </w:pPr>
          </w:p>
          <w:p w14:paraId="634F1F8B" w14:textId="77777777" w:rsidR="00FB4386" w:rsidRPr="006A08FE" w:rsidRDefault="00FB4386" w:rsidP="00FB4386">
            <w:pPr>
              <w:rPr>
                <w:sz w:val="20"/>
                <w:szCs w:val="20"/>
                <w:lang w:val="tr-TR"/>
              </w:rPr>
            </w:pPr>
            <w:r w:rsidRPr="006A08FE">
              <w:rPr>
                <w:sz w:val="20"/>
                <w:szCs w:val="20"/>
                <w:lang w:val="tr-TR"/>
              </w:rPr>
              <w:t>1= Alt seviyede destekliyor</w:t>
            </w:r>
          </w:p>
          <w:p w14:paraId="6D7A033E" w14:textId="77777777" w:rsidR="00FB4386" w:rsidRPr="006A08FE" w:rsidRDefault="00FB4386" w:rsidP="00FB4386">
            <w:pPr>
              <w:rPr>
                <w:sz w:val="20"/>
                <w:szCs w:val="20"/>
                <w:lang w:val="tr-TR"/>
              </w:rPr>
            </w:pPr>
            <w:r w:rsidRPr="006A08FE">
              <w:rPr>
                <w:sz w:val="20"/>
                <w:szCs w:val="20"/>
                <w:lang w:val="tr-TR"/>
              </w:rPr>
              <w:t>2= Orta seviyede destekliyor</w:t>
            </w:r>
          </w:p>
          <w:p w14:paraId="7CDB4300" w14:textId="77777777" w:rsidR="00FB4386" w:rsidRPr="006A08FE" w:rsidRDefault="00FB4386" w:rsidP="00FB4386">
            <w:pPr>
              <w:rPr>
                <w:sz w:val="20"/>
                <w:szCs w:val="20"/>
                <w:lang w:val="tr-TR"/>
              </w:rPr>
            </w:pPr>
            <w:r w:rsidRPr="006A08FE">
              <w:rPr>
                <w:sz w:val="20"/>
                <w:szCs w:val="20"/>
                <w:lang w:val="tr-TR"/>
              </w:rPr>
              <w:t>3= Üst seviyede destekliyor</w:t>
            </w:r>
          </w:p>
          <w:p w14:paraId="3695061E" w14:textId="699F5F0D" w:rsidR="00FB4386" w:rsidRPr="00993F76" w:rsidRDefault="00FB4386"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3C03AC"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3C03AC" w:rsidRPr="00993F76" w:rsidRDefault="003C03AC" w:rsidP="003C03AC">
            <w:pPr>
              <w:spacing w:before="20" w:after="20"/>
              <w:rPr>
                <w:b/>
                <w:color w:val="1F497D"/>
                <w:sz w:val="20"/>
                <w:szCs w:val="20"/>
                <w:lang w:val="tr-TR"/>
              </w:rPr>
            </w:pPr>
          </w:p>
        </w:tc>
        <w:tc>
          <w:tcPr>
            <w:tcW w:w="937" w:type="dxa"/>
            <w:shd w:val="clear" w:color="auto" w:fill="auto"/>
          </w:tcPr>
          <w:p w14:paraId="612EF8B7" w14:textId="4AB422D2" w:rsidR="003C03AC" w:rsidRPr="00993F76" w:rsidRDefault="003C03AC" w:rsidP="003C03AC">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3C03AC" w:rsidRPr="00993F76" w:rsidRDefault="003C03AC" w:rsidP="003C03AC">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36152DCC" w:rsidR="003C03AC" w:rsidRPr="00993F76" w:rsidRDefault="003C03AC" w:rsidP="003C03AC">
            <w:pPr>
              <w:spacing w:before="20" w:after="20"/>
              <w:rPr>
                <w:b/>
                <w:color w:val="1F497D"/>
                <w:sz w:val="20"/>
                <w:szCs w:val="20"/>
                <w:lang w:val="tr-TR"/>
              </w:rPr>
            </w:pPr>
            <w:r>
              <w:rPr>
                <w:b/>
                <w:color w:val="1F497D"/>
                <w:sz w:val="20"/>
                <w:szCs w:val="20"/>
              </w:rPr>
              <w:t>2</w:t>
            </w:r>
          </w:p>
        </w:tc>
        <w:tc>
          <w:tcPr>
            <w:tcW w:w="645" w:type="dxa"/>
            <w:gridSpan w:val="2"/>
            <w:tcBorders>
              <w:left w:val="single" w:sz="4" w:space="0" w:color="auto"/>
              <w:bottom w:val="single" w:sz="4" w:space="0" w:color="auto"/>
            </w:tcBorders>
            <w:shd w:val="clear" w:color="auto" w:fill="auto"/>
          </w:tcPr>
          <w:p w14:paraId="55EE248B" w14:textId="658AC625" w:rsidR="003C03AC" w:rsidRPr="00993F76" w:rsidRDefault="003C03AC" w:rsidP="003C03AC">
            <w:pPr>
              <w:spacing w:before="20" w:after="20"/>
              <w:rPr>
                <w:color w:val="262626" w:themeColor="text1" w:themeTint="D9"/>
                <w:sz w:val="20"/>
                <w:szCs w:val="20"/>
                <w:lang w:val="tr-TR"/>
              </w:rPr>
            </w:pPr>
            <w:r>
              <w:rPr>
                <w:b/>
                <w:color w:val="1F497D"/>
                <w:sz w:val="20"/>
                <w:szCs w:val="20"/>
              </w:rPr>
              <w:t>2</w:t>
            </w:r>
          </w:p>
        </w:tc>
        <w:tc>
          <w:tcPr>
            <w:tcW w:w="669" w:type="dxa"/>
            <w:gridSpan w:val="3"/>
            <w:tcBorders>
              <w:left w:val="single" w:sz="4" w:space="0" w:color="auto"/>
              <w:bottom w:val="single" w:sz="4" w:space="0" w:color="auto"/>
            </w:tcBorders>
            <w:shd w:val="clear" w:color="auto" w:fill="auto"/>
          </w:tcPr>
          <w:p w14:paraId="6BDA22C7" w14:textId="17E06DE2" w:rsidR="003C03AC" w:rsidRPr="00993F76" w:rsidRDefault="003C03AC" w:rsidP="003C03AC">
            <w:pPr>
              <w:spacing w:before="20" w:after="20"/>
              <w:rPr>
                <w:b/>
                <w:color w:val="1F497D"/>
                <w:sz w:val="20"/>
                <w:szCs w:val="20"/>
                <w:lang w:val="tr-TR"/>
              </w:rPr>
            </w:pPr>
            <w:r>
              <w:rPr>
                <w:b/>
                <w:color w:val="1F497D"/>
                <w:sz w:val="20"/>
                <w:szCs w:val="20"/>
              </w:rPr>
              <w:t>2</w:t>
            </w:r>
          </w:p>
        </w:tc>
        <w:tc>
          <w:tcPr>
            <w:tcW w:w="662" w:type="dxa"/>
            <w:gridSpan w:val="3"/>
            <w:tcBorders>
              <w:left w:val="single" w:sz="4" w:space="0" w:color="auto"/>
              <w:bottom w:val="single" w:sz="4" w:space="0" w:color="auto"/>
            </w:tcBorders>
            <w:shd w:val="clear" w:color="auto" w:fill="auto"/>
          </w:tcPr>
          <w:p w14:paraId="74F1CB59" w14:textId="17E434EC" w:rsidR="003C03AC" w:rsidRPr="00993F76" w:rsidRDefault="003C03AC" w:rsidP="003C03AC">
            <w:pPr>
              <w:spacing w:before="20" w:after="20"/>
              <w:rPr>
                <w:b/>
                <w:color w:val="1F497D"/>
                <w:sz w:val="20"/>
                <w:szCs w:val="20"/>
                <w:lang w:val="tr-TR"/>
              </w:rPr>
            </w:pPr>
            <w:r>
              <w:rPr>
                <w:b/>
                <w:color w:val="1F497D"/>
                <w:sz w:val="20"/>
                <w:szCs w:val="20"/>
              </w:rPr>
              <w:t>2</w:t>
            </w:r>
          </w:p>
        </w:tc>
        <w:tc>
          <w:tcPr>
            <w:tcW w:w="611" w:type="dxa"/>
            <w:gridSpan w:val="2"/>
            <w:tcBorders>
              <w:left w:val="single" w:sz="4" w:space="0" w:color="auto"/>
              <w:bottom w:val="single" w:sz="4" w:space="0" w:color="auto"/>
            </w:tcBorders>
            <w:shd w:val="clear" w:color="auto" w:fill="auto"/>
          </w:tcPr>
          <w:p w14:paraId="19A264B1" w14:textId="03203C2D" w:rsidR="003C03AC" w:rsidRPr="00993F76" w:rsidRDefault="003C03AC" w:rsidP="003C03AC">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B2FA2F7" w:rsidR="003C03AC" w:rsidRPr="00993F76" w:rsidRDefault="003C03AC" w:rsidP="003C03AC">
            <w:pPr>
              <w:spacing w:before="20" w:after="20"/>
              <w:rPr>
                <w:b/>
                <w:color w:val="1F497D"/>
                <w:sz w:val="20"/>
                <w:szCs w:val="20"/>
                <w:lang w:val="tr-TR"/>
              </w:rPr>
            </w:pPr>
          </w:p>
        </w:tc>
      </w:tr>
      <w:tr w:rsidR="003C03AC"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3C03AC" w:rsidRPr="00993F76" w:rsidRDefault="003C03AC" w:rsidP="003C03AC">
            <w:pPr>
              <w:spacing w:before="20" w:after="20"/>
              <w:rPr>
                <w:b/>
                <w:color w:val="1F497D"/>
                <w:sz w:val="20"/>
                <w:szCs w:val="20"/>
                <w:lang w:val="tr-TR"/>
              </w:rPr>
            </w:pPr>
          </w:p>
        </w:tc>
        <w:tc>
          <w:tcPr>
            <w:tcW w:w="937" w:type="dxa"/>
            <w:shd w:val="clear" w:color="auto" w:fill="auto"/>
          </w:tcPr>
          <w:p w14:paraId="304ACE06" w14:textId="7BA8A5E8" w:rsidR="003C03AC" w:rsidRPr="00993F76" w:rsidRDefault="003C03AC" w:rsidP="003C03AC">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3C03AC" w:rsidRPr="00993F76" w:rsidRDefault="003C03AC" w:rsidP="003C03AC">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28CEEF98" w:rsidR="003C03AC" w:rsidRPr="00993F76" w:rsidRDefault="003C03AC" w:rsidP="003C03AC">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170F5360" w14:textId="25CA53FE" w:rsidR="003C03AC" w:rsidRPr="00993F76" w:rsidRDefault="003C03AC" w:rsidP="003C03AC">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63578BA6" w14:textId="5E04EC79" w:rsidR="003C03AC" w:rsidRPr="00993F76" w:rsidRDefault="003C03AC" w:rsidP="003C03A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0F4F21E2" w14:textId="7DF0B672" w:rsidR="003C03AC" w:rsidRPr="00993F76" w:rsidRDefault="003C03AC" w:rsidP="003C03A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3C03AC" w:rsidRPr="00993F76" w:rsidRDefault="003C03AC" w:rsidP="003C03A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3C03AC" w:rsidRPr="00993F76" w:rsidRDefault="003C03AC" w:rsidP="003C03AC">
            <w:pPr>
              <w:spacing w:before="20" w:after="20"/>
              <w:rPr>
                <w:b/>
                <w:color w:val="1F497D"/>
                <w:sz w:val="20"/>
                <w:szCs w:val="20"/>
                <w:lang w:val="tr-TR"/>
              </w:rPr>
            </w:pPr>
          </w:p>
        </w:tc>
      </w:tr>
      <w:tr w:rsidR="003C03AC"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3C03AC" w:rsidRPr="00993F76" w:rsidRDefault="003C03AC" w:rsidP="003C03AC">
            <w:pPr>
              <w:spacing w:before="20" w:after="20"/>
              <w:rPr>
                <w:b/>
                <w:color w:val="1F497D"/>
                <w:sz w:val="20"/>
                <w:szCs w:val="20"/>
                <w:lang w:val="tr-TR"/>
              </w:rPr>
            </w:pPr>
          </w:p>
        </w:tc>
        <w:tc>
          <w:tcPr>
            <w:tcW w:w="937" w:type="dxa"/>
            <w:shd w:val="clear" w:color="auto" w:fill="auto"/>
          </w:tcPr>
          <w:p w14:paraId="5360A62A" w14:textId="0FF1AA66" w:rsidR="003C03AC" w:rsidRPr="00993F76" w:rsidRDefault="003C03AC" w:rsidP="003C03AC">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3C03AC" w:rsidRPr="00993F76" w:rsidRDefault="003C03AC" w:rsidP="003C03AC">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1694211D" w:rsidR="003C03AC" w:rsidRPr="00993F76" w:rsidRDefault="003C03AC" w:rsidP="003C03A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779BC631" w14:textId="4BC70603" w:rsidR="003C03AC" w:rsidRPr="00993F76" w:rsidRDefault="003C03AC" w:rsidP="003C03AC">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127FD938" w14:textId="2D3E8EF0" w:rsidR="003C03AC" w:rsidRPr="00993F76" w:rsidRDefault="003C03AC" w:rsidP="003C03AC">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48031A16" w14:textId="53FE4B9A" w:rsidR="003C03AC" w:rsidRPr="00993F76" w:rsidRDefault="003C03AC" w:rsidP="003C03AC">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3C03AC" w:rsidRPr="00993F76" w:rsidRDefault="003C03AC" w:rsidP="003C03A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3C03AC" w:rsidRPr="00993F76" w:rsidRDefault="003C03AC" w:rsidP="003C03AC">
            <w:pPr>
              <w:spacing w:before="20" w:after="20"/>
              <w:rPr>
                <w:b/>
                <w:color w:val="1F497D"/>
                <w:sz w:val="20"/>
                <w:szCs w:val="20"/>
                <w:lang w:val="tr-TR"/>
              </w:rPr>
            </w:pPr>
          </w:p>
        </w:tc>
      </w:tr>
      <w:tr w:rsidR="003C03AC"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3C03AC" w:rsidRPr="00993F76" w:rsidRDefault="003C03AC" w:rsidP="003C03AC">
            <w:pPr>
              <w:spacing w:before="20" w:after="20"/>
              <w:rPr>
                <w:b/>
                <w:color w:val="1F497D"/>
                <w:sz w:val="20"/>
                <w:szCs w:val="20"/>
                <w:lang w:val="tr-TR"/>
              </w:rPr>
            </w:pPr>
          </w:p>
        </w:tc>
        <w:tc>
          <w:tcPr>
            <w:tcW w:w="937" w:type="dxa"/>
            <w:shd w:val="clear" w:color="auto" w:fill="auto"/>
          </w:tcPr>
          <w:p w14:paraId="163BD6C8" w14:textId="4522BAEF" w:rsidR="003C03AC" w:rsidRPr="00993F76" w:rsidRDefault="003C03AC" w:rsidP="003C03AC">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3C03AC" w:rsidRPr="00993F76" w:rsidRDefault="003C03AC" w:rsidP="003C03AC">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3C03AC" w:rsidRPr="00993F76" w:rsidRDefault="003C03AC" w:rsidP="003C03A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3C03AC" w:rsidRPr="00993F76" w:rsidRDefault="003C03AC" w:rsidP="003C03A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5DA7388C" w:rsidR="003C03AC" w:rsidRPr="00993F76" w:rsidRDefault="003C03AC" w:rsidP="003C03A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3C03AC" w:rsidRPr="00993F76" w:rsidRDefault="003C03AC" w:rsidP="003C03A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3C03AC" w:rsidRPr="00993F76" w:rsidRDefault="003C03AC" w:rsidP="003C03A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3C489172" w:rsidR="003C03AC" w:rsidRPr="00993F76" w:rsidRDefault="003C03AC" w:rsidP="003C03AC">
            <w:pPr>
              <w:spacing w:before="20" w:after="20"/>
              <w:rPr>
                <w:b/>
                <w:color w:val="1F497D"/>
                <w:sz w:val="20"/>
                <w:szCs w:val="20"/>
                <w:lang w:val="tr-TR"/>
              </w:rPr>
            </w:pPr>
          </w:p>
        </w:tc>
      </w:tr>
      <w:tr w:rsidR="003C03AC"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3C03AC" w:rsidRPr="00993F76" w:rsidRDefault="003C03AC" w:rsidP="003C03AC">
            <w:pPr>
              <w:spacing w:before="20" w:after="20"/>
              <w:rPr>
                <w:b/>
                <w:color w:val="1F497D"/>
                <w:sz w:val="20"/>
                <w:szCs w:val="20"/>
                <w:lang w:val="tr-TR"/>
              </w:rPr>
            </w:pPr>
          </w:p>
        </w:tc>
        <w:tc>
          <w:tcPr>
            <w:tcW w:w="937" w:type="dxa"/>
            <w:shd w:val="clear" w:color="auto" w:fill="auto"/>
          </w:tcPr>
          <w:p w14:paraId="14E104C5" w14:textId="606A3F49" w:rsidR="003C03AC" w:rsidRPr="00993F76" w:rsidRDefault="003C03AC" w:rsidP="003C03AC">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3C03AC" w:rsidRPr="00993F76" w:rsidRDefault="003C03AC" w:rsidP="003C03AC">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73313862" w:rsidR="003C03AC" w:rsidRPr="00993F76" w:rsidRDefault="003C03AC" w:rsidP="003C03A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48267CA4" w14:textId="424D0C86" w:rsidR="003C03AC" w:rsidRPr="00993F76" w:rsidRDefault="003C03AC" w:rsidP="003C03A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AFC2F78" w14:textId="20E65383" w:rsidR="003C03AC" w:rsidRPr="00993F76" w:rsidRDefault="003C03AC" w:rsidP="003C03A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5EAF75BB" w14:textId="3F1E9278" w:rsidR="003C03AC" w:rsidRPr="00993F76" w:rsidRDefault="003C03AC" w:rsidP="003C03A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3C03AC" w:rsidRPr="00993F76" w:rsidRDefault="003C03AC" w:rsidP="003C03A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3C03AC" w:rsidRPr="00993F76" w:rsidRDefault="003C03AC" w:rsidP="003C03AC">
            <w:pPr>
              <w:spacing w:before="20" w:after="20"/>
              <w:rPr>
                <w:b/>
                <w:color w:val="1F497D"/>
                <w:sz w:val="20"/>
                <w:szCs w:val="20"/>
                <w:lang w:val="tr-TR"/>
              </w:rPr>
            </w:pPr>
          </w:p>
        </w:tc>
      </w:tr>
      <w:tr w:rsidR="003C03AC"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3C03AC" w:rsidRPr="00993F76" w:rsidRDefault="003C03AC" w:rsidP="003C03AC">
            <w:pPr>
              <w:spacing w:before="20" w:after="20"/>
              <w:rPr>
                <w:b/>
                <w:color w:val="1F497D"/>
                <w:sz w:val="20"/>
                <w:szCs w:val="20"/>
                <w:lang w:val="tr-TR"/>
              </w:rPr>
            </w:pPr>
          </w:p>
        </w:tc>
        <w:tc>
          <w:tcPr>
            <w:tcW w:w="937" w:type="dxa"/>
            <w:shd w:val="clear" w:color="auto" w:fill="auto"/>
          </w:tcPr>
          <w:p w14:paraId="75784C26" w14:textId="670AB2E7" w:rsidR="003C03AC" w:rsidRPr="00993F76" w:rsidRDefault="003C03AC" w:rsidP="003C03AC">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3C03AC" w:rsidRPr="00993F76" w:rsidRDefault="003C03AC" w:rsidP="003C03AC">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12E5E32F" w:rsidR="003C03AC" w:rsidRPr="00993F76" w:rsidRDefault="003C03AC" w:rsidP="003C03AC">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3EB8058B" w14:textId="18493088" w:rsidR="003C03AC" w:rsidRPr="00993F76" w:rsidRDefault="003C03AC" w:rsidP="003C03AC">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6F2D32D5" w14:textId="4AD79C8F" w:rsidR="003C03AC" w:rsidRPr="00993F76" w:rsidRDefault="003C03AC" w:rsidP="003C03A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793475AA" w14:textId="4C9DFAE8" w:rsidR="003C03AC" w:rsidRPr="00993F76" w:rsidRDefault="003C03AC" w:rsidP="003C03A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3C03AC" w:rsidRPr="00993F76" w:rsidRDefault="003C03AC" w:rsidP="003C03A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3C03AC" w:rsidRPr="00993F76" w:rsidRDefault="003C03AC" w:rsidP="003C03AC">
            <w:pPr>
              <w:spacing w:before="20" w:after="20"/>
              <w:rPr>
                <w:b/>
                <w:color w:val="1F497D"/>
                <w:sz w:val="20"/>
                <w:szCs w:val="20"/>
                <w:lang w:val="tr-TR"/>
              </w:rPr>
            </w:pPr>
          </w:p>
        </w:tc>
      </w:tr>
      <w:tr w:rsidR="003C03AC"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3C03AC" w:rsidRPr="00993F76" w:rsidRDefault="003C03AC" w:rsidP="003C03AC">
            <w:pPr>
              <w:spacing w:before="20" w:after="20"/>
              <w:jc w:val="center"/>
              <w:rPr>
                <w:b/>
                <w:color w:val="1F497D"/>
                <w:sz w:val="20"/>
                <w:szCs w:val="20"/>
                <w:lang w:val="tr-TR"/>
              </w:rPr>
            </w:pPr>
          </w:p>
          <w:p w14:paraId="7C5518B8" w14:textId="28A00945" w:rsidR="003C03AC" w:rsidRPr="00993F76" w:rsidRDefault="003C03AC" w:rsidP="003C03AC">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3C03AC" w:rsidRPr="00993F76" w:rsidRDefault="003C03AC" w:rsidP="003C03AC">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3C03AC" w:rsidRPr="00993F76" w:rsidRDefault="003C03AC" w:rsidP="003C03AC">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63AF71C4" w:rsidR="003C03AC" w:rsidRPr="00993F76" w:rsidRDefault="003C03AC" w:rsidP="003C03A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2AF5643F" w14:textId="5CAC6416" w:rsidR="003C03AC" w:rsidRPr="00993F76" w:rsidRDefault="003C03AC" w:rsidP="003C03A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2B19D9EB" w14:textId="5C8891CF" w:rsidR="003C03AC" w:rsidRPr="00993F76" w:rsidRDefault="003C03AC" w:rsidP="003C03A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F7FF4C8" w14:textId="7E4E88AA" w:rsidR="003C03AC" w:rsidRPr="00993F76" w:rsidRDefault="003C03AC" w:rsidP="003C03A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3C03AC" w:rsidRPr="00993F76" w:rsidRDefault="003C03AC" w:rsidP="003C03A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3C03AC" w:rsidRPr="00993F76" w:rsidRDefault="003C03AC" w:rsidP="003C03AC">
            <w:pPr>
              <w:spacing w:before="20" w:after="20"/>
              <w:rPr>
                <w:b/>
                <w:color w:val="1F497D"/>
                <w:sz w:val="20"/>
                <w:szCs w:val="20"/>
                <w:lang w:val="tr-TR"/>
              </w:rPr>
            </w:pPr>
          </w:p>
        </w:tc>
      </w:tr>
      <w:tr w:rsidR="003C03AC"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3C03AC" w:rsidRPr="00993F76" w:rsidRDefault="003C03AC" w:rsidP="003C03AC">
            <w:pPr>
              <w:spacing w:before="20" w:after="20"/>
              <w:rPr>
                <w:b/>
                <w:color w:val="1F497D"/>
                <w:sz w:val="20"/>
                <w:szCs w:val="20"/>
                <w:lang w:val="tr-TR"/>
              </w:rPr>
            </w:pPr>
          </w:p>
        </w:tc>
        <w:tc>
          <w:tcPr>
            <w:tcW w:w="937" w:type="dxa"/>
            <w:shd w:val="clear" w:color="auto" w:fill="auto"/>
          </w:tcPr>
          <w:p w14:paraId="1E6ACBF1" w14:textId="23323205" w:rsidR="003C03AC" w:rsidRPr="00993F76" w:rsidRDefault="003C03AC" w:rsidP="003C03AC">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3C03AC" w:rsidRPr="00993F76" w:rsidRDefault="003C03AC" w:rsidP="003C03AC">
            <w:pPr>
              <w:spacing w:before="20" w:after="20"/>
              <w:rPr>
                <w:color w:val="000000" w:themeColor="text1"/>
                <w:sz w:val="20"/>
                <w:szCs w:val="20"/>
                <w:lang w:val="tr-TR"/>
              </w:rPr>
            </w:pPr>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3C03AC" w:rsidRPr="00993F76" w:rsidRDefault="003C03AC" w:rsidP="003C03AC">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3C03AC" w:rsidRPr="00993F76" w:rsidRDefault="003C03AC" w:rsidP="003C03AC">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25DDD320" w:rsidR="003C03AC" w:rsidRPr="00993F76" w:rsidRDefault="003C03AC" w:rsidP="003C03AC">
            <w:pPr>
              <w:spacing w:before="20" w:after="20"/>
              <w:rPr>
                <w:b/>
                <w:color w:val="1F497D" w:themeColor="text2"/>
                <w:sz w:val="20"/>
                <w:szCs w:val="20"/>
                <w:lang w:val="tr-TR"/>
              </w:rPr>
            </w:pPr>
            <w:r>
              <w:rPr>
                <w:b/>
                <w:color w:val="1F497D" w:themeColor="text2"/>
                <w:sz w:val="20"/>
                <w:szCs w:val="20"/>
              </w:rPr>
              <w:t>3</w:t>
            </w: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3C03AC" w:rsidRPr="00993F76" w:rsidRDefault="003C03AC" w:rsidP="003C03AC">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3C03AC" w:rsidRPr="00993F76" w:rsidRDefault="003C03AC" w:rsidP="003C03AC">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3C03AC" w:rsidRPr="00993F76" w:rsidRDefault="003C03AC" w:rsidP="003C03AC">
            <w:pPr>
              <w:spacing w:before="20" w:after="20"/>
              <w:rPr>
                <w:b/>
                <w:color w:val="1F497D" w:themeColor="text2"/>
                <w:sz w:val="20"/>
                <w:szCs w:val="20"/>
                <w:lang w:val="tr-TR"/>
              </w:rPr>
            </w:pPr>
          </w:p>
        </w:tc>
      </w:tr>
      <w:tr w:rsidR="003C03AC"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3C03AC" w:rsidRPr="00993F76" w:rsidRDefault="003C03AC" w:rsidP="003C03AC">
            <w:pPr>
              <w:spacing w:before="20" w:after="20"/>
              <w:rPr>
                <w:b/>
                <w:color w:val="1F497D"/>
                <w:sz w:val="20"/>
                <w:szCs w:val="20"/>
                <w:lang w:val="tr-TR"/>
              </w:rPr>
            </w:pPr>
          </w:p>
        </w:tc>
        <w:tc>
          <w:tcPr>
            <w:tcW w:w="937" w:type="dxa"/>
            <w:shd w:val="clear" w:color="auto" w:fill="auto"/>
          </w:tcPr>
          <w:p w14:paraId="02A2BA70" w14:textId="57B5AD67" w:rsidR="003C03AC" w:rsidRPr="00993F76" w:rsidRDefault="003C03AC" w:rsidP="003C03AC">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3C03AC" w:rsidRPr="00993F76" w:rsidRDefault="003C03AC" w:rsidP="003C03AC">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49F945B8" w:rsidR="003C03AC" w:rsidRPr="00993F76" w:rsidRDefault="003C03AC" w:rsidP="003C03AC">
            <w:pPr>
              <w:spacing w:before="20" w:after="20"/>
              <w:rPr>
                <w:b/>
                <w:color w:val="1F497D" w:themeColor="text2"/>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7AF48E8A" w:rsidR="003C03AC" w:rsidRPr="00993F76" w:rsidRDefault="003C03AC" w:rsidP="003C03AC">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130D3727" w:rsidR="003C03AC" w:rsidRPr="00993F76" w:rsidRDefault="003C03AC" w:rsidP="003C03AC">
            <w:pPr>
              <w:spacing w:before="20" w:after="20"/>
              <w:rPr>
                <w:b/>
                <w:color w:val="1F497D" w:themeColor="text2"/>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7D097FBF" w:rsidR="003C03AC" w:rsidRPr="00993F76" w:rsidRDefault="003C03AC" w:rsidP="003C03AC">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3C03AC" w:rsidRPr="00993F76" w:rsidRDefault="003C03AC" w:rsidP="003C03AC">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3C03AC" w:rsidRPr="00993F76" w:rsidRDefault="003C03AC" w:rsidP="003C03AC">
            <w:pPr>
              <w:spacing w:before="20" w:after="20"/>
              <w:rPr>
                <w:b/>
                <w:color w:val="1F497D" w:themeColor="text2"/>
                <w:sz w:val="20"/>
                <w:szCs w:val="20"/>
                <w:lang w:val="tr-TR"/>
              </w:rPr>
            </w:pPr>
          </w:p>
        </w:tc>
      </w:tr>
      <w:tr w:rsidR="003C03AC"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3C03AC" w:rsidRPr="00993F76" w:rsidRDefault="003C03AC" w:rsidP="003C03AC">
            <w:pPr>
              <w:spacing w:before="20" w:after="20"/>
              <w:rPr>
                <w:b/>
                <w:color w:val="1F497D"/>
                <w:sz w:val="20"/>
                <w:szCs w:val="20"/>
                <w:lang w:val="tr-TR"/>
              </w:rPr>
            </w:pPr>
          </w:p>
        </w:tc>
        <w:tc>
          <w:tcPr>
            <w:tcW w:w="937" w:type="dxa"/>
            <w:shd w:val="clear" w:color="auto" w:fill="auto"/>
          </w:tcPr>
          <w:p w14:paraId="232A567C" w14:textId="6FCA1C1C" w:rsidR="003C03AC" w:rsidRPr="00993F76" w:rsidRDefault="003C03AC" w:rsidP="003C03AC">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3C03AC" w:rsidRPr="00993F76" w:rsidRDefault="003C03AC" w:rsidP="003C03AC">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7076C582" w:rsidR="003C03AC" w:rsidRPr="00993F76" w:rsidRDefault="003C03AC" w:rsidP="003C03AC">
            <w:pPr>
              <w:spacing w:before="20" w:after="20"/>
              <w:rPr>
                <w:b/>
                <w:color w:val="1F497D" w:themeColor="text2"/>
                <w:sz w:val="20"/>
                <w:szCs w:val="20"/>
                <w:lang w:val="tr-TR"/>
              </w:rPr>
            </w:pPr>
            <w:r>
              <w:rPr>
                <w:b/>
                <w:color w:val="1F497D" w:themeColor="text2"/>
                <w:sz w:val="20"/>
                <w:szCs w:val="20"/>
              </w:rPr>
              <w:t>1</w:t>
            </w: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178407A3" w:rsidR="003C03AC" w:rsidRPr="00993F76" w:rsidRDefault="003C03AC" w:rsidP="003C03AC">
            <w:pPr>
              <w:spacing w:before="20" w:after="20"/>
              <w:rPr>
                <w:b/>
                <w:color w:val="1F497D" w:themeColor="text2"/>
                <w:sz w:val="20"/>
                <w:szCs w:val="20"/>
                <w:lang w:val="tr-TR"/>
              </w:rPr>
            </w:pPr>
            <w:r>
              <w:rPr>
                <w:b/>
                <w:color w:val="1F497D" w:themeColor="text2"/>
                <w:sz w:val="20"/>
                <w:szCs w:val="20"/>
              </w:rPr>
              <w:t>1</w:t>
            </w: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3F25B1FC" w:rsidR="003C03AC" w:rsidRPr="00993F76" w:rsidRDefault="003C03AC" w:rsidP="003C03AC">
            <w:pPr>
              <w:spacing w:before="20" w:after="20"/>
              <w:rPr>
                <w:b/>
                <w:color w:val="1F497D" w:themeColor="text2"/>
                <w:sz w:val="20"/>
                <w:szCs w:val="20"/>
                <w:lang w:val="tr-TR"/>
              </w:rPr>
            </w:pPr>
            <w:r>
              <w:rPr>
                <w:b/>
                <w:color w:val="1F497D" w:themeColor="text2"/>
                <w:sz w:val="20"/>
                <w:szCs w:val="20"/>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2429EC1C" w:rsidR="003C03AC" w:rsidRPr="00993F76" w:rsidRDefault="003C03AC" w:rsidP="003C03AC">
            <w:pPr>
              <w:spacing w:before="20" w:after="20"/>
              <w:rPr>
                <w:b/>
                <w:color w:val="1F497D" w:themeColor="text2"/>
                <w:sz w:val="20"/>
                <w:szCs w:val="20"/>
                <w:lang w:val="tr-TR"/>
              </w:rPr>
            </w:pPr>
            <w:r>
              <w:rPr>
                <w:b/>
                <w:color w:val="1F497D" w:themeColor="text2"/>
                <w:sz w:val="20"/>
                <w:szCs w:val="20"/>
              </w:rPr>
              <w:t>1</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3C03AC" w:rsidRPr="00993F76" w:rsidRDefault="003C03AC" w:rsidP="003C03AC">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3C03AC" w:rsidRPr="00993F76" w:rsidRDefault="003C03AC" w:rsidP="003C03AC">
            <w:pPr>
              <w:spacing w:before="20" w:after="20"/>
              <w:jc w:val="center"/>
              <w:rPr>
                <w:b/>
                <w:color w:val="1F497D" w:themeColor="text2"/>
                <w:sz w:val="20"/>
                <w:szCs w:val="20"/>
                <w:lang w:val="tr-TR"/>
              </w:rPr>
            </w:pPr>
          </w:p>
        </w:tc>
      </w:tr>
      <w:tr w:rsidR="003C03AC"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3C03AC" w:rsidRPr="00993F76" w:rsidRDefault="003C03AC" w:rsidP="003C03AC">
            <w:pPr>
              <w:spacing w:before="20" w:after="20"/>
              <w:rPr>
                <w:b/>
                <w:color w:val="1F497D"/>
                <w:sz w:val="20"/>
                <w:szCs w:val="20"/>
                <w:lang w:val="tr-TR"/>
              </w:rPr>
            </w:pPr>
          </w:p>
        </w:tc>
        <w:tc>
          <w:tcPr>
            <w:tcW w:w="937" w:type="dxa"/>
            <w:shd w:val="clear" w:color="auto" w:fill="auto"/>
          </w:tcPr>
          <w:p w14:paraId="0F11C5A6" w14:textId="37A55A41" w:rsidR="003C03AC" w:rsidRPr="00993F76" w:rsidRDefault="003C03AC" w:rsidP="003C03AC">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3C03AC" w:rsidRPr="00993F76" w:rsidRDefault="003C03AC" w:rsidP="003C03AC">
            <w:pPr>
              <w:spacing w:before="20" w:after="20"/>
              <w:rPr>
                <w:color w:val="000000" w:themeColor="text1"/>
                <w:sz w:val="20"/>
                <w:szCs w:val="20"/>
                <w:lang w:val="tr-TR"/>
              </w:rPr>
            </w:pPr>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7753C6A9" w:rsidR="003C03AC" w:rsidRPr="00993F76" w:rsidRDefault="003C03AC" w:rsidP="003C03AC">
            <w:pPr>
              <w:spacing w:before="20" w:after="20"/>
              <w:rPr>
                <w:b/>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63F92F16" w:rsidR="003C03AC" w:rsidRPr="00993F76" w:rsidRDefault="003C03AC" w:rsidP="003C03AC">
            <w:pPr>
              <w:spacing w:before="20" w:after="20"/>
              <w:jc w:val="center"/>
              <w:rPr>
                <w:b/>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69905C32" w:rsidR="003C03AC" w:rsidRPr="00993F76" w:rsidRDefault="003C03AC" w:rsidP="003C03AC">
            <w:pPr>
              <w:spacing w:before="20" w:after="20"/>
              <w:jc w:val="center"/>
              <w:rPr>
                <w:b/>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622DD802" w:rsidR="003C03AC" w:rsidRPr="00993F76" w:rsidRDefault="003C03AC" w:rsidP="003C03AC">
            <w:pPr>
              <w:spacing w:before="20" w:after="20"/>
              <w:jc w:val="center"/>
              <w:rPr>
                <w:b/>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3C03AC" w:rsidRPr="00993F76" w:rsidRDefault="003C03AC" w:rsidP="003C03AC">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3C03AC" w:rsidRPr="00993F76" w:rsidRDefault="003C03AC" w:rsidP="003C03AC">
            <w:pPr>
              <w:spacing w:before="20" w:after="20"/>
              <w:jc w:val="center"/>
              <w:rPr>
                <w:b/>
                <w:sz w:val="20"/>
                <w:szCs w:val="20"/>
                <w:lang w:val="tr-TR"/>
              </w:rPr>
            </w:pPr>
          </w:p>
        </w:tc>
      </w:tr>
      <w:tr w:rsidR="003C03AC"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3C03AC" w:rsidRPr="00993F76" w:rsidRDefault="003C03AC" w:rsidP="003C03AC">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3C03AC" w:rsidRPr="00993F76" w:rsidRDefault="003C03AC" w:rsidP="003C03AC">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3C03AC" w:rsidRPr="00993F76" w:rsidRDefault="003C03AC" w:rsidP="003C03AC">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13C4A982" w14:textId="77777777" w:rsidR="003C03AC" w:rsidRDefault="003C03AC" w:rsidP="003C03AC">
            <w:pPr>
              <w:spacing w:before="20" w:after="20"/>
              <w:rPr>
                <w:b/>
                <w:color w:val="1F497D"/>
                <w:sz w:val="20"/>
                <w:szCs w:val="20"/>
              </w:rPr>
            </w:pPr>
          </w:p>
          <w:p w14:paraId="34732F40" w14:textId="7AA79F76" w:rsidR="003C03AC" w:rsidRPr="00993F76" w:rsidRDefault="003C03AC" w:rsidP="003C03A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0B9D7DC3" w14:textId="77777777" w:rsidR="003C03AC" w:rsidRDefault="003C03AC" w:rsidP="003C03AC">
            <w:pPr>
              <w:spacing w:before="20" w:after="20"/>
              <w:rPr>
                <w:b/>
                <w:color w:val="1F497D"/>
                <w:sz w:val="20"/>
                <w:szCs w:val="20"/>
              </w:rPr>
            </w:pPr>
          </w:p>
          <w:p w14:paraId="2393586D" w14:textId="33EE5A1D" w:rsidR="003C03AC" w:rsidRPr="00993F76" w:rsidRDefault="003C03AC" w:rsidP="003C03A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5A03CDD2" w14:textId="77777777" w:rsidR="003C03AC" w:rsidRDefault="003C03AC" w:rsidP="003C03AC">
            <w:pPr>
              <w:spacing w:before="20" w:after="20"/>
              <w:rPr>
                <w:b/>
                <w:color w:val="1F497D"/>
                <w:sz w:val="20"/>
                <w:szCs w:val="20"/>
              </w:rPr>
            </w:pPr>
          </w:p>
          <w:p w14:paraId="0BA62B20" w14:textId="5EFBCF79" w:rsidR="003C03AC" w:rsidRPr="00993F76" w:rsidRDefault="003C03AC" w:rsidP="003C03A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D533B28" w14:textId="77777777" w:rsidR="003C03AC" w:rsidRDefault="003C03AC" w:rsidP="003C03AC">
            <w:pPr>
              <w:spacing w:before="20" w:after="20"/>
              <w:rPr>
                <w:b/>
                <w:color w:val="1F497D"/>
                <w:sz w:val="20"/>
                <w:szCs w:val="20"/>
              </w:rPr>
            </w:pPr>
          </w:p>
          <w:p w14:paraId="6ED2EA56" w14:textId="7D116470" w:rsidR="003C03AC" w:rsidRPr="00993F76" w:rsidRDefault="003C03AC" w:rsidP="003C03A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1F472715" w14:textId="77777777" w:rsidR="003C03AC" w:rsidRDefault="003C03AC" w:rsidP="003C03AC">
            <w:pPr>
              <w:spacing w:before="20" w:after="20"/>
              <w:rPr>
                <w:b/>
                <w:color w:val="1F497D"/>
                <w:sz w:val="20"/>
                <w:szCs w:val="20"/>
              </w:rPr>
            </w:pPr>
          </w:p>
          <w:p w14:paraId="2934C3F0" w14:textId="26064A11" w:rsidR="003C03AC" w:rsidRPr="00993F76" w:rsidRDefault="003C03AC" w:rsidP="003C03A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BF1D006" w14:textId="7EB270DC" w:rsidR="003C03AC" w:rsidRPr="00993F76" w:rsidRDefault="003C03AC" w:rsidP="003C03AC">
            <w:pPr>
              <w:spacing w:before="20" w:after="20"/>
              <w:rPr>
                <w:b/>
                <w:color w:val="1F497D"/>
                <w:sz w:val="20"/>
                <w:szCs w:val="20"/>
                <w:lang w:val="tr-TR"/>
              </w:rPr>
            </w:pPr>
          </w:p>
        </w:tc>
      </w:tr>
      <w:tr w:rsidR="003C03AC"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3C03AC" w:rsidRPr="00993F76" w:rsidRDefault="003C03AC" w:rsidP="003C03AC">
            <w:pPr>
              <w:spacing w:before="20" w:after="20"/>
              <w:rPr>
                <w:b/>
                <w:color w:val="1F497D"/>
                <w:sz w:val="20"/>
                <w:szCs w:val="20"/>
                <w:lang w:val="tr-TR"/>
              </w:rPr>
            </w:pPr>
          </w:p>
        </w:tc>
        <w:tc>
          <w:tcPr>
            <w:tcW w:w="937" w:type="dxa"/>
            <w:shd w:val="clear" w:color="auto" w:fill="auto"/>
          </w:tcPr>
          <w:p w14:paraId="1A34A215" w14:textId="35D7C643" w:rsidR="003C03AC" w:rsidRPr="00993F76" w:rsidRDefault="003C03AC" w:rsidP="003C03AC">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3C03AC" w:rsidRPr="00993F76" w:rsidRDefault="003C03AC" w:rsidP="003C03AC">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07B316FE" w14:textId="77777777" w:rsidR="003C03AC" w:rsidRDefault="003C03AC" w:rsidP="003C03AC">
            <w:pPr>
              <w:spacing w:before="20" w:after="20"/>
              <w:rPr>
                <w:b/>
                <w:color w:val="1F497D"/>
                <w:sz w:val="20"/>
                <w:szCs w:val="20"/>
              </w:rPr>
            </w:pPr>
          </w:p>
          <w:p w14:paraId="4E54A688" w14:textId="7C85B0E3" w:rsidR="003C03AC" w:rsidRPr="00993F76" w:rsidRDefault="003C03AC" w:rsidP="003C03A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2FDFF185" w14:textId="77777777" w:rsidR="003C03AC" w:rsidRDefault="003C03AC" w:rsidP="003C03AC">
            <w:pPr>
              <w:spacing w:before="20" w:after="20"/>
              <w:rPr>
                <w:b/>
                <w:color w:val="1F497D"/>
                <w:sz w:val="20"/>
                <w:szCs w:val="20"/>
              </w:rPr>
            </w:pPr>
          </w:p>
          <w:p w14:paraId="504333E4" w14:textId="3D415B4D" w:rsidR="003C03AC" w:rsidRPr="00993F76" w:rsidRDefault="003C03AC" w:rsidP="003C03A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0F58669A" w14:textId="77777777" w:rsidR="003C03AC" w:rsidRDefault="003C03AC" w:rsidP="003C03AC">
            <w:pPr>
              <w:spacing w:before="20" w:after="20"/>
              <w:rPr>
                <w:b/>
                <w:color w:val="1F497D"/>
                <w:sz w:val="20"/>
                <w:szCs w:val="20"/>
              </w:rPr>
            </w:pPr>
          </w:p>
          <w:p w14:paraId="5AF72536" w14:textId="4D64DC50" w:rsidR="003C03AC" w:rsidRPr="00993F76" w:rsidRDefault="003C03AC" w:rsidP="003C03A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3164D602" w14:textId="77777777" w:rsidR="003C03AC" w:rsidRDefault="003C03AC" w:rsidP="003C03AC">
            <w:pPr>
              <w:spacing w:before="20" w:after="20"/>
              <w:rPr>
                <w:b/>
                <w:color w:val="1F497D"/>
                <w:sz w:val="20"/>
                <w:szCs w:val="20"/>
              </w:rPr>
            </w:pPr>
          </w:p>
          <w:p w14:paraId="2DDDDC33" w14:textId="0472E89E" w:rsidR="003C03AC" w:rsidRPr="00993F76" w:rsidRDefault="003C03AC" w:rsidP="003C03A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3C03AC" w:rsidRPr="00993F76" w:rsidRDefault="003C03AC" w:rsidP="003C03A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752995D" w14:textId="77777777" w:rsidR="003C03AC" w:rsidRDefault="003C03AC" w:rsidP="003C03AC">
            <w:pPr>
              <w:spacing w:before="20" w:after="20"/>
              <w:rPr>
                <w:b/>
                <w:color w:val="1F497D"/>
                <w:sz w:val="20"/>
                <w:szCs w:val="20"/>
              </w:rPr>
            </w:pPr>
          </w:p>
          <w:p w14:paraId="48B31EED" w14:textId="1C2F97EE" w:rsidR="003C03AC" w:rsidRPr="00993F76" w:rsidRDefault="003C03AC" w:rsidP="003C03AC">
            <w:pPr>
              <w:spacing w:before="20" w:after="20"/>
              <w:rPr>
                <w:b/>
                <w:color w:val="1F497D"/>
                <w:sz w:val="20"/>
                <w:szCs w:val="20"/>
                <w:lang w:val="tr-TR"/>
              </w:rPr>
            </w:pPr>
          </w:p>
        </w:tc>
      </w:tr>
      <w:tr w:rsidR="003C03AC"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3C03AC" w:rsidRPr="00993F76" w:rsidRDefault="003C03AC" w:rsidP="003C03AC">
            <w:pPr>
              <w:spacing w:before="20" w:after="20"/>
              <w:rPr>
                <w:b/>
                <w:color w:val="1F497D"/>
                <w:sz w:val="20"/>
                <w:szCs w:val="20"/>
                <w:lang w:val="tr-TR"/>
              </w:rPr>
            </w:pPr>
          </w:p>
        </w:tc>
        <w:tc>
          <w:tcPr>
            <w:tcW w:w="937" w:type="dxa"/>
            <w:shd w:val="clear" w:color="auto" w:fill="auto"/>
          </w:tcPr>
          <w:p w14:paraId="72CCE055" w14:textId="31DDD853" w:rsidR="003C03AC" w:rsidRPr="00993F76" w:rsidRDefault="003C03AC" w:rsidP="003C03AC">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3C03AC" w:rsidRPr="00993F76" w:rsidRDefault="003C03AC" w:rsidP="003C03AC">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46D265D1" w14:textId="77777777" w:rsidR="003C03AC" w:rsidRDefault="003C03AC" w:rsidP="003C03AC">
            <w:pPr>
              <w:spacing w:before="20" w:after="20"/>
              <w:rPr>
                <w:b/>
                <w:color w:val="1F497D"/>
                <w:sz w:val="20"/>
                <w:szCs w:val="20"/>
              </w:rPr>
            </w:pPr>
          </w:p>
          <w:p w14:paraId="374756ED" w14:textId="1098E563" w:rsidR="003C03AC" w:rsidRPr="00993F76" w:rsidRDefault="003C03AC" w:rsidP="003C03A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54A4AE00" w14:textId="77777777" w:rsidR="003C03AC" w:rsidRDefault="003C03AC" w:rsidP="003C03AC">
            <w:pPr>
              <w:spacing w:before="20" w:after="20"/>
              <w:rPr>
                <w:b/>
                <w:color w:val="1F497D"/>
                <w:sz w:val="20"/>
                <w:szCs w:val="20"/>
              </w:rPr>
            </w:pPr>
          </w:p>
          <w:p w14:paraId="1801AD3B" w14:textId="4CB42831" w:rsidR="003C03AC" w:rsidRPr="00993F76" w:rsidRDefault="003C03AC" w:rsidP="003C03A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3676B2BF" w14:textId="77777777" w:rsidR="003C03AC" w:rsidRDefault="003C03AC" w:rsidP="003C03AC">
            <w:pPr>
              <w:spacing w:before="20" w:after="20"/>
              <w:rPr>
                <w:b/>
                <w:color w:val="1F497D"/>
                <w:sz w:val="20"/>
                <w:szCs w:val="20"/>
              </w:rPr>
            </w:pPr>
          </w:p>
          <w:p w14:paraId="14049D92" w14:textId="02B42627" w:rsidR="003C03AC" w:rsidRPr="00993F76" w:rsidRDefault="003C03AC" w:rsidP="003C03A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542854B3" w14:textId="77777777" w:rsidR="003C03AC" w:rsidRDefault="003C03AC" w:rsidP="003C03AC">
            <w:pPr>
              <w:spacing w:before="20" w:after="20"/>
              <w:rPr>
                <w:b/>
                <w:color w:val="1F497D"/>
                <w:sz w:val="20"/>
                <w:szCs w:val="20"/>
              </w:rPr>
            </w:pPr>
          </w:p>
          <w:p w14:paraId="27AD72F9" w14:textId="2A462927" w:rsidR="003C03AC" w:rsidRPr="00993F76" w:rsidRDefault="003C03AC" w:rsidP="003C03A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33DB5246" w14:textId="52C5C025" w:rsidR="003C03AC" w:rsidRPr="00993F76" w:rsidRDefault="003C03AC" w:rsidP="003C03A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7F7FB621" w14:textId="401C51E9" w:rsidR="003C03AC" w:rsidRPr="00993F76" w:rsidRDefault="003C03AC" w:rsidP="003C03AC">
            <w:pPr>
              <w:spacing w:before="20" w:after="20"/>
              <w:rPr>
                <w:b/>
                <w:color w:val="1F497D"/>
                <w:sz w:val="20"/>
                <w:szCs w:val="20"/>
                <w:lang w:val="tr-TR"/>
              </w:rPr>
            </w:pPr>
          </w:p>
        </w:tc>
      </w:tr>
      <w:tr w:rsidR="003C03AC"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3C03AC" w:rsidRPr="00993F76" w:rsidRDefault="003C03AC" w:rsidP="003C03AC">
            <w:pPr>
              <w:spacing w:before="20" w:after="20"/>
              <w:rPr>
                <w:b/>
                <w:color w:val="1F497D"/>
                <w:sz w:val="20"/>
                <w:szCs w:val="20"/>
                <w:lang w:val="tr-TR"/>
              </w:rPr>
            </w:pPr>
          </w:p>
        </w:tc>
        <w:tc>
          <w:tcPr>
            <w:tcW w:w="937" w:type="dxa"/>
            <w:shd w:val="clear" w:color="auto" w:fill="auto"/>
          </w:tcPr>
          <w:p w14:paraId="5C68BDD8" w14:textId="26C0B5C8" w:rsidR="003C03AC" w:rsidRPr="00993F76" w:rsidRDefault="003C03AC" w:rsidP="003C03AC">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3C03AC" w:rsidRPr="00993F76" w:rsidRDefault="003C03AC" w:rsidP="003C03AC">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60A58AA4" w14:textId="77777777" w:rsidR="003C03AC" w:rsidRDefault="003C03AC" w:rsidP="003C03AC">
            <w:pPr>
              <w:spacing w:before="20" w:after="20"/>
              <w:rPr>
                <w:b/>
                <w:color w:val="1F497D"/>
                <w:sz w:val="20"/>
                <w:szCs w:val="20"/>
              </w:rPr>
            </w:pPr>
          </w:p>
          <w:p w14:paraId="2C1D9A25" w14:textId="050BC568" w:rsidR="003C03AC" w:rsidRPr="00993F76" w:rsidRDefault="003C03AC" w:rsidP="003C03A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3C03AC" w:rsidRPr="00993F76" w:rsidRDefault="003C03AC" w:rsidP="003C03A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49C4AEBD" w14:textId="77777777" w:rsidR="003C03AC" w:rsidRDefault="003C03AC" w:rsidP="003C03AC">
            <w:pPr>
              <w:spacing w:before="20" w:after="20"/>
              <w:rPr>
                <w:b/>
                <w:color w:val="1F497D"/>
                <w:sz w:val="20"/>
                <w:szCs w:val="20"/>
              </w:rPr>
            </w:pPr>
          </w:p>
          <w:p w14:paraId="5994A902" w14:textId="1970577D" w:rsidR="003C03AC" w:rsidRPr="00993F76" w:rsidRDefault="003C03AC" w:rsidP="003C03A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05D90D30" w14:textId="77777777" w:rsidR="003C03AC" w:rsidRDefault="003C03AC" w:rsidP="003C03AC">
            <w:pPr>
              <w:spacing w:before="20" w:after="20"/>
              <w:rPr>
                <w:b/>
                <w:color w:val="1F497D"/>
                <w:sz w:val="20"/>
                <w:szCs w:val="20"/>
              </w:rPr>
            </w:pPr>
          </w:p>
          <w:p w14:paraId="1D008E78" w14:textId="72DB9572" w:rsidR="003C03AC" w:rsidRPr="00993F76" w:rsidRDefault="003C03AC" w:rsidP="003C03A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3C03AC" w:rsidRPr="00993F76" w:rsidRDefault="003C03AC" w:rsidP="003C03A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3C03AC" w:rsidRPr="00993F76" w:rsidRDefault="003C03AC" w:rsidP="003C03AC">
            <w:pPr>
              <w:spacing w:before="20" w:after="20"/>
              <w:rPr>
                <w:b/>
                <w:color w:val="1F497D"/>
                <w:sz w:val="20"/>
                <w:szCs w:val="20"/>
                <w:lang w:val="tr-TR"/>
              </w:rPr>
            </w:pPr>
          </w:p>
        </w:tc>
      </w:tr>
      <w:tr w:rsidR="003C03AC"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3C03AC" w:rsidRPr="00993F76" w:rsidRDefault="003C03AC" w:rsidP="003C03AC">
            <w:pPr>
              <w:spacing w:before="20" w:after="20"/>
              <w:rPr>
                <w:b/>
                <w:color w:val="1F497D"/>
                <w:sz w:val="20"/>
                <w:szCs w:val="20"/>
                <w:lang w:val="tr-TR"/>
              </w:rPr>
            </w:pPr>
          </w:p>
        </w:tc>
        <w:tc>
          <w:tcPr>
            <w:tcW w:w="937" w:type="dxa"/>
            <w:shd w:val="clear" w:color="auto" w:fill="auto"/>
          </w:tcPr>
          <w:p w14:paraId="72A46B04" w14:textId="4A0A7406" w:rsidR="003C03AC" w:rsidRPr="00993F76" w:rsidRDefault="003C03AC" w:rsidP="003C03AC">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3C03AC" w:rsidRPr="00993F76" w:rsidRDefault="003C03AC" w:rsidP="003C03AC">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6D011A4B" w14:textId="77777777" w:rsidR="003C03AC" w:rsidRDefault="003C03AC" w:rsidP="003C03AC">
            <w:pPr>
              <w:spacing w:before="20" w:after="20"/>
              <w:rPr>
                <w:b/>
                <w:color w:val="1F497D"/>
                <w:sz w:val="20"/>
                <w:szCs w:val="20"/>
              </w:rPr>
            </w:pPr>
          </w:p>
          <w:p w14:paraId="7E62114F" w14:textId="5E5A8E07" w:rsidR="003C03AC" w:rsidRPr="00993F76" w:rsidRDefault="003C03AC" w:rsidP="003C03A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53079A34" w14:textId="77777777" w:rsidR="003C03AC" w:rsidRDefault="003C03AC" w:rsidP="003C03AC">
            <w:pPr>
              <w:spacing w:before="20" w:after="20"/>
              <w:rPr>
                <w:b/>
                <w:color w:val="1F497D"/>
                <w:sz w:val="20"/>
                <w:szCs w:val="20"/>
              </w:rPr>
            </w:pPr>
          </w:p>
          <w:p w14:paraId="4C8594B6" w14:textId="65B399CD" w:rsidR="003C03AC" w:rsidRPr="00993F76" w:rsidRDefault="003C03AC" w:rsidP="003C03A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3620304E" w14:textId="77777777" w:rsidR="003C03AC" w:rsidRDefault="003C03AC" w:rsidP="003C03AC">
            <w:pPr>
              <w:spacing w:before="20" w:after="20"/>
              <w:rPr>
                <w:b/>
                <w:color w:val="1F497D"/>
                <w:sz w:val="20"/>
                <w:szCs w:val="20"/>
              </w:rPr>
            </w:pPr>
          </w:p>
          <w:p w14:paraId="2720E829" w14:textId="0BE9EA38" w:rsidR="003C03AC" w:rsidRPr="00993F76" w:rsidRDefault="003C03AC" w:rsidP="003C03A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27CB1D91" w14:textId="77777777" w:rsidR="003C03AC" w:rsidRDefault="003C03AC" w:rsidP="003C03AC">
            <w:pPr>
              <w:spacing w:before="20" w:after="20"/>
              <w:rPr>
                <w:b/>
                <w:color w:val="1F497D"/>
                <w:sz w:val="20"/>
                <w:szCs w:val="20"/>
              </w:rPr>
            </w:pPr>
          </w:p>
          <w:p w14:paraId="5618609E" w14:textId="363A187F" w:rsidR="003C03AC" w:rsidRPr="00993F76" w:rsidRDefault="003C03AC" w:rsidP="003C03A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73542C06" w14:textId="48F8CF28" w:rsidR="003C03AC" w:rsidRPr="00993F76" w:rsidRDefault="003C03AC" w:rsidP="003C03A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09EDA15" w14:textId="41D2A6A7" w:rsidR="003C03AC" w:rsidRPr="00993F76" w:rsidRDefault="003C03AC" w:rsidP="003C03AC">
            <w:pPr>
              <w:spacing w:before="20" w:after="20"/>
              <w:rPr>
                <w:b/>
                <w:color w:val="1F497D"/>
                <w:sz w:val="20"/>
                <w:szCs w:val="20"/>
                <w:lang w:val="tr-TR"/>
              </w:rPr>
            </w:pPr>
          </w:p>
        </w:tc>
      </w:tr>
      <w:tr w:rsidR="003C03AC"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3C03AC" w:rsidRPr="00993F76" w:rsidRDefault="003C03AC" w:rsidP="003C03AC">
            <w:pPr>
              <w:spacing w:before="20" w:after="20"/>
              <w:rPr>
                <w:b/>
                <w:color w:val="1F497D"/>
                <w:sz w:val="20"/>
                <w:szCs w:val="20"/>
                <w:lang w:val="tr-TR"/>
              </w:rPr>
            </w:pPr>
          </w:p>
        </w:tc>
        <w:tc>
          <w:tcPr>
            <w:tcW w:w="937" w:type="dxa"/>
            <w:shd w:val="clear" w:color="auto" w:fill="auto"/>
          </w:tcPr>
          <w:p w14:paraId="7B3A1686" w14:textId="67D1E438" w:rsidR="003C03AC" w:rsidRPr="00993F76" w:rsidRDefault="003C03AC" w:rsidP="003C03AC">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3C03AC" w:rsidRPr="00993F76" w:rsidRDefault="003C03AC" w:rsidP="003C03AC">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DCA8B4A" w14:textId="77777777" w:rsidR="003C03AC" w:rsidRDefault="003C03AC" w:rsidP="003C03AC">
            <w:pPr>
              <w:spacing w:before="20" w:after="20"/>
              <w:rPr>
                <w:b/>
                <w:color w:val="1F497D"/>
                <w:sz w:val="20"/>
                <w:szCs w:val="20"/>
              </w:rPr>
            </w:pPr>
          </w:p>
          <w:p w14:paraId="6C015A0D" w14:textId="0E4E76D8" w:rsidR="003C03AC" w:rsidRPr="00993F76" w:rsidRDefault="003C03AC" w:rsidP="003C03AC">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7331F1BD" w14:textId="77777777" w:rsidR="003C03AC" w:rsidRDefault="003C03AC" w:rsidP="003C03AC">
            <w:pPr>
              <w:spacing w:before="20" w:after="20"/>
              <w:rPr>
                <w:b/>
                <w:color w:val="1F497D"/>
                <w:sz w:val="20"/>
                <w:szCs w:val="20"/>
              </w:rPr>
            </w:pPr>
          </w:p>
          <w:p w14:paraId="0AE89040" w14:textId="5E13E57B" w:rsidR="003C03AC" w:rsidRPr="00993F76" w:rsidRDefault="003C03AC" w:rsidP="003C03AC">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3C578968" w14:textId="77777777" w:rsidR="003C03AC" w:rsidRDefault="003C03AC" w:rsidP="003C03AC">
            <w:pPr>
              <w:spacing w:before="20" w:after="20"/>
              <w:rPr>
                <w:b/>
                <w:color w:val="1F497D"/>
                <w:sz w:val="20"/>
                <w:szCs w:val="20"/>
              </w:rPr>
            </w:pPr>
          </w:p>
          <w:p w14:paraId="16F28D8B" w14:textId="053F3FF0" w:rsidR="003C03AC" w:rsidRPr="00993F76" w:rsidRDefault="003C03AC" w:rsidP="003C03A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668495E7" w14:textId="77777777" w:rsidR="003C03AC" w:rsidRDefault="003C03AC" w:rsidP="003C03AC">
            <w:pPr>
              <w:spacing w:before="20" w:after="20"/>
              <w:rPr>
                <w:b/>
                <w:color w:val="1F497D"/>
                <w:sz w:val="20"/>
                <w:szCs w:val="20"/>
              </w:rPr>
            </w:pPr>
          </w:p>
          <w:p w14:paraId="722CBA00" w14:textId="0777B635" w:rsidR="003C03AC" w:rsidRPr="00993F76" w:rsidRDefault="003C03AC" w:rsidP="003C03A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38E88E28" w14:textId="77777777" w:rsidR="003C03AC" w:rsidRPr="00993F76" w:rsidRDefault="003C03AC" w:rsidP="003C03A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CA26D9F" w14:textId="77777777" w:rsidR="003C03AC" w:rsidRPr="00993F76" w:rsidRDefault="003C03AC" w:rsidP="003C03AC">
            <w:pPr>
              <w:spacing w:before="20" w:after="20"/>
              <w:rPr>
                <w:b/>
                <w:color w:val="1F497D"/>
                <w:sz w:val="20"/>
                <w:szCs w:val="20"/>
                <w:lang w:val="tr-TR"/>
              </w:rPr>
            </w:pPr>
          </w:p>
        </w:tc>
      </w:tr>
      <w:tr w:rsidR="003C03AC"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3C03AC" w:rsidRPr="00993F76" w:rsidRDefault="003C03AC" w:rsidP="003C03AC">
            <w:pPr>
              <w:spacing w:before="20" w:after="20"/>
              <w:rPr>
                <w:b/>
                <w:color w:val="1F497D"/>
                <w:sz w:val="20"/>
                <w:szCs w:val="20"/>
                <w:lang w:val="tr-TR"/>
              </w:rPr>
            </w:pPr>
          </w:p>
        </w:tc>
        <w:tc>
          <w:tcPr>
            <w:tcW w:w="937" w:type="dxa"/>
            <w:shd w:val="clear" w:color="auto" w:fill="auto"/>
          </w:tcPr>
          <w:p w14:paraId="023CD63D" w14:textId="7A2D23DD" w:rsidR="003C03AC" w:rsidRPr="00993F76" w:rsidRDefault="003C03AC" w:rsidP="003C03AC">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3C03AC" w:rsidRPr="00993F76" w:rsidRDefault="003C03AC" w:rsidP="003C03AC">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1695C954" w14:textId="77777777" w:rsidR="003C03AC" w:rsidRDefault="003C03AC" w:rsidP="003C03AC">
            <w:pPr>
              <w:spacing w:before="20" w:after="20"/>
              <w:rPr>
                <w:b/>
                <w:color w:val="1F497D"/>
                <w:sz w:val="20"/>
                <w:szCs w:val="20"/>
              </w:rPr>
            </w:pPr>
          </w:p>
          <w:p w14:paraId="0333DD40" w14:textId="0B59463A" w:rsidR="003C03AC" w:rsidRPr="00993F76" w:rsidRDefault="003C03AC" w:rsidP="003C03AC">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7AE7E713" w14:textId="77777777" w:rsidR="003C03AC" w:rsidRDefault="003C03AC" w:rsidP="003C03AC">
            <w:pPr>
              <w:spacing w:before="20" w:after="20"/>
              <w:rPr>
                <w:b/>
                <w:color w:val="1F497D"/>
                <w:sz w:val="20"/>
                <w:szCs w:val="20"/>
              </w:rPr>
            </w:pPr>
          </w:p>
          <w:p w14:paraId="77BB92AC" w14:textId="2D98B319" w:rsidR="003C03AC" w:rsidRPr="00993F76" w:rsidRDefault="003C03AC" w:rsidP="003C03AC">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561B8ED6" w14:textId="77777777" w:rsidR="003C03AC" w:rsidRDefault="003C03AC" w:rsidP="003C03AC">
            <w:pPr>
              <w:spacing w:before="20" w:after="20"/>
              <w:rPr>
                <w:b/>
                <w:color w:val="1F497D"/>
                <w:sz w:val="20"/>
                <w:szCs w:val="20"/>
              </w:rPr>
            </w:pPr>
          </w:p>
          <w:p w14:paraId="71F6DA0D" w14:textId="7A438FE4" w:rsidR="003C03AC" w:rsidRPr="00993F76" w:rsidRDefault="003C03AC" w:rsidP="003C03A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0CF40A1A" w14:textId="77777777" w:rsidR="003C03AC" w:rsidRDefault="003C03AC" w:rsidP="003C03AC">
            <w:pPr>
              <w:spacing w:before="20" w:after="20"/>
              <w:rPr>
                <w:b/>
                <w:color w:val="1F497D"/>
                <w:sz w:val="20"/>
                <w:szCs w:val="20"/>
              </w:rPr>
            </w:pPr>
          </w:p>
          <w:p w14:paraId="26182886" w14:textId="09344D0F" w:rsidR="003C03AC" w:rsidRPr="00993F76" w:rsidRDefault="003C03AC" w:rsidP="003C03A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07D763A4" w14:textId="77777777" w:rsidR="003C03AC" w:rsidRPr="00993F76" w:rsidRDefault="003C03AC" w:rsidP="003C03A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163E93" w14:textId="77777777" w:rsidR="003C03AC" w:rsidRPr="00993F76" w:rsidRDefault="003C03AC" w:rsidP="003C03AC">
            <w:pPr>
              <w:spacing w:before="20" w:after="20"/>
              <w:rPr>
                <w:b/>
                <w:color w:val="1F497D"/>
                <w:sz w:val="20"/>
                <w:szCs w:val="20"/>
                <w:lang w:val="tr-TR"/>
              </w:rPr>
            </w:pPr>
          </w:p>
        </w:tc>
      </w:tr>
      <w:tr w:rsidR="003C03AC"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3C03AC" w:rsidRPr="00993F76" w:rsidRDefault="003C03AC" w:rsidP="003C03AC">
            <w:pPr>
              <w:spacing w:before="20" w:after="20"/>
              <w:rPr>
                <w:b/>
                <w:color w:val="1F497D"/>
                <w:sz w:val="20"/>
                <w:szCs w:val="20"/>
                <w:lang w:val="tr-TR"/>
              </w:rPr>
            </w:pPr>
          </w:p>
        </w:tc>
        <w:tc>
          <w:tcPr>
            <w:tcW w:w="937" w:type="dxa"/>
            <w:shd w:val="clear" w:color="auto" w:fill="auto"/>
          </w:tcPr>
          <w:p w14:paraId="5F9F7C47" w14:textId="30C5C83A" w:rsidR="003C03AC" w:rsidRPr="00993F76" w:rsidRDefault="003C03AC" w:rsidP="003C03AC">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3C03AC" w:rsidRPr="00993F76" w:rsidRDefault="003C03AC" w:rsidP="003C03AC">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5D1DF98" w14:textId="77777777" w:rsidR="003C03AC" w:rsidRPr="00993F76" w:rsidRDefault="003C03AC" w:rsidP="003C03A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F7B98D2" w14:textId="77777777" w:rsidR="003C03AC" w:rsidRPr="00993F76" w:rsidRDefault="003C03AC" w:rsidP="003C03A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3A27885" w14:textId="77777777" w:rsidR="003C03AC" w:rsidRPr="00993F76" w:rsidRDefault="003C03AC" w:rsidP="003C03A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367CE21C" w14:textId="77777777" w:rsidR="003C03AC" w:rsidRDefault="003C03AC" w:rsidP="003C03AC">
            <w:pPr>
              <w:spacing w:before="20" w:after="20"/>
              <w:rPr>
                <w:b/>
                <w:color w:val="1F497D"/>
                <w:sz w:val="20"/>
                <w:szCs w:val="20"/>
              </w:rPr>
            </w:pPr>
          </w:p>
          <w:p w14:paraId="6AF6640D" w14:textId="6FFB25B5" w:rsidR="003C03AC" w:rsidRPr="00993F76" w:rsidRDefault="003C03AC" w:rsidP="003C03A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0969297B" w14:textId="77777777" w:rsidR="003C03AC" w:rsidRPr="00993F76" w:rsidRDefault="003C03AC" w:rsidP="003C03A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0E29348" w14:textId="77777777" w:rsidR="003C03AC" w:rsidRDefault="003C03AC" w:rsidP="003C03AC">
            <w:pPr>
              <w:spacing w:before="20" w:after="20"/>
              <w:rPr>
                <w:b/>
                <w:color w:val="1F497D"/>
                <w:sz w:val="20"/>
                <w:szCs w:val="20"/>
              </w:rPr>
            </w:pPr>
          </w:p>
          <w:p w14:paraId="226916BF" w14:textId="77777777" w:rsidR="003C03AC" w:rsidRPr="00993F76" w:rsidRDefault="003C03AC" w:rsidP="003C03AC">
            <w:pPr>
              <w:spacing w:before="20" w:after="20"/>
              <w:rPr>
                <w:b/>
                <w:color w:val="1F497D"/>
                <w:sz w:val="20"/>
                <w:szCs w:val="20"/>
                <w:lang w:val="tr-TR"/>
              </w:rPr>
            </w:pPr>
          </w:p>
        </w:tc>
      </w:tr>
      <w:tr w:rsidR="003C03AC"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3C03AC" w:rsidRPr="00993F76" w:rsidRDefault="003C03AC" w:rsidP="003C03AC">
            <w:pPr>
              <w:spacing w:before="20" w:after="20"/>
              <w:rPr>
                <w:b/>
                <w:color w:val="1F497D"/>
                <w:sz w:val="20"/>
                <w:szCs w:val="20"/>
                <w:lang w:val="tr-TR"/>
              </w:rPr>
            </w:pPr>
          </w:p>
        </w:tc>
        <w:tc>
          <w:tcPr>
            <w:tcW w:w="937" w:type="dxa"/>
            <w:shd w:val="clear" w:color="auto" w:fill="auto"/>
          </w:tcPr>
          <w:p w14:paraId="109E9194" w14:textId="2E9F2520" w:rsidR="003C03AC" w:rsidRPr="00993F76" w:rsidRDefault="003C03AC" w:rsidP="003C03AC">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3C03AC" w:rsidRPr="00993F76" w:rsidRDefault="003C03AC" w:rsidP="003C03AC">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5F38F4D1" w14:textId="77777777" w:rsidR="003C03AC" w:rsidRDefault="003C03AC" w:rsidP="003C03AC">
            <w:pPr>
              <w:spacing w:before="20" w:after="20"/>
              <w:rPr>
                <w:b/>
                <w:color w:val="1F497D"/>
                <w:sz w:val="20"/>
                <w:szCs w:val="20"/>
              </w:rPr>
            </w:pPr>
          </w:p>
          <w:p w14:paraId="73CE0E80" w14:textId="2714D097" w:rsidR="003C03AC" w:rsidRPr="00993F76" w:rsidRDefault="003C03AC" w:rsidP="003C03A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64930273" w14:textId="77777777" w:rsidR="003C03AC" w:rsidRDefault="003C03AC" w:rsidP="003C03AC">
            <w:pPr>
              <w:spacing w:before="20" w:after="20"/>
              <w:rPr>
                <w:b/>
                <w:color w:val="1F497D"/>
                <w:sz w:val="20"/>
                <w:szCs w:val="20"/>
              </w:rPr>
            </w:pPr>
          </w:p>
          <w:p w14:paraId="430F2B60" w14:textId="76D1EE8F" w:rsidR="003C03AC" w:rsidRPr="00993F76" w:rsidRDefault="003C03AC" w:rsidP="003C03A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6EB9DCA8" w14:textId="77777777" w:rsidR="003C03AC" w:rsidRDefault="003C03AC" w:rsidP="003C03AC">
            <w:pPr>
              <w:spacing w:before="20" w:after="20"/>
              <w:rPr>
                <w:b/>
                <w:color w:val="1F497D"/>
                <w:sz w:val="20"/>
                <w:szCs w:val="20"/>
              </w:rPr>
            </w:pPr>
          </w:p>
          <w:p w14:paraId="37FFEADA" w14:textId="6B530AD8" w:rsidR="003C03AC" w:rsidRPr="00993F76" w:rsidRDefault="003C03AC" w:rsidP="003C03A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6BD3FD5F" w14:textId="77777777" w:rsidR="003C03AC" w:rsidRDefault="003C03AC" w:rsidP="003C03AC">
            <w:pPr>
              <w:spacing w:before="20" w:after="20"/>
              <w:rPr>
                <w:b/>
                <w:color w:val="1F497D"/>
                <w:sz w:val="20"/>
                <w:szCs w:val="20"/>
              </w:rPr>
            </w:pPr>
          </w:p>
          <w:p w14:paraId="6FE17307" w14:textId="3EAC1DEC" w:rsidR="003C03AC" w:rsidRPr="00993F76" w:rsidRDefault="003C03AC" w:rsidP="003C03A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3706B879" w14:textId="77777777" w:rsidR="003C03AC" w:rsidRPr="00993F76" w:rsidRDefault="003C03AC" w:rsidP="003C03A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7DFC736" w14:textId="77777777" w:rsidR="003C03AC" w:rsidRPr="00993F76" w:rsidRDefault="003C03AC" w:rsidP="003C03AC">
            <w:pPr>
              <w:spacing w:before="20" w:after="20"/>
              <w:rPr>
                <w:b/>
                <w:color w:val="1F497D"/>
                <w:sz w:val="20"/>
                <w:szCs w:val="20"/>
                <w:lang w:val="tr-TR"/>
              </w:rPr>
            </w:pPr>
          </w:p>
        </w:tc>
      </w:tr>
      <w:tr w:rsidR="003C03AC"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3C03AC" w:rsidRPr="00993F76" w:rsidRDefault="003C03AC" w:rsidP="003C03AC">
            <w:pPr>
              <w:spacing w:before="20" w:after="20"/>
              <w:rPr>
                <w:b/>
                <w:color w:val="1F497D"/>
                <w:sz w:val="20"/>
                <w:szCs w:val="20"/>
                <w:lang w:val="tr-TR"/>
              </w:rPr>
            </w:pPr>
          </w:p>
        </w:tc>
        <w:tc>
          <w:tcPr>
            <w:tcW w:w="937" w:type="dxa"/>
            <w:shd w:val="clear" w:color="auto" w:fill="auto"/>
          </w:tcPr>
          <w:p w14:paraId="0BF19685" w14:textId="2A5FFE1D" w:rsidR="003C03AC" w:rsidRPr="00993F76" w:rsidRDefault="003C03AC" w:rsidP="003C03AC">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3C03AC" w:rsidRPr="00993F76" w:rsidRDefault="003C03AC" w:rsidP="003C03AC">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6C04BCAD" w14:textId="77777777" w:rsidR="003C03AC" w:rsidRDefault="003C03AC" w:rsidP="003C03AC">
            <w:pPr>
              <w:spacing w:before="20" w:after="20"/>
              <w:rPr>
                <w:b/>
                <w:color w:val="1F497D"/>
                <w:sz w:val="20"/>
                <w:szCs w:val="20"/>
              </w:rPr>
            </w:pPr>
          </w:p>
          <w:p w14:paraId="73A9284E" w14:textId="77777777" w:rsidR="003C03AC" w:rsidRPr="00993F76" w:rsidRDefault="003C03AC" w:rsidP="003C03A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CC71FCD" w14:textId="77777777" w:rsidR="003C03AC" w:rsidRDefault="003C03AC" w:rsidP="003C03AC">
            <w:pPr>
              <w:spacing w:before="20" w:after="20"/>
              <w:rPr>
                <w:b/>
                <w:color w:val="1F497D"/>
                <w:sz w:val="20"/>
                <w:szCs w:val="20"/>
              </w:rPr>
            </w:pPr>
          </w:p>
          <w:p w14:paraId="3B7C26EE" w14:textId="77777777" w:rsidR="003C03AC" w:rsidRPr="00993F76" w:rsidRDefault="003C03AC" w:rsidP="003C03A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4E1BC520" w14:textId="77777777" w:rsidR="003C03AC" w:rsidRDefault="003C03AC" w:rsidP="003C03AC">
            <w:pPr>
              <w:spacing w:before="20" w:after="20"/>
              <w:rPr>
                <w:b/>
                <w:color w:val="1F497D"/>
                <w:sz w:val="20"/>
                <w:szCs w:val="20"/>
              </w:rPr>
            </w:pPr>
          </w:p>
          <w:p w14:paraId="24EE5633" w14:textId="1A664BAC" w:rsidR="003C03AC" w:rsidRPr="00993F76" w:rsidRDefault="003C03AC" w:rsidP="003C03A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6171C04D" w14:textId="77777777" w:rsidR="003C03AC" w:rsidRDefault="003C03AC" w:rsidP="003C03AC">
            <w:pPr>
              <w:spacing w:before="20" w:after="20"/>
              <w:rPr>
                <w:b/>
                <w:color w:val="1F497D"/>
                <w:sz w:val="20"/>
                <w:szCs w:val="20"/>
              </w:rPr>
            </w:pPr>
          </w:p>
          <w:p w14:paraId="63EB3A5D" w14:textId="77777777" w:rsidR="003C03AC" w:rsidRDefault="003C03AC" w:rsidP="003C03AC">
            <w:pPr>
              <w:spacing w:before="20" w:after="20"/>
              <w:rPr>
                <w:b/>
                <w:color w:val="1F497D"/>
                <w:sz w:val="20"/>
                <w:szCs w:val="20"/>
              </w:rPr>
            </w:pPr>
            <w:r>
              <w:rPr>
                <w:b/>
                <w:color w:val="1F497D"/>
                <w:sz w:val="20"/>
                <w:szCs w:val="20"/>
              </w:rPr>
              <w:t>1</w:t>
            </w:r>
          </w:p>
          <w:p w14:paraId="666D9EEB" w14:textId="77777777" w:rsidR="003C03AC" w:rsidRPr="00993F76" w:rsidRDefault="003C03AC" w:rsidP="003C03A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67686A6" w14:textId="77777777" w:rsidR="003C03AC" w:rsidRPr="00993F76" w:rsidRDefault="003C03AC" w:rsidP="003C03A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C1849A6" w14:textId="77777777" w:rsidR="003C03AC" w:rsidRPr="00993F76" w:rsidRDefault="003C03AC" w:rsidP="003C03AC">
            <w:pPr>
              <w:spacing w:before="20" w:after="20"/>
              <w:rPr>
                <w:b/>
                <w:color w:val="1F497D"/>
                <w:sz w:val="20"/>
                <w:szCs w:val="20"/>
                <w:lang w:val="tr-TR"/>
              </w:rPr>
            </w:pPr>
          </w:p>
        </w:tc>
      </w:tr>
      <w:tr w:rsidR="003C03AC"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3C03AC" w:rsidRPr="00993F76" w:rsidRDefault="003C03AC" w:rsidP="003C03AC">
            <w:pPr>
              <w:spacing w:before="20" w:after="20"/>
              <w:rPr>
                <w:b/>
                <w:color w:val="1F497D"/>
                <w:sz w:val="20"/>
                <w:szCs w:val="20"/>
                <w:lang w:val="tr-TR"/>
              </w:rPr>
            </w:pPr>
          </w:p>
        </w:tc>
        <w:tc>
          <w:tcPr>
            <w:tcW w:w="937" w:type="dxa"/>
            <w:shd w:val="clear" w:color="auto" w:fill="auto"/>
          </w:tcPr>
          <w:p w14:paraId="082FA9CD" w14:textId="3FA46EEF" w:rsidR="003C03AC" w:rsidRPr="00993F76" w:rsidRDefault="003C03AC" w:rsidP="003C03AC">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3C03AC" w:rsidRPr="00993F76" w:rsidRDefault="003C03AC" w:rsidP="003C03AC">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0012C57" w14:textId="522AED4E" w:rsidR="003C03AC" w:rsidRPr="00993F76" w:rsidRDefault="003C03AC" w:rsidP="003C03AC">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680EC4FE" w14:textId="53DEBC46" w:rsidR="003C03AC" w:rsidRPr="00993F76" w:rsidRDefault="003C03AC" w:rsidP="003C03AC">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19A837BE" w14:textId="22E9BBB3" w:rsidR="003C03AC" w:rsidRPr="00993F76" w:rsidRDefault="003C03AC" w:rsidP="003C03A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656F23FA" w14:textId="7BD27593" w:rsidR="003C03AC" w:rsidRPr="00993F76" w:rsidRDefault="003C03AC" w:rsidP="003C03A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73C4113F" w14:textId="77777777" w:rsidR="003C03AC" w:rsidRPr="00993F76" w:rsidRDefault="003C03AC" w:rsidP="003C03A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3D69F83" w14:textId="77777777" w:rsidR="003C03AC" w:rsidRPr="00993F76" w:rsidRDefault="003C03AC" w:rsidP="003C03AC">
            <w:pPr>
              <w:spacing w:before="20" w:after="20"/>
              <w:rPr>
                <w:b/>
                <w:color w:val="1F497D"/>
                <w:sz w:val="20"/>
                <w:szCs w:val="20"/>
                <w:lang w:val="tr-TR"/>
              </w:rPr>
            </w:pPr>
          </w:p>
        </w:tc>
      </w:tr>
      <w:tr w:rsidR="003C03AC"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3C03AC" w:rsidRPr="00993F76" w:rsidRDefault="003C03AC" w:rsidP="003C03AC">
            <w:pPr>
              <w:spacing w:before="20" w:after="20"/>
              <w:rPr>
                <w:b/>
                <w:color w:val="1F497D"/>
                <w:sz w:val="20"/>
                <w:szCs w:val="20"/>
                <w:lang w:val="tr-TR"/>
              </w:rPr>
            </w:pPr>
          </w:p>
        </w:tc>
        <w:tc>
          <w:tcPr>
            <w:tcW w:w="937" w:type="dxa"/>
            <w:shd w:val="clear" w:color="auto" w:fill="auto"/>
          </w:tcPr>
          <w:p w14:paraId="510C11AF" w14:textId="22409CD8" w:rsidR="003C03AC" w:rsidRPr="00993F76" w:rsidRDefault="003C03AC" w:rsidP="003C03AC">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3C03AC" w:rsidRPr="00993F76" w:rsidRDefault="003C03AC" w:rsidP="003C03AC">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7E9FDA41" w14:textId="53F58768" w:rsidR="003C03AC" w:rsidRPr="00993F76" w:rsidRDefault="003C03AC" w:rsidP="003C03A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5584F13D" w14:textId="0D587621" w:rsidR="003C03AC" w:rsidRPr="00993F76" w:rsidRDefault="003C03AC" w:rsidP="003C03A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6827944A" w14:textId="15B87F32" w:rsidR="003C03AC" w:rsidRPr="00993F76" w:rsidRDefault="003C03AC" w:rsidP="003C03A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5170C0A2" w14:textId="61F46546" w:rsidR="003C03AC" w:rsidRPr="00993F76" w:rsidRDefault="003C03AC" w:rsidP="003C03A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6D9AFA50" w14:textId="77777777" w:rsidR="003C03AC" w:rsidRPr="00993F76" w:rsidRDefault="003C03AC" w:rsidP="003C03A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81CBBE" w14:textId="77777777" w:rsidR="003C03AC" w:rsidRPr="00993F76" w:rsidRDefault="003C03AC" w:rsidP="003C03AC">
            <w:pPr>
              <w:spacing w:before="20" w:after="20"/>
              <w:rPr>
                <w:b/>
                <w:color w:val="1F497D"/>
                <w:sz w:val="20"/>
                <w:szCs w:val="20"/>
                <w:lang w:val="tr-TR"/>
              </w:rPr>
            </w:pPr>
          </w:p>
        </w:tc>
      </w:tr>
      <w:tr w:rsidR="003C03AC" w:rsidRPr="00993F7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3C03AC" w:rsidRPr="00993F76" w:rsidRDefault="003C03AC" w:rsidP="003C03AC">
            <w:pPr>
              <w:spacing w:before="20" w:after="20"/>
              <w:jc w:val="center"/>
              <w:rPr>
                <w:b/>
                <w:sz w:val="20"/>
                <w:szCs w:val="20"/>
                <w:lang w:val="tr-TR"/>
              </w:rPr>
            </w:pPr>
            <w:r w:rsidRPr="00993F76">
              <w:rPr>
                <w:b/>
                <w:color w:val="1F497D"/>
                <w:sz w:val="20"/>
                <w:szCs w:val="20"/>
                <w:lang w:val="tr-TR"/>
              </w:rPr>
              <w:lastRenderedPageBreak/>
              <w:t>III. BÖLÜM (Bölüm Kurulunda Görüşülür)</w:t>
            </w:r>
          </w:p>
        </w:tc>
      </w:tr>
      <w:tr w:rsidR="003C03AC" w:rsidRPr="00993F76"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3C03AC" w:rsidRPr="00993F76" w:rsidRDefault="003C03AC" w:rsidP="003C03AC">
            <w:pPr>
              <w:spacing w:before="20" w:after="20"/>
              <w:rPr>
                <w:b/>
                <w:color w:val="1F497D"/>
                <w:sz w:val="20"/>
                <w:szCs w:val="20"/>
                <w:lang w:val="tr-TR"/>
              </w:rPr>
            </w:pPr>
            <w:r w:rsidRPr="00993F76">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3C03AC" w:rsidRPr="00993F76" w:rsidRDefault="003C03AC" w:rsidP="003C03AC">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3C03AC" w:rsidRPr="00993F76" w:rsidRDefault="003C03AC" w:rsidP="003C03AC">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3C03AC" w:rsidRPr="00993F76" w:rsidRDefault="003C03AC" w:rsidP="003C03AC">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3C03AC" w:rsidRPr="00993F76" w:rsidRDefault="003C03AC" w:rsidP="003C03AC">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3C03AC" w:rsidRPr="00993F76" w:rsidRDefault="003C03AC" w:rsidP="003C03AC">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3C03AC" w:rsidRPr="00993F76" w:rsidRDefault="003C03AC" w:rsidP="003C03AC">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3C03AC" w:rsidRPr="00993F76" w:rsidRDefault="003C03AC" w:rsidP="003C03AC">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3C03AC" w:rsidRPr="00993F76" w:rsidRDefault="003C03AC" w:rsidP="003C03AC">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3C03AC" w:rsidRPr="00993F76" w:rsidRDefault="003C03AC" w:rsidP="003C03AC">
            <w:pPr>
              <w:spacing w:before="20" w:after="20"/>
              <w:rPr>
                <w:b/>
                <w:color w:val="1F497D"/>
                <w:sz w:val="20"/>
                <w:szCs w:val="20"/>
                <w:lang w:val="tr-TR"/>
              </w:rPr>
            </w:pPr>
            <w:r w:rsidRPr="00993F76">
              <w:rPr>
                <w:b/>
                <w:color w:val="1F497D"/>
                <w:sz w:val="20"/>
                <w:szCs w:val="20"/>
                <w:lang w:val="tr-TR"/>
              </w:rPr>
              <w:t>ÖÇ6</w:t>
            </w:r>
          </w:p>
        </w:tc>
      </w:tr>
      <w:tr w:rsidR="003C03AC" w:rsidRPr="00993F76"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3C03AC" w:rsidRPr="00993F76" w:rsidRDefault="003C03AC" w:rsidP="003C03AC">
            <w:pPr>
              <w:spacing w:before="20" w:after="20"/>
              <w:rPr>
                <w:b/>
                <w:color w:val="1F497D"/>
                <w:sz w:val="20"/>
                <w:szCs w:val="20"/>
                <w:lang w:val="tr-TR"/>
              </w:rPr>
            </w:pPr>
          </w:p>
        </w:tc>
        <w:tc>
          <w:tcPr>
            <w:tcW w:w="1126" w:type="dxa"/>
            <w:gridSpan w:val="2"/>
            <w:shd w:val="clear" w:color="auto" w:fill="auto"/>
          </w:tcPr>
          <w:p w14:paraId="58BB11B7" w14:textId="7B069019" w:rsidR="003C03AC" w:rsidRPr="00993F76" w:rsidRDefault="003C03AC" w:rsidP="003C03AC">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3C03AC" w:rsidRPr="00993F76" w:rsidRDefault="003C03AC" w:rsidP="003C03AC">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76A334E2" w:rsidR="003C03AC" w:rsidRPr="00993F76" w:rsidRDefault="00166160" w:rsidP="003C03AC">
            <w:pPr>
              <w:spacing w:line="225" w:lineRule="atLeast"/>
              <w:jc w:val="both"/>
              <w:rPr>
                <w:sz w:val="20"/>
                <w:szCs w:val="20"/>
                <w:lang w:val="tr-TR"/>
              </w:rPr>
            </w:pPr>
            <w:r>
              <w:rPr>
                <w:sz w:val="20"/>
                <w:szCs w:val="20"/>
                <w:lang w:val="tr-TR"/>
              </w:rPr>
              <w:t>Hizmet pazarlamasına giriş</w:t>
            </w:r>
          </w:p>
        </w:tc>
        <w:tc>
          <w:tcPr>
            <w:tcW w:w="660" w:type="dxa"/>
            <w:gridSpan w:val="3"/>
            <w:shd w:val="clear" w:color="auto" w:fill="auto"/>
            <w:vAlign w:val="center"/>
          </w:tcPr>
          <w:p w14:paraId="2654E11A" w14:textId="39515294" w:rsidR="003C03AC" w:rsidRPr="00993F76" w:rsidRDefault="003C03AC" w:rsidP="003C03AC">
            <w:pPr>
              <w:spacing w:before="20" w:after="20"/>
              <w:jc w:val="center"/>
              <w:rPr>
                <w:sz w:val="18"/>
                <w:szCs w:val="18"/>
                <w:lang w:val="tr-TR"/>
              </w:rPr>
            </w:pPr>
            <w:r>
              <w:rPr>
                <w:sz w:val="18"/>
                <w:szCs w:val="18"/>
              </w:rPr>
              <w:t>X</w:t>
            </w:r>
          </w:p>
        </w:tc>
        <w:tc>
          <w:tcPr>
            <w:tcW w:w="657" w:type="dxa"/>
            <w:gridSpan w:val="3"/>
            <w:shd w:val="clear" w:color="auto" w:fill="auto"/>
            <w:vAlign w:val="center"/>
          </w:tcPr>
          <w:p w14:paraId="214C66EF" w14:textId="7FD9CDB4" w:rsidR="003C03AC" w:rsidRPr="00993F76" w:rsidRDefault="003C03AC" w:rsidP="003C03AC">
            <w:pPr>
              <w:spacing w:before="20" w:after="20"/>
              <w:jc w:val="center"/>
              <w:rPr>
                <w:sz w:val="18"/>
                <w:szCs w:val="18"/>
                <w:lang w:val="tr-TR"/>
              </w:rPr>
            </w:pPr>
            <w:r>
              <w:rPr>
                <w:sz w:val="18"/>
                <w:szCs w:val="18"/>
              </w:rPr>
              <w:t>X</w:t>
            </w:r>
          </w:p>
        </w:tc>
        <w:tc>
          <w:tcPr>
            <w:tcW w:w="657" w:type="dxa"/>
            <w:gridSpan w:val="2"/>
            <w:shd w:val="clear" w:color="auto" w:fill="auto"/>
            <w:vAlign w:val="center"/>
          </w:tcPr>
          <w:p w14:paraId="0B15930E" w14:textId="61B57FB4" w:rsidR="003C03AC" w:rsidRPr="00993F76" w:rsidRDefault="003C03AC" w:rsidP="003C03AC">
            <w:pPr>
              <w:spacing w:before="20" w:after="20"/>
              <w:jc w:val="center"/>
              <w:rPr>
                <w:sz w:val="18"/>
                <w:szCs w:val="18"/>
                <w:lang w:val="tr-TR"/>
              </w:rPr>
            </w:pPr>
            <w:r>
              <w:rPr>
                <w:sz w:val="18"/>
                <w:szCs w:val="18"/>
              </w:rPr>
              <w:t>X</w:t>
            </w:r>
          </w:p>
        </w:tc>
        <w:tc>
          <w:tcPr>
            <w:tcW w:w="662" w:type="dxa"/>
            <w:gridSpan w:val="3"/>
            <w:shd w:val="clear" w:color="auto" w:fill="auto"/>
            <w:vAlign w:val="center"/>
          </w:tcPr>
          <w:p w14:paraId="55B7245A" w14:textId="0AF10C69" w:rsidR="003C03AC" w:rsidRPr="00993F76" w:rsidRDefault="003C03AC" w:rsidP="003C03AC">
            <w:pPr>
              <w:spacing w:before="20" w:after="20"/>
              <w:jc w:val="center"/>
              <w:rPr>
                <w:sz w:val="18"/>
                <w:szCs w:val="18"/>
                <w:lang w:val="tr-TR"/>
              </w:rPr>
            </w:pPr>
            <w:r>
              <w:rPr>
                <w:sz w:val="18"/>
                <w:szCs w:val="18"/>
              </w:rPr>
              <w:t>X</w:t>
            </w:r>
          </w:p>
        </w:tc>
        <w:tc>
          <w:tcPr>
            <w:tcW w:w="611" w:type="dxa"/>
            <w:gridSpan w:val="2"/>
            <w:shd w:val="clear" w:color="auto" w:fill="auto"/>
            <w:vAlign w:val="center"/>
          </w:tcPr>
          <w:p w14:paraId="6DFA673C" w14:textId="0C0E446D" w:rsidR="003C03AC" w:rsidRPr="00993F76" w:rsidRDefault="003C03AC" w:rsidP="003C03AC">
            <w:pPr>
              <w:spacing w:before="20" w:after="20"/>
              <w:jc w:val="center"/>
              <w:rPr>
                <w:sz w:val="18"/>
                <w:szCs w:val="18"/>
                <w:lang w:val="tr-TR"/>
              </w:rPr>
            </w:pPr>
          </w:p>
        </w:tc>
        <w:tc>
          <w:tcPr>
            <w:tcW w:w="628" w:type="dxa"/>
            <w:gridSpan w:val="2"/>
            <w:shd w:val="clear" w:color="auto" w:fill="auto"/>
            <w:vAlign w:val="center"/>
          </w:tcPr>
          <w:p w14:paraId="3A576122" w14:textId="77777777" w:rsidR="003C03AC" w:rsidRPr="00993F76" w:rsidRDefault="003C03AC" w:rsidP="003C03AC">
            <w:pPr>
              <w:spacing w:before="20" w:after="20"/>
              <w:jc w:val="center"/>
              <w:rPr>
                <w:sz w:val="18"/>
                <w:szCs w:val="18"/>
                <w:lang w:val="tr-TR"/>
              </w:rPr>
            </w:pPr>
          </w:p>
        </w:tc>
      </w:tr>
      <w:tr w:rsidR="003C03AC" w:rsidRPr="00993F76"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3C03AC" w:rsidRPr="00993F76" w:rsidRDefault="003C03AC" w:rsidP="003C03AC">
            <w:pPr>
              <w:spacing w:before="20" w:after="20"/>
              <w:rPr>
                <w:b/>
                <w:color w:val="1F497D"/>
                <w:sz w:val="20"/>
                <w:szCs w:val="20"/>
                <w:lang w:val="tr-TR"/>
              </w:rPr>
            </w:pPr>
          </w:p>
        </w:tc>
        <w:tc>
          <w:tcPr>
            <w:tcW w:w="1126" w:type="dxa"/>
            <w:gridSpan w:val="2"/>
            <w:shd w:val="clear" w:color="auto" w:fill="auto"/>
          </w:tcPr>
          <w:p w14:paraId="512A3717" w14:textId="4DDB8B3C" w:rsidR="003C03AC" w:rsidRPr="00993F76" w:rsidRDefault="003C03AC" w:rsidP="003C03AC">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3C03AC" w:rsidRPr="00993F76" w:rsidRDefault="003C03AC" w:rsidP="003C03AC">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5D08B9C6" w:rsidR="003C03AC" w:rsidRPr="00993F76" w:rsidRDefault="00166160" w:rsidP="003C03AC">
            <w:pPr>
              <w:spacing w:before="100" w:after="100"/>
              <w:jc w:val="both"/>
              <w:rPr>
                <w:sz w:val="20"/>
                <w:szCs w:val="20"/>
                <w:lang w:val="tr-TR"/>
              </w:rPr>
            </w:pPr>
            <w:r>
              <w:rPr>
                <w:sz w:val="20"/>
                <w:szCs w:val="20"/>
                <w:lang w:val="tr-TR"/>
              </w:rPr>
              <w:t>Hizmet ekonomisinde pazarlama üzerine yeni perspektifler</w:t>
            </w:r>
          </w:p>
        </w:tc>
        <w:tc>
          <w:tcPr>
            <w:tcW w:w="660" w:type="dxa"/>
            <w:gridSpan w:val="3"/>
            <w:shd w:val="clear" w:color="auto" w:fill="auto"/>
            <w:vAlign w:val="center"/>
          </w:tcPr>
          <w:p w14:paraId="05F5FED8" w14:textId="5C75E0D3" w:rsidR="003C03AC" w:rsidRPr="00993F76" w:rsidRDefault="003C03AC" w:rsidP="003C03AC">
            <w:pPr>
              <w:spacing w:before="20" w:after="20"/>
              <w:jc w:val="center"/>
              <w:rPr>
                <w:sz w:val="18"/>
                <w:szCs w:val="18"/>
                <w:lang w:val="tr-TR"/>
              </w:rPr>
            </w:pPr>
            <w:r>
              <w:rPr>
                <w:sz w:val="18"/>
                <w:szCs w:val="18"/>
              </w:rPr>
              <w:t>X</w:t>
            </w:r>
          </w:p>
        </w:tc>
        <w:tc>
          <w:tcPr>
            <w:tcW w:w="657" w:type="dxa"/>
            <w:gridSpan w:val="3"/>
            <w:shd w:val="clear" w:color="auto" w:fill="auto"/>
            <w:vAlign w:val="center"/>
          </w:tcPr>
          <w:p w14:paraId="493E5DCA" w14:textId="313EDFD6" w:rsidR="003C03AC" w:rsidRPr="00993F76" w:rsidRDefault="003C03AC" w:rsidP="003C03AC">
            <w:pPr>
              <w:spacing w:before="20" w:after="20"/>
              <w:jc w:val="center"/>
              <w:rPr>
                <w:sz w:val="18"/>
                <w:szCs w:val="18"/>
                <w:lang w:val="tr-TR"/>
              </w:rPr>
            </w:pPr>
            <w:r>
              <w:rPr>
                <w:sz w:val="18"/>
                <w:szCs w:val="18"/>
              </w:rPr>
              <w:t>X</w:t>
            </w:r>
          </w:p>
        </w:tc>
        <w:tc>
          <w:tcPr>
            <w:tcW w:w="657" w:type="dxa"/>
            <w:gridSpan w:val="2"/>
            <w:shd w:val="clear" w:color="auto" w:fill="auto"/>
            <w:vAlign w:val="center"/>
          </w:tcPr>
          <w:p w14:paraId="78A0E67F" w14:textId="541DDEC5" w:rsidR="003C03AC" w:rsidRPr="00993F76" w:rsidRDefault="003C03AC" w:rsidP="003C03AC">
            <w:pPr>
              <w:spacing w:before="20" w:after="20"/>
              <w:jc w:val="center"/>
              <w:rPr>
                <w:sz w:val="18"/>
                <w:szCs w:val="18"/>
                <w:lang w:val="tr-TR"/>
              </w:rPr>
            </w:pPr>
            <w:r>
              <w:rPr>
                <w:sz w:val="18"/>
                <w:szCs w:val="18"/>
              </w:rPr>
              <w:t>X</w:t>
            </w:r>
          </w:p>
        </w:tc>
        <w:tc>
          <w:tcPr>
            <w:tcW w:w="662" w:type="dxa"/>
            <w:gridSpan w:val="3"/>
            <w:shd w:val="clear" w:color="auto" w:fill="auto"/>
            <w:vAlign w:val="center"/>
          </w:tcPr>
          <w:p w14:paraId="4FB7875A" w14:textId="18F81717" w:rsidR="003C03AC" w:rsidRPr="00993F76" w:rsidRDefault="003C03AC" w:rsidP="003C03AC">
            <w:pPr>
              <w:spacing w:before="20" w:after="20"/>
              <w:jc w:val="center"/>
              <w:rPr>
                <w:sz w:val="18"/>
                <w:szCs w:val="18"/>
                <w:lang w:val="tr-TR"/>
              </w:rPr>
            </w:pPr>
            <w:r>
              <w:rPr>
                <w:sz w:val="18"/>
                <w:szCs w:val="18"/>
              </w:rPr>
              <w:t>X</w:t>
            </w:r>
          </w:p>
        </w:tc>
        <w:tc>
          <w:tcPr>
            <w:tcW w:w="611" w:type="dxa"/>
            <w:gridSpan w:val="2"/>
            <w:shd w:val="clear" w:color="auto" w:fill="auto"/>
            <w:vAlign w:val="center"/>
          </w:tcPr>
          <w:p w14:paraId="4ED07338" w14:textId="438C0D9B" w:rsidR="003C03AC" w:rsidRPr="00993F76" w:rsidRDefault="003C03AC" w:rsidP="003C03AC">
            <w:pPr>
              <w:spacing w:before="20" w:after="20"/>
              <w:jc w:val="center"/>
              <w:rPr>
                <w:sz w:val="18"/>
                <w:szCs w:val="18"/>
                <w:lang w:val="tr-TR"/>
              </w:rPr>
            </w:pPr>
          </w:p>
        </w:tc>
        <w:tc>
          <w:tcPr>
            <w:tcW w:w="628" w:type="dxa"/>
            <w:gridSpan w:val="2"/>
            <w:shd w:val="clear" w:color="auto" w:fill="auto"/>
            <w:vAlign w:val="center"/>
          </w:tcPr>
          <w:p w14:paraId="2DE0F7EC" w14:textId="77777777" w:rsidR="003C03AC" w:rsidRPr="00993F76" w:rsidRDefault="003C03AC" w:rsidP="003C03AC">
            <w:pPr>
              <w:spacing w:before="20" w:after="20"/>
              <w:jc w:val="center"/>
              <w:rPr>
                <w:sz w:val="18"/>
                <w:szCs w:val="18"/>
                <w:lang w:val="tr-TR"/>
              </w:rPr>
            </w:pPr>
          </w:p>
        </w:tc>
      </w:tr>
      <w:tr w:rsidR="003C03AC" w:rsidRPr="00993F76"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3C03AC" w:rsidRPr="00993F76" w:rsidRDefault="003C03AC" w:rsidP="003C03AC">
            <w:pPr>
              <w:spacing w:before="20" w:after="20"/>
              <w:rPr>
                <w:b/>
                <w:color w:val="1F497D"/>
                <w:sz w:val="20"/>
                <w:szCs w:val="20"/>
                <w:lang w:val="tr-TR"/>
              </w:rPr>
            </w:pPr>
          </w:p>
        </w:tc>
        <w:tc>
          <w:tcPr>
            <w:tcW w:w="1126" w:type="dxa"/>
            <w:gridSpan w:val="2"/>
            <w:shd w:val="clear" w:color="auto" w:fill="auto"/>
          </w:tcPr>
          <w:p w14:paraId="399899A1" w14:textId="1A5CAFA4" w:rsidR="003C03AC" w:rsidRPr="00993F76" w:rsidRDefault="003C03AC" w:rsidP="003C03AC">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3C03AC" w:rsidRPr="00993F76" w:rsidRDefault="003C03AC" w:rsidP="003C03AC">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4C83EC57" w:rsidR="003C03AC" w:rsidRPr="00993F76" w:rsidRDefault="00166160" w:rsidP="003C03AC">
            <w:pPr>
              <w:spacing w:line="225" w:lineRule="atLeast"/>
              <w:jc w:val="both"/>
              <w:rPr>
                <w:sz w:val="20"/>
                <w:szCs w:val="20"/>
                <w:lang w:val="tr-TR"/>
              </w:rPr>
            </w:pPr>
            <w:r>
              <w:rPr>
                <w:sz w:val="20"/>
                <w:szCs w:val="20"/>
                <w:lang w:val="tr-TR"/>
              </w:rPr>
              <w:t>Hizmet bağlamında tüketici davranışları</w:t>
            </w:r>
          </w:p>
        </w:tc>
        <w:tc>
          <w:tcPr>
            <w:tcW w:w="660" w:type="dxa"/>
            <w:gridSpan w:val="3"/>
            <w:shd w:val="clear" w:color="auto" w:fill="auto"/>
            <w:vAlign w:val="center"/>
          </w:tcPr>
          <w:p w14:paraId="0714DE80" w14:textId="009A99F0" w:rsidR="003C03AC" w:rsidRPr="00993F76" w:rsidRDefault="003C03AC" w:rsidP="003C03AC">
            <w:pPr>
              <w:spacing w:before="20" w:after="20"/>
              <w:jc w:val="center"/>
              <w:rPr>
                <w:sz w:val="18"/>
                <w:szCs w:val="18"/>
                <w:lang w:val="tr-TR"/>
              </w:rPr>
            </w:pPr>
            <w:r>
              <w:rPr>
                <w:sz w:val="18"/>
                <w:szCs w:val="18"/>
              </w:rPr>
              <w:t>X</w:t>
            </w:r>
          </w:p>
        </w:tc>
        <w:tc>
          <w:tcPr>
            <w:tcW w:w="657" w:type="dxa"/>
            <w:gridSpan w:val="3"/>
            <w:shd w:val="clear" w:color="auto" w:fill="auto"/>
            <w:vAlign w:val="center"/>
          </w:tcPr>
          <w:p w14:paraId="46A88BDF" w14:textId="461031BA" w:rsidR="003C03AC" w:rsidRPr="00993F76" w:rsidRDefault="003C03AC" w:rsidP="003C03AC">
            <w:pPr>
              <w:spacing w:before="20" w:after="20"/>
              <w:jc w:val="center"/>
              <w:rPr>
                <w:sz w:val="18"/>
                <w:szCs w:val="18"/>
                <w:lang w:val="tr-TR"/>
              </w:rPr>
            </w:pPr>
            <w:r>
              <w:rPr>
                <w:sz w:val="18"/>
                <w:szCs w:val="18"/>
              </w:rPr>
              <w:t>X</w:t>
            </w:r>
          </w:p>
        </w:tc>
        <w:tc>
          <w:tcPr>
            <w:tcW w:w="657" w:type="dxa"/>
            <w:gridSpan w:val="2"/>
            <w:shd w:val="clear" w:color="auto" w:fill="auto"/>
            <w:vAlign w:val="center"/>
          </w:tcPr>
          <w:p w14:paraId="4B0ACCC4" w14:textId="7650867C" w:rsidR="003C03AC" w:rsidRPr="00993F76" w:rsidRDefault="003C03AC" w:rsidP="003C03AC">
            <w:pPr>
              <w:spacing w:before="20" w:after="20"/>
              <w:jc w:val="center"/>
              <w:rPr>
                <w:sz w:val="18"/>
                <w:szCs w:val="18"/>
                <w:lang w:val="tr-TR"/>
              </w:rPr>
            </w:pPr>
            <w:r>
              <w:rPr>
                <w:sz w:val="18"/>
                <w:szCs w:val="18"/>
              </w:rPr>
              <w:t>X</w:t>
            </w:r>
          </w:p>
        </w:tc>
        <w:tc>
          <w:tcPr>
            <w:tcW w:w="662" w:type="dxa"/>
            <w:gridSpan w:val="3"/>
            <w:shd w:val="clear" w:color="auto" w:fill="auto"/>
            <w:vAlign w:val="center"/>
          </w:tcPr>
          <w:p w14:paraId="785E6479" w14:textId="0A442728" w:rsidR="003C03AC" w:rsidRPr="00993F76" w:rsidRDefault="003C03AC" w:rsidP="003C03AC">
            <w:pPr>
              <w:spacing w:before="20" w:after="20"/>
              <w:jc w:val="center"/>
              <w:rPr>
                <w:sz w:val="18"/>
                <w:szCs w:val="18"/>
                <w:lang w:val="tr-TR"/>
              </w:rPr>
            </w:pPr>
            <w:r>
              <w:rPr>
                <w:sz w:val="18"/>
                <w:szCs w:val="18"/>
              </w:rPr>
              <w:t>X</w:t>
            </w:r>
          </w:p>
        </w:tc>
        <w:tc>
          <w:tcPr>
            <w:tcW w:w="611" w:type="dxa"/>
            <w:gridSpan w:val="2"/>
            <w:shd w:val="clear" w:color="auto" w:fill="auto"/>
            <w:vAlign w:val="center"/>
          </w:tcPr>
          <w:p w14:paraId="58417E07" w14:textId="77777777" w:rsidR="003C03AC" w:rsidRPr="00993F76" w:rsidRDefault="003C03AC" w:rsidP="003C03AC">
            <w:pPr>
              <w:spacing w:before="20" w:after="20"/>
              <w:jc w:val="center"/>
              <w:rPr>
                <w:sz w:val="18"/>
                <w:szCs w:val="18"/>
                <w:lang w:val="tr-TR"/>
              </w:rPr>
            </w:pPr>
          </w:p>
        </w:tc>
        <w:tc>
          <w:tcPr>
            <w:tcW w:w="628" w:type="dxa"/>
            <w:gridSpan w:val="2"/>
            <w:shd w:val="clear" w:color="auto" w:fill="auto"/>
            <w:vAlign w:val="center"/>
          </w:tcPr>
          <w:p w14:paraId="638CA6FC" w14:textId="77777777" w:rsidR="003C03AC" w:rsidRPr="00993F76" w:rsidRDefault="003C03AC" w:rsidP="003C03AC">
            <w:pPr>
              <w:spacing w:before="20" w:after="20"/>
              <w:jc w:val="center"/>
              <w:rPr>
                <w:sz w:val="18"/>
                <w:szCs w:val="18"/>
                <w:lang w:val="tr-TR"/>
              </w:rPr>
            </w:pPr>
          </w:p>
        </w:tc>
      </w:tr>
      <w:tr w:rsidR="003C03AC" w:rsidRPr="00993F76"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3C03AC" w:rsidRPr="00993F76" w:rsidRDefault="003C03AC" w:rsidP="003C03AC">
            <w:pPr>
              <w:spacing w:before="20" w:after="20"/>
              <w:rPr>
                <w:b/>
                <w:color w:val="1F497D"/>
                <w:sz w:val="20"/>
                <w:szCs w:val="20"/>
                <w:lang w:val="tr-TR"/>
              </w:rPr>
            </w:pPr>
          </w:p>
        </w:tc>
        <w:tc>
          <w:tcPr>
            <w:tcW w:w="1126" w:type="dxa"/>
            <w:gridSpan w:val="2"/>
            <w:shd w:val="clear" w:color="auto" w:fill="auto"/>
          </w:tcPr>
          <w:p w14:paraId="6DE89AEA" w14:textId="345DB741" w:rsidR="003C03AC" w:rsidRPr="00993F76" w:rsidRDefault="003C03AC" w:rsidP="003C03AC">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3C03AC" w:rsidRPr="00993F76" w:rsidRDefault="003C03AC" w:rsidP="003C03AC">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5B494494" w:rsidR="003C03AC" w:rsidRPr="00993F76" w:rsidRDefault="00166160" w:rsidP="003C03AC">
            <w:pPr>
              <w:spacing w:line="225" w:lineRule="atLeast"/>
              <w:jc w:val="both"/>
              <w:rPr>
                <w:sz w:val="20"/>
                <w:szCs w:val="20"/>
                <w:lang w:val="tr-TR"/>
              </w:rPr>
            </w:pPr>
            <w:r>
              <w:rPr>
                <w:sz w:val="20"/>
                <w:szCs w:val="20"/>
                <w:lang w:val="tr-TR"/>
              </w:rPr>
              <w:t>Rekabetçi pazarlarda hizmetleri konumlandırma</w:t>
            </w:r>
          </w:p>
        </w:tc>
        <w:tc>
          <w:tcPr>
            <w:tcW w:w="660" w:type="dxa"/>
            <w:gridSpan w:val="3"/>
            <w:tcBorders>
              <w:bottom w:val="single" w:sz="4" w:space="0" w:color="auto"/>
              <w:right w:val="single" w:sz="4" w:space="0" w:color="auto"/>
            </w:tcBorders>
            <w:shd w:val="clear" w:color="auto" w:fill="auto"/>
            <w:vAlign w:val="center"/>
          </w:tcPr>
          <w:p w14:paraId="4DBCC4D3" w14:textId="739ED06B" w:rsidR="003C03AC" w:rsidRPr="00993F76" w:rsidRDefault="003C03AC" w:rsidP="003C03AC">
            <w:pPr>
              <w:spacing w:before="20" w:after="20"/>
              <w:jc w:val="center"/>
              <w:rPr>
                <w:sz w:val="18"/>
                <w:szCs w:val="18"/>
                <w:lang w:val="tr-TR"/>
              </w:rPr>
            </w:pPr>
            <w:r>
              <w:rPr>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2EAE7D20" w:rsidR="003C03AC" w:rsidRPr="00993F76" w:rsidRDefault="003C03AC" w:rsidP="003C03AC">
            <w:pPr>
              <w:spacing w:before="20" w:after="20"/>
              <w:jc w:val="center"/>
              <w:rPr>
                <w:sz w:val="18"/>
                <w:szCs w:val="18"/>
                <w:lang w:val="tr-TR"/>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77030FF6" w:rsidR="003C03AC" w:rsidRPr="00993F76" w:rsidRDefault="003C03AC" w:rsidP="003C03AC">
            <w:pPr>
              <w:spacing w:before="20" w:after="20"/>
              <w:jc w:val="center"/>
              <w:rPr>
                <w:sz w:val="18"/>
                <w:szCs w:val="18"/>
                <w:lang w:val="tr-TR"/>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4B883A51" w:rsidR="003C03AC" w:rsidRPr="00993F76" w:rsidRDefault="003C03AC" w:rsidP="003C03AC">
            <w:pPr>
              <w:spacing w:before="20" w:after="20"/>
              <w:jc w:val="center"/>
              <w:rPr>
                <w:sz w:val="18"/>
                <w:szCs w:val="18"/>
                <w:lang w:val="tr-TR"/>
              </w:rPr>
            </w:pPr>
            <w:r>
              <w:rPr>
                <w:sz w:val="18"/>
                <w:szCs w:val="18"/>
              </w:rPr>
              <w:t>X</w:t>
            </w:r>
          </w:p>
        </w:tc>
        <w:tc>
          <w:tcPr>
            <w:tcW w:w="611" w:type="dxa"/>
            <w:gridSpan w:val="2"/>
            <w:tcBorders>
              <w:left w:val="single" w:sz="4" w:space="0" w:color="auto"/>
              <w:bottom w:val="single" w:sz="4" w:space="0" w:color="auto"/>
            </w:tcBorders>
            <w:shd w:val="clear" w:color="auto" w:fill="auto"/>
            <w:vAlign w:val="center"/>
          </w:tcPr>
          <w:p w14:paraId="79EAFF52" w14:textId="77777777" w:rsidR="003C03AC" w:rsidRPr="00993F76" w:rsidRDefault="003C03AC" w:rsidP="003C03AC">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3C03AC" w:rsidRPr="00993F76" w:rsidRDefault="003C03AC" w:rsidP="003C03AC">
            <w:pPr>
              <w:spacing w:before="20" w:after="20"/>
              <w:jc w:val="center"/>
              <w:rPr>
                <w:sz w:val="18"/>
                <w:szCs w:val="18"/>
                <w:lang w:val="tr-TR"/>
              </w:rPr>
            </w:pPr>
          </w:p>
        </w:tc>
      </w:tr>
      <w:tr w:rsidR="003C03AC" w:rsidRPr="00993F76"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3C03AC" w:rsidRPr="00993F76" w:rsidRDefault="003C03AC" w:rsidP="003C03AC">
            <w:pPr>
              <w:spacing w:before="20" w:after="20"/>
              <w:rPr>
                <w:b/>
                <w:color w:val="1F497D"/>
                <w:sz w:val="20"/>
                <w:szCs w:val="20"/>
                <w:lang w:val="tr-TR"/>
              </w:rPr>
            </w:pPr>
          </w:p>
        </w:tc>
        <w:tc>
          <w:tcPr>
            <w:tcW w:w="1126" w:type="dxa"/>
            <w:gridSpan w:val="2"/>
            <w:shd w:val="clear" w:color="auto" w:fill="auto"/>
          </w:tcPr>
          <w:p w14:paraId="6035C413" w14:textId="227B48AE" w:rsidR="003C03AC" w:rsidRPr="00993F76" w:rsidRDefault="003C03AC" w:rsidP="003C03AC">
            <w:pPr>
              <w:spacing w:before="20" w:after="20"/>
              <w:rPr>
                <w:b/>
                <w:color w:val="1F497D"/>
                <w:sz w:val="20"/>
                <w:szCs w:val="20"/>
                <w:lang w:val="tr-TR"/>
              </w:rPr>
            </w:pPr>
            <w:r w:rsidRPr="00993F76">
              <w:rPr>
                <w:b/>
                <w:color w:val="1F497D"/>
                <w:sz w:val="20"/>
                <w:szCs w:val="20"/>
                <w:lang w:val="tr-TR"/>
              </w:rPr>
              <w:t>K5</w:t>
            </w:r>
          </w:p>
        </w:tc>
        <w:tc>
          <w:tcPr>
            <w:tcW w:w="768" w:type="dxa"/>
            <w:gridSpan w:val="4"/>
            <w:shd w:val="clear" w:color="auto" w:fill="auto"/>
          </w:tcPr>
          <w:p w14:paraId="09B00611" w14:textId="7BCFB872" w:rsidR="003C03AC" w:rsidRPr="00993F76" w:rsidRDefault="003C03AC" w:rsidP="003C03AC">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2E7043A1" w:rsidR="003C03AC" w:rsidRPr="00993F76" w:rsidRDefault="00166160" w:rsidP="003C03AC">
            <w:pPr>
              <w:spacing w:line="225" w:lineRule="atLeast"/>
              <w:jc w:val="both"/>
              <w:rPr>
                <w:sz w:val="20"/>
                <w:szCs w:val="20"/>
                <w:lang w:val="tr-TR"/>
              </w:rPr>
            </w:pPr>
            <w:r>
              <w:rPr>
                <w:sz w:val="20"/>
                <w:szCs w:val="20"/>
                <w:lang w:val="tr-TR"/>
              </w:rPr>
              <w:t>Hizmet ürünleri geliştirme: Temel ve destekleyici öğele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44320945" w:rsidR="003C03AC" w:rsidRPr="00993F76" w:rsidRDefault="003C03AC" w:rsidP="003C03AC">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4E9A7FB8" w:rsidR="003C03AC" w:rsidRPr="00993F76" w:rsidRDefault="003C03AC" w:rsidP="003C03AC">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1822A604" w:rsidR="003C03AC" w:rsidRPr="00993F76" w:rsidRDefault="003C03AC" w:rsidP="003C03AC">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044797B6" w:rsidR="003C03AC" w:rsidRPr="00993F76" w:rsidRDefault="003C03AC" w:rsidP="003C03AC">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3C03AC" w:rsidRPr="00993F76" w:rsidRDefault="003C03AC" w:rsidP="003C03AC">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3C03AC" w:rsidRPr="00993F76" w:rsidRDefault="003C03AC" w:rsidP="003C03AC">
            <w:pPr>
              <w:spacing w:before="20" w:after="20"/>
              <w:jc w:val="center"/>
              <w:rPr>
                <w:sz w:val="18"/>
                <w:szCs w:val="18"/>
                <w:lang w:val="tr-TR"/>
              </w:rPr>
            </w:pPr>
          </w:p>
        </w:tc>
      </w:tr>
      <w:tr w:rsidR="003C03AC" w:rsidRPr="00993F76"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3C03AC" w:rsidRPr="00993F76" w:rsidRDefault="003C03AC" w:rsidP="003C03AC">
            <w:pPr>
              <w:spacing w:before="20" w:after="20"/>
              <w:rPr>
                <w:b/>
                <w:color w:val="1F497D"/>
                <w:sz w:val="20"/>
                <w:szCs w:val="20"/>
                <w:lang w:val="tr-TR"/>
              </w:rPr>
            </w:pPr>
          </w:p>
        </w:tc>
        <w:tc>
          <w:tcPr>
            <w:tcW w:w="1126" w:type="dxa"/>
            <w:gridSpan w:val="2"/>
            <w:shd w:val="clear" w:color="auto" w:fill="auto"/>
          </w:tcPr>
          <w:p w14:paraId="6ADCE050" w14:textId="08A5E6D6" w:rsidR="003C03AC" w:rsidRPr="00993F76" w:rsidRDefault="003C03AC" w:rsidP="003C03AC">
            <w:pPr>
              <w:spacing w:before="20" w:after="20"/>
              <w:rPr>
                <w:b/>
                <w:color w:val="1F497D"/>
                <w:sz w:val="20"/>
                <w:szCs w:val="20"/>
                <w:lang w:val="tr-TR"/>
              </w:rPr>
            </w:pPr>
            <w:r w:rsidRPr="00993F76">
              <w:rPr>
                <w:b/>
                <w:color w:val="1F497D"/>
                <w:sz w:val="20"/>
                <w:szCs w:val="20"/>
                <w:lang w:val="tr-TR"/>
              </w:rPr>
              <w:t>K6</w:t>
            </w:r>
          </w:p>
        </w:tc>
        <w:tc>
          <w:tcPr>
            <w:tcW w:w="768" w:type="dxa"/>
            <w:gridSpan w:val="4"/>
            <w:shd w:val="clear" w:color="auto" w:fill="auto"/>
          </w:tcPr>
          <w:p w14:paraId="36964D75" w14:textId="54A93E81" w:rsidR="003C03AC" w:rsidRPr="00993F76" w:rsidRDefault="003C03AC" w:rsidP="003C03AC">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60518135" w:rsidR="003C03AC" w:rsidRPr="00993F76" w:rsidRDefault="00166160" w:rsidP="003C03AC">
            <w:pPr>
              <w:spacing w:line="225" w:lineRule="atLeast"/>
              <w:jc w:val="both"/>
              <w:rPr>
                <w:sz w:val="20"/>
                <w:szCs w:val="20"/>
                <w:lang w:val="tr-TR"/>
              </w:rPr>
            </w:pPr>
            <w:r>
              <w:rPr>
                <w:sz w:val="20"/>
                <w:szCs w:val="20"/>
                <w:lang w:val="tr-TR"/>
              </w:rPr>
              <w:t>Fiyat belirleme ve gelir yönetimi uygulamas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4993D3B2" w:rsidR="003C03AC" w:rsidRPr="00993F76" w:rsidRDefault="003C03AC" w:rsidP="003C03AC">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472D1E71" w:rsidR="003C03AC" w:rsidRPr="00993F76" w:rsidRDefault="003C03AC" w:rsidP="003C03AC">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28F5B988" w:rsidR="003C03AC" w:rsidRPr="00993F76" w:rsidRDefault="003C03AC" w:rsidP="003C03AC">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5DB6022" w:rsidR="003C03AC" w:rsidRPr="00993F76" w:rsidRDefault="003C03AC" w:rsidP="003C03AC">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3C03AC" w:rsidRPr="00993F76" w:rsidRDefault="003C03AC" w:rsidP="003C03AC">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3C03AC" w:rsidRPr="00993F76" w:rsidRDefault="003C03AC" w:rsidP="003C03AC">
            <w:pPr>
              <w:spacing w:before="20" w:after="20"/>
              <w:jc w:val="center"/>
              <w:rPr>
                <w:sz w:val="18"/>
                <w:szCs w:val="18"/>
                <w:lang w:val="tr-TR"/>
              </w:rPr>
            </w:pPr>
          </w:p>
        </w:tc>
      </w:tr>
      <w:tr w:rsidR="003C03AC" w:rsidRPr="00993F76"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3C03AC" w:rsidRPr="00993F76" w:rsidRDefault="003C03AC" w:rsidP="003C03AC">
            <w:pPr>
              <w:spacing w:before="20" w:after="20"/>
              <w:rPr>
                <w:b/>
                <w:color w:val="1F497D"/>
                <w:sz w:val="20"/>
                <w:szCs w:val="20"/>
                <w:lang w:val="tr-TR"/>
              </w:rPr>
            </w:pPr>
          </w:p>
        </w:tc>
        <w:tc>
          <w:tcPr>
            <w:tcW w:w="1126" w:type="dxa"/>
            <w:gridSpan w:val="2"/>
            <w:shd w:val="clear" w:color="auto" w:fill="auto"/>
          </w:tcPr>
          <w:p w14:paraId="27E4BB6F" w14:textId="4460CAE0" w:rsidR="003C03AC" w:rsidRPr="00993F76" w:rsidRDefault="003C03AC" w:rsidP="003C03AC">
            <w:pPr>
              <w:spacing w:before="20" w:after="20"/>
              <w:rPr>
                <w:b/>
                <w:color w:val="1F497D"/>
                <w:sz w:val="20"/>
                <w:szCs w:val="20"/>
                <w:lang w:val="tr-TR"/>
              </w:rPr>
            </w:pPr>
          </w:p>
        </w:tc>
        <w:tc>
          <w:tcPr>
            <w:tcW w:w="768" w:type="dxa"/>
            <w:gridSpan w:val="4"/>
            <w:shd w:val="clear" w:color="auto" w:fill="auto"/>
          </w:tcPr>
          <w:p w14:paraId="0CF7543D" w14:textId="1DBC3779" w:rsidR="003C03AC" w:rsidRPr="00993F76" w:rsidRDefault="003C03AC" w:rsidP="003C03AC">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31D6BA60" w:rsidR="003C03AC" w:rsidRPr="00993F76" w:rsidRDefault="00166160" w:rsidP="003C03AC">
            <w:pPr>
              <w:spacing w:line="225" w:lineRule="atLeast"/>
              <w:jc w:val="both"/>
              <w:rPr>
                <w:sz w:val="20"/>
                <w:szCs w:val="20"/>
                <w:lang w:val="tr-TR"/>
              </w:rPr>
            </w:pPr>
            <w:r>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7C03EE5C" w:rsidR="003C03AC" w:rsidRPr="00993F76" w:rsidRDefault="003C03AC" w:rsidP="003C03AC">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3DDC42EC" w:rsidR="003C03AC" w:rsidRPr="00993F76" w:rsidRDefault="003C03AC" w:rsidP="003C03AC">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4600292E" w:rsidR="003C03AC" w:rsidRPr="00993F76" w:rsidRDefault="003C03AC" w:rsidP="003C03AC">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0F38B490" w:rsidR="003C03AC" w:rsidRPr="00993F76" w:rsidRDefault="003C03AC" w:rsidP="003C03AC">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3C03AC" w:rsidRPr="00993F76" w:rsidRDefault="003C03AC" w:rsidP="003C03AC">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3C03AC" w:rsidRPr="00993F76" w:rsidRDefault="003C03AC" w:rsidP="003C03AC">
            <w:pPr>
              <w:spacing w:before="20" w:after="20"/>
              <w:jc w:val="center"/>
              <w:rPr>
                <w:sz w:val="18"/>
                <w:szCs w:val="18"/>
                <w:lang w:val="tr-TR"/>
              </w:rPr>
            </w:pPr>
          </w:p>
        </w:tc>
      </w:tr>
      <w:tr w:rsidR="003C03AC" w:rsidRPr="00993F76"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3C03AC" w:rsidRPr="00993F76" w:rsidRDefault="003C03AC" w:rsidP="003C03AC">
            <w:pPr>
              <w:spacing w:before="20" w:after="20"/>
              <w:rPr>
                <w:b/>
                <w:color w:val="1F497D"/>
                <w:sz w:val="20"/>
                <w:szCs w:val="20"/>
                <w:lang w:val="tr-TR"/>
              </w:rPr>
            </w:pPr>
          </w:p>
        </w:tc>
        <w:tc>
          <w:tcPr>
            <w:tcW w:w="1126" w:type="dxa"/>
            <w:gridSpan w:val="2"/>
            <w:shd w:val="clear" w:color="auto" w:fill="auto"/>
          </w:tcPr>
          <w:p w14:paraId="30F38CF7" w14:textId="5335B58B" w:rsidR="003C03AC" w:rsidRPr="00993F76" w:rsidRDefault="003C03AC" w:rsidP="003C03AC">
            <w:pPr>
              <w:spacing w:before="20" w:after="20"/>
              <w:rPr>
                <w:b/>
                <w:color w:val="1F497D"/>
                <w:sz w:val="20"/>
                <w:szCs w:val="20"/>
                <w:lang w:val="tr-TR"/>
              </w:rPr>
            </w:pPr>
            <w:r w:rsidRPr="00993F76">
              <w:rPr>
                <w:b/>
                <w:color w:val="1F497D"/>
                <w:sz w:val="20"/>
                <w:szCs w:val="20"/>
                <w:lang w:val="tr-TR"/>
              </w:rPr>
              <w:t>K</w:t>
            </w:r>
            <w:r w:rsidR="00166160">
              <w:rPr>
                <w:b/>
                <w:color w:val="1F497D"/>
                <w:sz w:val="20"/>
                <w:szCs w:val="20"/>
                <w:lang w:val="tr-TR"/>
              </w:rPr>
              <w:t>7</w:t>
            </w:r>
          </w:p>
        </w:tc>
        <w:tc>
          <w:tcPr>
            <w:tcW w:w="768" w:type="dxa"/>
            <w:gridSpan w:val="4"/>
            <w:shd w:val="clear" w:color="auto" w:fill="auto"/>
          </w:tcPr>
          <w:p w14:paraId="0A73BBBF" w14:textId="0585DFCF" w:rsidR="003C03AC" w:rsidRPr="00993F76" w:rsidRDefault="003C03AC" w:rsidP="003C03AC">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393F70CD" w:rsidR="003C03AC" w:rsidRPr="00993F76" w:rsidRDefault="00166160" w:rsidP="003C03AC">
            <w:pPr>
              <w:spacing w:line="225" w:lineRule="atLeast"/>
              <w:jc w:val="both"/>
              <w:rPr>
                <w:sz w:val="20"/>
                <w:szCs w:val="20"/>
                <w:lang w:val="tr-TR"/>
              </w:rPr>
            </w:pPr>
            <w:r>
              <w:rPr>
                <w:sz w:val="20"/>
                <w:szCs w:val="20"/>
                <w:lang w:val="tr-TR"/>
              </w:rPr>
              <w:t>Hizmet çevresini hazırla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0D73AC8A" w:rsidR="003C03AC" w:rsidRPr="00993F76" w:rsidRDefault="003C03AC" w:rsidP="003C03AC">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29AEF4C3" w:rsidR="003C03AC" w:rsidRPr="00993F76" w:rsidRDefault="003C03AC" w:rsidP="003C03AC">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37F0B362" w:rsidR="003C03AC" w:rsidRPr="00993F76" w:rsidRDefault="003C03AC" w:rsidP="003C03AC">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281E8893" w:rsidR="003C03AC" w:rsidRPr="00993F76" w:rsidRDefault="003C03AC" w:rsidP="003C03AC">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6727C5B5" w:rsidR="003C03AC" w:rsidRPr="00993F76" w:rsidRDefault="003C03AC" w:rsidP="003C03AC">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3C215E34" w:rsidR="003C03AC" w:rsidRPr="00993F76" w:rsidRDefault="003C03AC" w:rsidP="003C03AC">
            <w:pPr>
              <w:spacing w:before="20" w:after="20"/>
              <w:jc w:val="center"/>
              <w:rPr>
                <w:sz w:val="18"/>
                <w:szCs w:val="18"/>
                <w:lang w:val="tr-TR"/>
              </w:rPr>
            </w:pPr>
          </w:p>
        </w:tc>
      </w:tr>
      <w:tr w:rsidR="003C03AC" w:rsidRPr="00993F76"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3C03AC" w:rsidRPr="00993F76" w:rsidRDefault="003C03AC" w:rsidP="003C03AC">
            <w:pPr>
              <w:spacing w:before="20" w:after="20"/>
              <w:rPr>
                <w:b/>
                <w:color w:val="1F497D"/>
                <w:sz w:val="20"/>
                <w:szCs w:val="20"/>
                <w:lang w:val="tr-TR"/>
              </w:rPr>
            </w:pPr>
          </w:p>
        </w:tc>
        <w:tc>
          <w:tcPr>
            <w:tcW w:w="1126" w:type="dxa"/>
            <w:gridSpan w:val="2"/>
            <w:shd w:val="clear" w:color="auto" w:fill="auto"/>
          </w:tcPr>
          <w:p w14:paraId="0359B34F" w14:textId="7E4EF864" w:rsidR="003C03AC" w:rsidRPr="00993F76" w:rsidRDefault="003C03AC" w:rsidP="003C03AC">
            <w:pPr>
              <w:spacing w:before="20" w:after="20"/>
              <w:rPr>
                <w:b/>
                <w:color w:val="1F497D"/>
                <w:sz w:val="20"/>
                <w:szCs w:val="20"/>
                <w:lang w:val="tr-TR"/>
              </w:rPr>
            </w:pPr>
            <w:r w:rsidRPr="00993F76">
              <w:rPr>
                <w:b/>
                <w:color w:val="1F497D"/>
                <w:sz w:val="20"/>
                <w:szCs w:val="20"/>
                <w:lang w:val="tr-TR"/>
              </w:rPr>
              <w:t>K</w:t>
            </w:r>
            <w:r w:rsidR="00166160">
              <w:rPr>
                <w:b/>
                <w:color w:val="1F497D"/>
                <w:sz w:val="20"/>
                <w:szCs w:val="20"/>
                <w:lang w:val="tr-TR"/>
              </w:rPr>
              <w:t>8</w:t>
            </w:r>
          </w:p>
        </w:tc>
        <w:tc>
          <w:tcPr>
            <w:tcW w:w="768" w:type="dxa"/>
            <w:gridSpan w:val="4"/>
            <w:shd w:val="clear" w:color="auto" w:fill="auto"/>
          </w:tcPr>
          <w:p w14:paraId="23408065" w14:textId="7BE7C590" w:rsidR="003C03AC" w:rsidRPr="00993F76" w:rsidRDefault="003C03AC" w:rsidP="003C03AC">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51D738F2" w:rsidR="003C03AC" w:rsidRPr="00993F76" w:rsidRDefault="00166160" w:rsidP="003C03AC">
            <w:pPr>
              <w:spacing w:line="225" w:lineRule="atLeast"/>
              <w:jc w:val="both"/>
              <w:rPr>
                <w:sz w:val="20"/>
                <w:szCs w:val="20"/>
                <w:lang w:val="tr-TR"/>
              </w:rPr>
            </w:pPr>
            <w:r>
              <w:rPr>
                <w:sz w:val="20"/>
                <w:szCs w:val="20"/>
                <w:lang w:val="tr-TR"/>
              </w:rPr>
              <w:t>Hizmet avantajı için insan yönetim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366A3E4E" w:rsidR="003C03AC" w:rsidRPr="00993F76" w:rsidRDefault="003C03AC" w:rsidP="003C03AC">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24E4F414" w:rsidR="003C03AC" w:rsidRPr="00993F76" w:rsidRDefault="003C03AC" w:rsidP="003C03AC">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7E747083" w:rsidR="003C03AC" w:rsidRPr="00993F76" w:rsidRDefault="003C03AC" w:rsidP="003C03AC">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540D5C35" w:rsidR="003C03AC" w:rsidRPr="00993F76" w:rsidRDefault="003C03AC" w:rsidP="003C03AC">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45F74953" w:rsidR="003C03AC" w:rsidRPr="00993F76" w:rsidRDefault="003C03AC" w:rsidP="003C03AC">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5B2F7062" w:rsidR="003C03AC" w:rsidRPr="00993F76" w:rsidRDefault="003C03AC" w:rsidP="003C03AC">
            <w:pPr>
              <w:spacing w:before="20" w:after="20"/>
              <w:jc w:val="center"/>
              <w:rPr>
                <w:sz w:val="18"/>
                <w:szCs w:val="18"/>
                <w:lang w:val="tr-TR"/>
              </w:rPr>
            </w:pPr>
          </w:p>
        </w:tc>
      </w:tr>
      <w:tr w:rsidR="003C03AC" w:rsidRPr="00993F76"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3C03AC" w:rsidRPr="00993F76" w:rsidRDefault="003C03AC" w:rsidP="003C03AC">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74C4A20E" w:rsidR="003C03AC" w:rsidRPr="00993F76" w:rsidRDefault="003C03AC" w:rsidP="003C03AC">
            <w:pPr>
              <w:spacing w:before="20" w:after="20"/>
              <w:rPr>
                <w:b/>
                <w:color w:val="1F497D"/>
                <w:sz w:val="20"/>
                <w:szCs w:val="20"/>
                <w:lang w:val="tr-TR"/>
              </w:rPr>
            </w:pPr>
            <w:r w:rsidRPr="00993F76">
              <w:rPr>
                <w:b/>
                <w:color w:val="1F497D"/>
                <w:sz w:val="20"/>
                <w:szCs w:val="20"/>
                <w:lang w:val="tr-TR"/>
              </w:rPr>
              <w:t>K</w:t>
            </w:r>
            <w:r w:rsidR="00166160">
              <w:rPr>
                <w:b/>
                <w:color w:val="1F497D"/>
                <w:sz w:val="20"/>
                <w:szCs w:val="20"/>
                <w:lang w:val="tr-TR"/>
              </w:rPr>
              <w:t>9</w:t>
            </w:r>
          </w:p>
        </w:tc>
        <w:tc>
          <w:tcPr>
            <w:tcW w:w="768" w:type="dxa"/>
            <w:gridSpan w:val="4"/>
            <w:tcBorders>
              <w:bottom w:val="single" w:sz="4" w:space="0" w:color="auto"/>
            </w:tcBorders>
            <w:shd w:val="clear" w:color="auto" w:fill="auto"/>
          </w:tcPr>
          <w:p w14:paraId="0F4DF489" w14:textId="3CC6FE0A" w:rsidR="003C03AC" w:rsidRPr="00993F76" w:rsidRDefault="003C03AC" w:rsidP="003C03AC">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2A27AEC1" w:rsidR="003C03AC" w:rsidRPr="00993F76" w:rsidRDefault="00166160" w:rsidP="00166160">
            <w:pPr>
              <w:spacing w:line="225" w:lineRule="atLeast"/>
              <w:jc w:val="both"/>
              <w:rPr>
                <w:sz w:val="20"/>
                <w:szCs w:val="20"/>
                <w:lang w:val="tr-TR"/>
              </w:rPr>
            </w:pPr>
            <w:r>
              <w:rPr>
                <w:sz w:val="20"/>
                <w:szCs w:val="20"/>
                <w:lang w:val="tr-TR"/>
              </w:rPr>
              <w:t>Hizmet kalitesini ve üretkenliği geliştirme</w:t>
            </w:r>
          </w:p>
        </w:tc>
        <w:tc>
          <w:tcPr>
            <w:tcW w:w="660" w:type="dxa"/>
            <w:gridSpan w:val="3"/>
            <w:tcBorders>
              <w:top w:val="single" w:sz="4" w:space="0" w:color="auto"/>
              <w:right w:val="single" w:sz="4" w:space="0" w:color="auto"/>
            </w:tcBorders>
            <w:shd w:val="clear" w:color="auto" w:fill="auto"/>
            <w:vAlign w:val="center"/>
          </w:tcPr>
          <w:p w14:paraId="189B72B8" w14:textId="1F973898" w:rsidR="003C03AC" w:rsidRPr="00993F76" w:rsidRDefault="003C03AC" w:rsidP="003C03AC">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3E5A45F3" w14:textId="0762E2CF" w:rsidR="003C03AC" w:rsidRPr="00993F76" w:rsidRDefault="003C03AC" w:rsidP="003C03AC">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253BB2B8" w14:textId="77A3CC87" w:rsidR="003C03AC" w:rsidRPr="00993F76" w:rsidRDefault="003C03AC" w:rsidP="003C03AC">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61EA531F" w:rsidR="003C03AC" w:rsidRPr="00993F76" w:rsidRDefault="003C03AC" w:rsidP="003C03AC">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61E886C8" w:rsidR="003C03AC" w:rsidRPr="00993F76" w:rsidRDefault="003C03AC" w:rsidP="003C03AC">
            <w:pPr>
              <w:spacing w:before="20" w:after="20"/>
              <w:jc w:val="center"/>
              <w:rPr>
                <w:sz w:val="18"/>
                <w:szCs w:val="18"/>
                <w:lang w:val="tr-TR"/>
              </w:rPr>
            </w:pPr>
          </w:p>
        </w:tc>
        <w:tc>
          <w:tcPr>
            <w:tcW w:w="628" w:type="dxa"/>
            <w:gridSpan w:val="2"/>
            <w:tcBorders>
              <w:top w:val="single" w:sz="4" w:space="0" w:color="auto"/>
              <w:left w:val="single" w:sz="4" w:space="0" w:color="auto"/>
            </w:tcBorders>
            <w:shd w:val="clear" w:color="auto" w:fill="auto"/>
            <w:vAlign w:val="center"/>
          </w:tcPr>
          <w:p w14:paraId="3D457A1C" w14:textId="3319052E" w:rsidR="003C03AC" w:rsidRPr="00993F76" w:rsidRDefault="003C03AC" w:rsidP="003C03AC">
            <w:pPr>
              <w:spacing w:before="20" w:after="20"/>
              <w:jc w:val="center"/>
              <w:rPr>
                <w:sz w:val="18"/>
                <w:szCs w:val="18"/>
                <w:lang w:val="tr-TR"/>
              </w:rPr>
            </w:pPr>
          </w:p>
        </w:tc>
      </w:tr>
      <w:tr w:rsidR="003C03AC" w:rsidRPr="00993F76"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3C03AC" w:rsidRPr="00993F76" w:rsidRDefault="003C03AC" w:rsidP="003C03AC">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65BA2A74" w:rsidR="003C03AC" w:rsidRPr="00993F76" w:rsidRDefault="003C03AC" w:rsidP="003C03AC">
            <w:pPr>
              <w:spacing w:before="20" w:after="20"/>
              <w:rPr>
                <w:b/>
                <w:color w:val="1F497D"/>
                <w:sz w:val="20"/>
                <w:szCs w:val="20"/>
                <w:lang w:val="tr-TR"/>
              </w:rPr>
            </w:pPr>
            <w:r w:rsidRPr="00993F76">
              <w:rPr>
                <w:b/>
                <w:color w:val="1F497D"/>
                <w:sz w:val="20"/>
                <w:szCs w:val="20"/>
                <w:lang w:val="tr-TR"/>
              </w:rPr>
              <w:t>K1</w:t>
            </w:r>
            <w:r w:rsidR="00166160">
              <w:rPr>
                <w:b/>
                <w:color w:val="1F497D"/>
                <w:sz w:val="20"/>
                <w:szCs w:val="20"/>
                <w:lang w:val="tr-TR"/>
              </w:rPr>
              <w:t>0</w:t>
            </w:r>
          </w:p>
        </w:tc>
        <w:tc>
          <w:tcPr>
            <w:tcW w:w="768" w:type="dxa"/>
            <w:gridSpan w:val="4"/>
            <w:tcBorders>
              <w:top w:val="single" w:sz="4" w:space="0" w:color="auto"/>
              <w:bottom w:val="single" w:sz="4" w:space="0" w:color="auto"/>
            </w:tcBorders>
            <w:shd w:val="clear" w:color="auto" w:fill="auto"/>
          </w:tcPr>
          <w:p w14:paraId="6F55E965" w14:textId="32BC48BC" w:rsidR="003C03AC" w:rsidRPr="00993F76" w:rsidRDefault="003C03AC" w:rsidP="003C03AC">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123D1A4F" w:rsidR="003C03AC" w:rsidRPr="00993F76" w:rsidRDefault="00166160" w:rsidP="003C03AC">
            <w:pPr>
              <w:spacing w:line="225" w:lineRule="atLeast"/>
              <w:jc w:val="both"/>
              <w:rPr>
                <w:spacing w:val="8"/>
                <w:sz w:val="20"/>
                <w:szCs w:val="20"/>
                <w:lang w:val="tr-TR"/>
              </w:rPr>
            </w:pPr>
            <w:r>
              <w:rPr>
                <w:spacing w:val="8"/>
                <w:sz w:val="20"/>
                <w:szCs w:val="20"/>
                <w:lang w:val="tr-TR"/>
              </w:rPr>
              <w:t>Şikâyet yönetimi ve hizmet iyileştirmes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583C4AB" w:rsidR="003C03AC" w:rsidRPr="00993F76" w:rsidRDefault="003C03AC" w:rsidP="003C03AC">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5B1CD05A" w:rsidR="003C03AC" w:rsidRPr="00993F76" w:rsidRDefault="003C03AC" w:rsidP="003C03AC">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7B71ECD3" w:rsidR="003C03AC" w:rsidRPr="00993F76" w:rsidRDefault="003C03AC" w:rsidP="003C03AC">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5C975C94" w:rsidR="003C03AC" w:rsidRPr="00993F76" w:rsidRDefault="003C03AC" w:rsidP="003C03AC">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3B41D77E" w:rsidR="003C03AC" w:rsidRPr="00993F76" w:rsidRDefault="003C03AC" w:rsidP="003C03AC">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4167840E" w:rsidR="003C03AC" w:rsidRPr="00993F76" w:rsidRDefault="003C03AC" w:rsidP="003C03AC">
            <w:pPr>
              <w:spacing w:before="20" w:after="20"/>
              <w:jc w:val="center"/>
              <w:rPr>
                <w:sz w:val="18"/>
                <w:szCs w:val="18"/>
                <w:lang w:val="tr-TR"/>
              </w:rPr>
            </w:pPr>
          </w:p>
        </w:tc>
      </w:tr>
      <w:tr w:rsidR="003C03AC" w:rsidRPr="00993F76"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3C03AC" w:rsidRPr="00993F76" w:rsidRDefault="003C03AC" w:rsidP="003C03AC">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1D21BE0D" w:rsidR="003C03AC" w:rsidRPr="00993F76" w:rsidRDefault="003C03AC" w:rsidP="003C03AC">
            <w:pPr>
              <w:spacing w:before="20" w:after="20"/>
              <w:rPr>
                <w:b/>
                <w:color w:val="1F497D"/>
                <w:sz w:val="20"/>
                <w:szCs w:val="20"/>
                <w:lang w:val="tr-TR"/>
              </w:rPr>
            </w:pPr>
            <w:r w:rsidRPr="00993F76">
              <w:rPr>
                <w:b/>
                <w:color w:val="1F497D"/>
                <w:sz w:val="20"/>
                <w:szCs w:val="20"/>
                <w:lang w:val="tr-TR"/>
              </w:rPr>
              <w:t>K1</w:t>
            </w:r>
            <w:r w:rsidR="00166160">
              <w:rPr>
                <w:b/>
                <w:color w:val="1F497D"/>
                <w:sz w:val="20"/>
                <w:szCs w:val="20"/>
                <w:lang w:val="tr-TR"/>
              </w:rPr>
              <w:t>1</w:t>
            </w:r>
          </w:p>
        </w:tc>
        <w:tc>
          <w:tcPr>
            <w:tcW w:w="768" w:type="dxa"/>
            <w:gridSpan w:val="4"/>
            <w:tcBorders>
              <w:top w:val="single" w:sz="4" w:space="0" w:color="auto"/>
            </w:tcBorders>
            <w:shd w:val="clear" w:color="auto" w:fill="auto"/>
          </w:tcPr>
          <w:p w14:paraId="50F335A7" w14:textId="1F020494" w:rsidR="003C03AC" w:rsidRPr="00993F76" w:rsidRDefault="003C03AC" w:rsidP="003C03AC">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6E00C0DC" w:rsidR="003C03AC" w:rsidRPr="00993F76" w:rsidRDefault="00166160" w:rsidP="003C03AC">
            <w:pPr>
              <w:spacing w:line="225" w:lineRule="atLeast"/>
              <w:jc w:val="both"/>
              <w:rPr>
                <w:spacing w:val="8"/>
                <w:sz w:val="20"/>
                <w:szCs w:val="20"/>
                <w:lang w:val="tr-TR"/>
              </w:rPr>
            </w:pPr>
            <w:r>
              <w:rPr>
                <w:spacing w:val="8"/>
                <w:sz w:val="20"/>
                <w:szCs w:val="20"/>
                <w:lang w:val="tr-TR"/>
              </w:rPr>
              <w:t>Hizmet liderliği için çalışma</w:t>
            </w:r>
          </w:p>
        </w:tc>
        <w:tc>
          <w:tcPr>
            <w:tcW w:w="660" w:type="dxa"/>
            <w:gridSpan w:val="3"/>
            <w:tcBorders>
              <w:top w:val="single" w:sz="4" w:space="0" w:color="auto"/>
              <w:right w:val="single" w:sz="4" w:space="0" w:color="auto"/>
            </w:tcBorders>
            <w:shd w:val="clear" w:color="auto" w:fill="auto"/>
            <w:vAlign w:val="center"/>
          </w:tcPr>
          <w:p w14:paraId="42FE1E72" w14:textId="35C77268" w:rsidR="003C03AC" w:rsidRPr="00993F76" w:rsidRDefault="003C03AC" w:rsidP="003C03AC">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29E2D135" w14:textId="3F7CD50D" w:rsidR="003C03AC" w:rsidRPr="00993F76" w:rsidRDefault="003C03AC" w:rsidP="003C03AC">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33062253" w:rsidR="003C03AC" w:rsidRPr="00993F76" w:rsidRDefault="003C03AC" w:rsidP="003C03AC">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0D5F9263" w:rsidR="003C03AC" w:rsidRPr="00993F76" w:rsidRDefault="003C03AC" w:rsidP="003C03AC">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7EC0F3AF" w:rsidR="003C03AC" w:rsidRPr="00993F76" w:rsidRDefault="003C03AC" w:rsidP="003C03AC">
            <w:pPr>
              <w:spacing w:before="20" w:after="20"/>
              <w:jc w:val="center"/>
              <w:rPr>
                <w:sz w:val="18"/>
                <w:szCs w:val="18"/>
                <w:lang w:val="tr-TR"/>
              </w:rPr>
            </w:pPr>
          </w:p>
        </w:tc>
        <w:tc>
          <w:tcPr>
            <w:tcW w:w="628" w:type="dxa"/>
            <w:gridSpan w:val="2"/>
            <w:tcBorders>
              <w:top w:val="single" w:sz="4" w:space="0" w:color="auto"/>
              <w:left w:val="single" w:sz="4" w:space="0" w:color="auto"/>
            </w:tcBorders>
            <w:shd w:val="clear" w:color="auto" w:fill="auto"/>
            <w:vAlign w:val="center"/>
          </w:tcPr>
          <w:p w14:paraId="110701B6" w14:textId="3BBDE32C" w:rsidR="003C03AC" w:rsidRPr="00993F76" w:rsidRDefault="003C03AC" w:rsidP="003C03AC">
            <w:pPr>
              <w:spacing w:before="20" w:after="20"/>
              <w:jc w:val="center"/>
              <w:rPr>
                <w:sz w:val="18"/>
                <w:szCs w:val="18"/>
                <w:lang w:val="tr-TR"/>
              </w:rPr>
            </w:pPr>
          </w:p>
        </w:tc>
      </w:tr>
      <w:tr w:rsidR="003C03AC" w:rsidRPr="00993F76"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3C03AC" w:rsidRPr="00993F76" w:rsidRDefault="003C03AC" w:rsidP="003C03AC">
            <w:pPr>
              <w:spacing w:before="20" w:after="20"/>
              <w:rPr>
                <w:b/>
                <w:color w:val="1F497D"/>
                <w:sz w:val="20"/>
                <w:szCs w:val="20"/>
                <w:lang w:val="tr-TR"/>
              </w:rPr>
            </w:pPr>
          </w:p>
        </w:tc>
        <w:tc>
          <w:tcPr>
            <w:tcW w:w="1126" w:type="dxa"/>
            <w:gridSpan w:val="2"/>
            <w:shd w:val="clear" w:color="auto" w:fill="auto"/>
          </w:tcPr>
          <w:p w14:paraId="786E29B1" w14:textId="26A3D424" w:rsidR="003C03AC" w:rsidRPr="00993F76" w:rsidRDefault="003C03AC" w:rsidP="003C03AC">
            <w:pPr>
              <w:spacing w:before="20" w:after="20"/>
              <w:rPr>
                <w:b/>
                <w:color w:val="1F497D"/>
                <w:sz w:val="20"/>
                <w:szCs w:val="20"/>
                <w:lang w:val="tr-TR"/>
              </w:rPr>
            </w:pPr>
            <w:r w:rsidRPr="00993F76">
              <w:rPr>
                <w:b/>
                <w:color w:val="1F497D"/>
                <w:sz w:val="20"/>
                <w:szCs w:val="20"/>
                <w:lang w:val="tr-TR"/>
              </w:rPr>
              <w:t>K1</w:t>
            </w:r>
            <w:r w:rsidR="00166160">
              <w:rPr>
                <w:b/>
                <w:color w:val="1F497D"/>
                <w:sz w:val="20"/>
                <w:szCs w:val="20"/>
                <w:lang w:val="tr-TR"/>
              </w:rPr>
              <w:t>2</w:t>
            </w:r>
          </w:p>
        </w:tc>
        <w:tc>
          <w:tcPr>
            <w:tcW w:w="768" w:type="dxa"/>
            <w:gridSpan w:val="4"/>
            <w:shd w:val="clear" w:color="auto" w:fill="auto"/>
          </w:tcPr>
          <w:p w14:paraId="35426E6D" w14:textId="7879DD1F" w:rsidR="003C03AC" w:rsidRPr="00993F76" w:rsidRDefault="003C03AC" w:rsidP="003C03AC">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2DF3A23F" w14:textId="77777777" w:rsidR="003C03AC" w:rsidRDefault="00166160" w:rsidP="003C03AC">
            <w:pPr>
              <w:autoSpaceDE w:val="0"/>
              <w:autoSpaceDN w:val="0"/>
              <w:adjustRightInd w:val="0"/>
              <w:rPr>
                <w:sz w:val="20"/>
                <w:szCs w:val="20"/>
                <w:lang w:val="tr-TR"/>
              </w:rPr>
            </w:pPr>
            <w:r>
              <w:rPr>
                <w:sz w:val="20"/>
                <w:szCs w:val="20"/>
                <w:lang w:val="tr-TR"/>
              </w:rPr>
              <w:t>Hizmet şirketleri analizi</w:t>
            </w:r>
          </w:p>
          <w:p w14:paraId="509320A4" w14:textId="10B1D5CD" w:rsidR="00166160" w:rsidRPr="00993F76" w:rsidRDefault="00166160" w:rsidP="003C03AC">
            <w:pPr>
              <w:autoSpaceDE w:val="0"/>
              <w:autoSpaceDN w:val="0"/>
              <w:adjustRightInd w:val="0"/>
              <w:rPr>
                <w:sz w:val="20"/>
                <w:szCs w:val="20"/>
                <w:lang w:val="tr-TR"/>
              </w:rPr>
            </w:pPr>
            <w:r>
              <w:rPr>
                <w:sz w:val="20"/>
                <w:szCs w:val="20"/>
                <w:lang w:val="tr-TR"/>
              </w:rPr>
              <w:t>Grup sunumları</w:t>
            </w:r>
          </w:p>
        </w:tc>
        <w:tc>
          <w:tcPr>
            <w:tcW w:w="645" w:type="dxa"/>
            <w:gridSpan w:val="2"/>
            <w:tcBorders>
              <w:right w:val="single" w:sz="4" w:space="0" w:color="auto"/>
            </w:tcBorders>
            <w:shd w:val="clear" w:color="auto" w:fill="auto"/>
            <w:vAlign w:val="center"/>
          </w:tcPr>
          <w:p w14:paraId="375813A3" w14:textId="267F9757" w:rsidR="003C03AC" w:rsidRPr="00993F76" w:rsidRDefault="003C03AC" w:rsidP="003C03AC">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38D46C4B" w14:textId="07DDA100" w:rsidR="003C03AC" w:rsidRPr="00993F76" w:rsidRDefault="003C03AC" w:rsidP="003C03AC">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DFF07D6" w14:textId="5C763FE9" w:rsidR="003C03AC" w:rsidRPr="00993F76" w:rsidRDefault="003C03AC" w:rsidP="003C03AC">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6A8E07F3" w14:textId="3F7EAF5A" w:rsidR="003C03AC" w:rsidRPr="00993F76" w:rsidRDefault="003C03AC" w:rsidP="003C03AC">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107C96DE" w14:textId="3890A9FB" w:rsidR="003C03AC" w:rsidRPr="00993F76" w:rsidRDefault="003C03AC" w:rsidP="003C03AC">
            <w:pPr>
              <w:spacing w:before="20" w:after="20"/>
              <w:jc w:val="center"/>
              <w:rPr>
                <w:sz w:val="18"/>
                <w:szCs w:val="18"/>
                <w:lang w:val="tr-TR"/>
              </w:rPr>
            </w:pPr>
          </w:p>
        </w:tc>
        <w:tc>
          <w:tcPr>
            <w:tcW w:w="622" w:type="dxa"/>
            <w:tcBorders>
              <w:left w:val="single" w:sz="4" w:space="0" w:color="auto"/>
            </w:tcBorders>
            <w:shd w:val="clear" w:color="auto" w:fill="auto"/>
            <w:vAlign w:val="center"/>
          </w:tcPr>
          <w:p w14:paraId="74A88726" w14:textId="34BFAE5B" w:rsidR="003C03AC" w:rsidRPr="00993F76" w:rsidRDefault="003C03AC" w:rsidP="003C03AC">
            <w:pPr>
              <w:spacing w:before="20" w:after="20"/>
              <w:jc w:val="center"/>
              <w:rPr>
                <w:sz w:val="18"/>
                <w:szCs w:val="18"/>
                <w:lang w:val="tr-TR"/>
              </w:rPr>
            </w:pPr>
          </w:p>
        </w:tc>
      </w:tr>
      <w:tr w:rsidR="003C03AC" w:rsidRPr="00993F76"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6A41B22" w:rsidR="003C03AC" w:rsidRPr="00993F76" w:rsidRDefault="003C03AC" w:rsidP="003C03AC">
            <w:pPr>
              <w:spacing w:before="20" w:after="20"/>
              <w:rPr>
                <w:b/>
                <w:color w:val="1F497D"/>
                <w:sz w:val="20"/>
                <w:szCs w:val="20"/>
                <w:lang w:val="tr-TR"/>
              </w:rPr>
            </w:pPr>
          </w:p>
        </w:tc>
        <w:tc>
          <w:tcPr>
            <w:tcW w:w="1126" w:type="dxa"/>
            <w:gridSpan w:val="2"/>
            <w:shd w:val="clear" w:color="auto" w:fill="auto"/>
          </w:tcPr>
          <w:p w14:paraId="0D0EFDF1" w14:textId="6CB2A651" w:rsidR="003C03AC" w:rsidRPr="00993F76" w:rsidRDefault="003C03AC" w:rsidP="003C03AC">
            <w:pPr>
              <w:spacing w:before="20" w:after="20"/>
              <w:rPr>
                <w:b/>
                <w:color w:val="1F497D"/>
                <w:sz w:val="20"/>
                <w:szCs w:val="20"/>
                <w:lang w:val="tr-TR"/>
              </w:rPr>
            </w:pPr>
            <w:r w:rsidRPr="00993F76">
              <w:rPr>
                <w:b/>
                <w:color w:val="1F497D"/>
                <w:sz w:val="20"/>
                <w:szCs w:val="20"/>
                <w:lang w:val="tr-TR"/>
              </w:rPr>
              <w:t>K1</w:t>
            </w:r>
            <w:r w:rsidR="00166160">
              <w:rPr>
                <w:b/>
                <w:color w:val="1F497D"/>
                <w:sz w:val="20"/>
                <w:szCs w:val="20"/>
                <w:lang w:val="tr-TR"/>
              </w:rPr>
              <w:t>2</w:t>
            </w:r>
          </w:p>
        </w:tc>
        <w:tc>
          <w:tcPr>
            <w:tcW w:w="768" w:type="dxa"/>
            <w:gridSpan w:val="4"/>
            <w:shd w:val="clear" w:color="auto" w:fill="auto"/>
          </w:tcPr>
          <w:p w14:paraId="1330B562" w14:textId="7E1D082B" w:rsidR="003C03AC" w:rsidRPr="00993F76" w:rsidRDefault="003C03AC" w:rsidP="003C03AC">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777E4519" w14:textId="77777777" w:rsidR="00166160" w:rsidRDefault="00166160" w:rsidP="00166160">
            <w:pPr>
              <w:autoSpaceDE w:val="0"/>
              <w:autoSpaceDN w:val="0"/>
              <w:adjustRightInd w:val="0"/>
              <w:rPr>
                <w:sz w:val="20"/>
                <w:szCs w:val="20"/>
                <w:lang w:val="tr-TR"/>
              </w:rPr>
            </w:pPr>
            <w:r>
              <w:rPr>
                <w:sz w:val="20"/>
                <w:szCs w:val="20"/>
                <w:lang w:val="tr-TR"/>
              </w:rPr>
              <w:t>Hizmet şirketleri analizi</w:t>
            </w:r>
          </w:p>
          <w:p w14:paraId="4EAB383C" w14:textId="422DB995" w:rsidR="003C03AC" w:rsidRPr="00993F76" w:rsidRDefault="00166160" w:rsidP="00166160">
            <w:pPr>
              <w:spacing w:line="225" w:lineRule="atLeast"/>
              <w:jc w:val="both"/>
              <w:rPr>
                <w:sz w:val="20"/>
                <w:szCs w:val="20"/>
                <w:lang w:val="tr-TR"/>
              </w:rPr>
            </w:pPr>
            <w:r>
              <w:rPr>
                <w:sz w:val="20"/>
                <w:szCs w:val="20"/>
                <w:lang w:val="tr-TR"/>
              </w:rPr>
              <w:t>Grup sunumları</w:t>
            </w:r>
          </w:p>
        </w:tc>
        <w:tc>
          <w:tcPr>
            <w:tcW w:w="645" w:type="dxa"/>
            <w:gridSpan w:val="2"/>
            <w:tcBorders>
              <w:right w:val="single" w:sz="4" w:space="0" w:color="auto"/>
            </w:tcBorders>
            <w:shd w:val="clear" w:color="auto" w:fill="auto"/>
            <w:vAlign w:val="center"/>
          </w:tcPr>
          <w:p w14:paraId="19992227" w14:textId="7A19E423" w:rsidR="003C03AC" w:rsidRPr="00993F76" w:rsidRDefault="003C03AC" w:rsidP="003C03AC">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5EA59CA8" w14:textId="4E5207C1" w:rsidR="003C03AC" w:rsidRPr="00993F76" w:rsidRDefault="003C03AC" w:rsidP="003C03AC">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18803B1" w14:textId="3C004677" w:rsidR="003C03AC" w:rsidRPr="00993F76" w:rsidRDefault="003C03AC" w:rsidP="003C03AC">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0917E91E" w14:textId="719C046A" w:rsidR="003C03AC" w:rsidRPr="00993F76" w:rsidRDefault="003C03AC" w:rsidP="003C03AC">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3A8EF956" w14:textId="557D6211" w:rsidR="003C03AC" w:rsidRPr="00993F76" w:rsidRDefault="003C03AC" w:rsidP="003C03AC">
            <w:pPr>
              <w:spacing w:before="20" w:after="20"/>
              <w:jc w:val="center"/>
              <w:rPr>
                <w:sz w:val="18"/>
                <w:szCs w:val="18"/>
                <w:lang w:val="tr-TR"/>
              </w:rPr>
            </w:pPr>
          </w:p>
        </w:tc>
        <w:tc>
          <w:tcPr>
            <w:tcW w:w="622" w:type="dxa"/>
            <w:tcBorders>
              <w:left w:val="single" w:sz="4" w:space="0" w:color="auto"/>
            </w:tcBorders>
            <w:shd w:val="clear" w:color="auto" w:fill="auto"/>
            <w:vAlign w:val="center"/>
          </w:tcPr>
          <w:p w14:paraId="738A875A" w14:textId="516CC98F" w:rsidR="003C03AC" w:rsidRPr="00993F76" w:rsidRDefault="003C03AC" w:rsidP="003C03AC">
            <w:pPr>
              <w:spacing w:before="20" w:after="20"/>
              <w:jc w:val="center"/>
              <w:rPr>
                <w:sz w:val="18"/>
                <w:szCs w:val="18"/>
                <w:lang w:val="tr-TR"/>
              </w:rPr>
            </w:pPr>
          </w:p>
        </w:tc>
      </w:tr>
      <w:tr w:rsidR="003C03AC" w:rsidRPr="00993F7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3C03AC" w:rsidRPr="00993F76" w:rsidRDefault="003C03AC" w:rsidP="003C03AC">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3C03AC" w:rsidRPr="00993F76" w:rsidRDefault="003C03AC" w:rsidP="003C03AC">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3C03AC" w:rsidRPr="00993F76" w:rsidRDefault="003C03AC" w:rsidP="003C03AC">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3C03AC" w:rsidRPr="00993F76" w:rsidRDefault="003C03AC" w:rsidP="003C03AC">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3C03AC" w:rsidRPr="00993F76" w:rsidRDefault="003C03AC" w:rsidP="003C03AC">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3C03AC" w:rsidRPr="00993F76" w:rsidRDefault="003C03AC" w:rsidP="003C03AC">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3C03AC" w:rsidRPr="00993F76" w:rsidRDefault="003C03AC" w:rsidP="003C03AC">
            <w:pPr>
              <w:spacing w:before="20" w:after="20"/>
              <w:rPr>
                <w:b/>
                <w:color w:val="1F497D"/>
                <w:sz w:val="20"/>
                <w:szCs w:val="20"/>
                <w:lang w:val="tr-TR"/>
              </w:rPr>
            </w:pPr>
            <w:r w:rsidRPr="00993F76">
              <w:rPr>
                <w:b/>
                <w:color w:val="1F497D"/>
                <w:sz w:val="20"/>
                <w:szCs w:val="20"/>
                <w:lang w:val="tr-TR"/>
              </w:rPr>
              <w:t>Telafi Kuralı</w:t>
            </w:r>
          </w:p>
        </w:tc>
      </w:tr>
      <w:tr w:rsidR="003C03AC" w:rsidRPr="00993F7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3C03AC" w:rsidRPr="00993F76" w:rsidRDefault="003C03AC" w:rsidP="003C03AC">
            <w:pPr>
              <w:spacing w:before="20" w:after="20"/>
              <w:rPr>
                <w:b/>
                <w:color w:val="1F497D"/>
                <w:sz w:val="20"/>
                <w:szCs w:val="20"/>
                <w:lang w:val="tr-TR"/>
              </w:rPr>
            </w:pPr>
          </w:p>
        </w:tc>
        <w:tc>
          <w:tcPr>
            <w:tcW w:w="1126" w:type="dxa"/>
            <w:gridSpan w:val="2"/>
            <w:shd w:val="clear" w:color="auto" w:fill="auto"/>
          </w:tcPr>
          <w:p w14:paraId="0272C7CB" w14:textId="374AF9AD" w:rsidR="003C03AC" w:rsidRPr="00993F76" w:rsidRDefault="003C03AC" w:rsidP="003C03AC">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45F5DE8F" w:rsidR="003C03AC" w:rsidRPr="00993F76" w:rsidRDefault="003C03AC" w:rsidP="003C03AC">
            <w:pPr>
              <w:spacing w:before="20" w:after="20"/>
              <w:jc w:val="both"/>
              <w:rPr>
                <w:sz w:val="20"/>
                <w:szCs w:val="20"/>
                <w:lang w:val="tr-TR"/>
              </w:rPr>
            </w:pPr>
            <w:r w:rsidRPr="00993F76">
              <w:rPr>
                <w:b/>
                <w:color w:val="1F497D"/>
                <w:sz w:val="20"/>
                <w:szCs w:val="20"/>
                <w:lang w:val="tr-TR"/>
              </w:rPr>
              <w:t>Ara Sınav</w:t>
            </w:r>
          </w:p>
        </w:tc>
        <w:tc>
          <w:tcPr>
            <w:tcW w:w="839" w:type="dxa"/>
            <w:gridSpan w:val="2"/>
            <w:shd w:val="clear" w:color="auto" w:fill="auto"/>
          </w:tcPr>
          <w:p w14:paraId="0414EADB" w14:textId="514F3F97" w:rsidR="003C03AC" w:rsidRPr="00993F76" w:rsidRDefault="001A4DD9" w:rsidP="003C03AC">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3182951D" w14:textId="2C461F69" w:rsidR="003C03AC" w:rsidRPr="00993F76" w:rsidRDefault="003C03AC" w:rsidP="003C03AC">
            <w:pPr>
              <w:rPr>
                <w:color w:val="262626" w:themeColor="text1" w:themeTint="D9"/>
                <w:sz w:val="20"/>
                <w:szCs w:val="20"/>
                <w:lang w:val="tr-TR"/>
              </w:rPr>
            </w:pPr>
          </w:p>
        </w:tc>
        <w:tc>
          <w:tcPr>
            <w:tcW w:w="3215" w:type="dxa"/>
            <w:gridSpan w:val="12"/>
            <w:shd w:val="clear" w:color="auto" w:fill="auto"/>
          </w:tcPr>
          <w:p w14:paraId="799F41A4" w14:textId="5E2234B9" w:rsidR="003C03AC" w:rsidRPr="00993F76" w:rsidRDefault="003C03AC" w:rsidP="003C03AC">
            <w:pPr>
              <w:spacing w:before="20" w:after="20"/>
              <w:rPr>
                <w:sz w:val="20"/>
                <w:szCs w:val="20"/>
                <w:lang w:val="tr-TR"/>
              </w:rPr>
            </w:pPr>
          </w:p>
        </w:tc>
      </w:tr>
      <w:tr w:rsidR="003C03AC" w:rsidRPr="00993F7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3C03AC" w:rsidRPr="00993F76" w:rsidRDefault="003C03AC" w:rsidP="003C03AC">
            <w:pPr>
              <w:spacing w:before="20" w:after="20"/>
              <w:rPr>
                <w:b/>
                <w:color w:val="1F497D"/>
                <w:sz w:val="20"/>
                <w:szCs w:val="20"/>
                <w:lang w:val="tr-TR"/>
              </w:rPr>
            </w:pPr>
          </w:p>
        </w:tc>
        <w:tc>
          <w:tcPr>
            <w:tcW w:w="1126" w:type="dxa"/>
            <w:gridSpan w:val="2"/>
            <w:shd w:val="clear" w:color="auto" w:fill="auto"/>
          </w:tcPr>
          <w:p w14:paraId="58EC07CE" w14:textId="45D1EF69" w:rsidR="003C03AC" w:rsidRPr="00993F76" w:rsidRDefault="003C03AC" w:rsidP="003C03AC">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1FA1CC82" w:rsidR="003C03AC" w:rsidRPr="00993F76" w:rsidRDefault="003C03AC" w:rsidP="003C03AC">
            <w:pPr>
              <w:spacing w:before="20" w:after="20"/>
              <w:jc w:val="both"/>
              <w:rPr>
                <w:sz w:val="20"/>
                <w:szCs w:val="20"/>
                <w:lang w:val="tr-TR"/>
              </w:rPr>
            </w:pPr>
            <w:r w:rsidRPr="00993F76">
              <w:rPr>
                <w:b/>
                <w:color w:val="1F497D"/>
                <w:sz w:val="20"/>
                <w:szCs w:val="20"/>
                <w:lang w:val="tr-TR"/>
              </w:rPr>
              <w:t>Alıştırmalar ve Testler</w:t>
            </w:r>
          </w:p>
        </w:tc>
        <w:tc>
          <w:tcPr>
            <w:tcW w:w="839" w:type="dxa"/>
            <w:gridSpan w:val="2"/>
            <w:shd w:val="clear" w:color="auto" w:fill="auto"/>
          </w:tcPr>
          <w:p w14:paraId="45EB91F4" w14:textId="33D3CF32" w:rsidR="003C03AC" w:rsidRPr="00993F76" w:rsidRDefault="003C03AC" w:rsidP="003C03AC">
            <w:pPr>
              <w:spacing w:before="20" w:after="20"/>
              <w:ind w:left="90"/>
              <w:jc w:val="center"/>
              <w:rPr>
                <w:sz w:val="20"/>
                <w:szCs w:val="20"/>
                <w:lang w:val="tr-TR"/>
              </w:rPr>
            </w:pPr>
          </w:p>
        </w:tc>
        <w:tc>
          <w:tcPr>
            <w:tcW w:w="2176" w:type="dxa"/>
            <w:gridSpan w:val="5"/>
            <w:shd w:val="clear" w:color="auto" w:fill="auto"/>
          </w:tcPr>
          <w:p w14:paraId="794B28B6" w14:textId="5B403C10" w:rsidR="003C03AC" w:rsidRPr="00993F76" w:rsidRDefault="003C03AC" w:rsidP="003C03AC">
            <w:pPr>
              <w:jc w:val="center"/>
              <w:rPr>
                <w:color w:val="262626" w:themeColor="text1" w:themeTint="D9"/>
                <w:sz w:val="20"/>
                <w:szCs w:val="20"/>
                <w:lang w:val="tr-TR"/>
              </w:rPr>
            </w:pPr>
          </w:p>
        </w:tc>
        <w:tc>
          <w:tcPr>
            <w:tcW w:w="3215" w:type="dxa"/>
            <w:gridSpan w:val="12"/>
            <w:shd w:val="clear" w:color="auto" w:fill="auto"/>
          </w:tcPr>
          <w:p w14:paraId="5365BD9C" w14:textId="1FDC233A" w:rsidR="003C03AC" w:rsidRPr="00993F76" w:rsidRDefault="003C03AC" w:rsidP="003C03AC">
            <w:pPr>
              <w:jc w:val="center"/>
              <w:rPr>
                <w:sz w:val="20"/>
                <w:szCs w:val="20"/>
                <w:lang w:val="tr-TR"/>
              </w:rPr>
            </w:pPr>
          </w:p>
        </w:tc>
      </w:tr>
      <w:tr w:rsidR="003C03AC" w:rsidRPr="00993F7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3C03AC" w:rsidRPr="00993F76" w:rsidRDefault="003C03AC" w:rsidP="003C03AC">
            <w:pPr>
              <w:spacing w:before="20" w:after="20"/>
              <w:rPr>
                <w:b/>
                <w:color w:val="1F497D"/>
                <w:sz w:val="20"/>
                <w:szCs w:val="20"/>
                <w:lang w:val="tr-TR"/>
              </w:rPr>
            </w:pPr>
          </w:p>
        </w:tc>
        <w:tc>
          <w:tcPr>
            <w:tcW w:w="1126" w:type="dxa"/>
            <w:gridSpan w:val="2"/>
            <w:shd w:val="clear" w:color="auto" w:fill="auto"/>
          </w:tcPr>
          <w:p w14:paraId="067675FD" w14:textId="51429101" w:rsidR="003C03AC" w:rsidRPr="00993F76" w:rsidRDefault="003C03AC" w:rsidP="003C03AC">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3DE3C3F0" w:rsidR="003C03AC" w:rsidRPr="00993F76" w:rsidRDefault="003C03AC" w:rsidP="003C03AC">
            <w:pPr>
              <w:spacing w:before="20" w:after="20"/>
              <w:jc w:val="both"/>
              <w:rPr>
                <w:sz w:val="20"/>
                <w:szCs w:val="20"/>
                <w:lang w:val="tr-TR"/>
              </w:rPr>
            </w:pPr>
            <w:r w:rsidRPr="00993F76">
              <w:rPr>
                <w:b/>
                <w:color w:val="1F497D"/>
                <w:sz w:val="20"/>
                <w:szCs w:val="20"/>
                <w:lang w:val="tr-TR"/>
              </w:rPr>
              <w:t>Ödevler</w:t>
            </w:r>
          </w:p>
        </w:tc>
        <w:tc>
          <w:tcPr>
            <w:tcW w:w="839" w:type="dxa"/>
            <w:gridSpan w:val="2"/>
            <w:shd w:val="clear" w:color="auto" w:fill="auto"/>
          </w:tcPr>
          <w:p w14:paraId="548572BC" w14:textId="2AFBC532" w:rsidR="003C03AC" w:rsidRPr="00993F76" w:rsidRDefault="003C03AC" w:rsidP="003C03AC">
            <w:pPr>
              <w:spacing w:before="20" w:after="20"/>
              <w:ind w:left="90"/>
              <w:jc w:val="center"/>
              <w:rPr>
                <w:sz w:val="20"/>
                <w:szCs w:val="20"/>
                <w:lang w:val="tr-TR"/>
              </w:rPr>
            </w:pPr>
          </w:p>
        </w:tc>
        <w:tc>
          <w:tcPr>
            <w:tcW w:w="2176" w:type="dxa"/>
            <w:gridSpan w:val="5"/>
            <w:shd w:val="clear" w:color="auto" w:fill="auto"/>
          </w:tcPr>
          <w:p w14:paraId="1E8F88DD" w14:textId="0C540E59" w:rsidR="003C03AC" w:rsidRPr="00993F76" w:rsidRDefault="003C03AC" w:rsidP="003C03AC">
            <w:pPr>
              <w:rPr>
                <w:color w:val="262626" w:themeColor="text1" w:themeTint="D9"/>
                <w:sz w:val="20"/>
                <w:szCs w:val="20"/>
                <w:lang w:val="tr-TR"/>
              </w:rPr>
            </w:pPr>
          </w:p>
        </w:tc>
        <w:tc>
          <w:tcPr>
            <w:tcW w:w="3215" w:type="dxa"/>
            <w:gridSpan w:val="12"/>
            <w:shd w:val="clear" w:color="auto" w:fill="auto"/>
          </w:tcPr>
          <w:p w14:paraId="038255B7" w14:textId="614D8608" w:rsidR="003C03AC" w:rsidRPr="00993F76" w:rsidRDefault="003C03AC" w:rsidP="003C03AC">
            <w:pPr>
              <w:spacing w:before="20" w:after="20"/>
              <w:rPr>
                <w:sz w:val="20"/>
                <w:szCs w:val="20"/>
                <w:lang w:val="tr-TR"/>
              </w:rPr>
            </w:pPr>
          </w:p>
        </w:tc>
      </w:tr>
      <w:tr w:rsidR="003C03AC" w:rsidRPr="00993F7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3C03AC" w:rsidRPr="00993F76" w:rsidRDefault="003C03AC" w:rsidP="003C03AC">
            <w:pPr>
              <w:spacing w:before="20" w:after="20"/>
              <w:rPr>
                <w:b/>
                <w:color w:val="1F497D"/>
                <w:sz w:val="20"/>
                <w:szCs w:val="20"/>
                <w:lang w:val="tr-TR"/>
              </w:rPr>
            </w:pPr>
          </w:p>
        </w:tc>
        <w:tc>
          <w:tcPr>
            <w:tcW w:w="1126" w:type="dxa"/>
            <w:gridSpan w:val="2"/>
            <w:shd w:val="clear" w:color="auto" w:fill="auto"/>
          </w:tcPr>
          <w:p w14:paraId="32C2900B" w14:textId="008E3981" w:rsidR="003C03AC" w:rsidRPr="00993F76" w:rsidRDefault="003C03AC" w:rsidP="003C03AC">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759DF198" w:rsidR="003C03AC" w:rsidRPr="00993F76" w:rsidRDefault="003C03AC" w:rsidP="003C03AC">
            <w:pPr>
              <w:spacing w:before="20" w:after="20"/>
              <w:jc w:val="both"/>
              <w:rPr>
                <w:sz w:val="20"/>
                <w:szCs w:val="20"/>
                <w:lang w:val="tr-TR"/>
              </w:rPr>
            </w:pPr>
            <w:r w:rsidRPr="00993F76">
              <w:rPr>
                <w:b/>
                <w:color w:val="1F497D"/>
                <w:sz w:val="20"/>
                <w:szCs w:val="20"/>
                <w:lang w:val="tr-TR"/>
              </w:rPr>
              <w:t>Proje</w:t>
            </w:r>
          </w:p>
        </w:tc>
        <w:tc>
          <w:tcPr>
            <w:tcW w:w="839" w:type="dxa"/>
            <w:gridSpan w:val="2"/>
            <w:shd w:val="clear" w:color="auto" w:fill="auto"/>
          </w:tcPr>
          <w:p w14:paraId="01E01EA3" w14:textId="2CC3659C" w:rsidR="003C03AC" w:rsidRPr="00993F76" w:rsidRDefault="003C03AC" w:rsidP="003C03AC">
            <w:pPr>
              <w:spacing w:before="20" w:after="20"/>
              <w:ind w:left="90"/>
              <w:jc w:val="center"/>
              <w:rPr>
                <w:sz w:val="20"/>
                <w:szCs w:val="20"/>
                <w:lang w:val="tr-TR"/>
              </w:rPr>
            </w:pPr>
          </w:p>
        </w:tc>
        <w:tc>
          <w:tcPr>
            <w:tcW w:w="2176" w:type="dxa"/>
            <w:gridSpan w:val="5"/>
            <w:shd w:val="clear" w:color="auto" w:fill="auto"/>
          </w:tcPr>
          <w:p w14:paraId="0E0415FB" w14:textId="6E75B302" w:rsidR="003C03AC" w:rsidRPr="00993F76" w:rsidRDefault="003C03AC" w:rsidP="003C03AC">
            <w:pPr>
              <w:rPr>
                <w:color w:val="262626" w:themeColor="text1" w:themeTint="D9"/>
                <w:sz w:val="20"/>
                <w:szCs w:val="20"/>
                <w:lang w:val="tr-TR"/>
              </w:rPr>
            </w:pPr>
          </w:p>
        </w:tc>
        <w:tc>
          <w:tcPr>
            <w:tcW w:w="3215" w:type="dxa"/>
            <w:gridSpan w:val="12"/>
            <w:shd w:val="clear" w:color="auto" w:fill="auto"/>
          </w:tcPr>
          <w:p w14:paraId="4DCBEB98" w14:textId="7EED3E23" w:rsidR="003C03AC" w:rsidRPr="00993F76" w:rsidRDefault="003C03AC" w:rsidP="003C03AC">
            <w:pPr>
              <w:jc w:val="center"/>
              <w:rPr>
                <w:sz w:val="20"/>
                <w:szCs w:val="20"/>
                <w:lang w:val="tr-TR"/>
              </w:rPr>
            </w:pPr>
          </w:p>
        </w:tc>
      </w:tr>
      <w:tr w:rsidR="003C03AC" w:rsidRPr="00993F7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3C03AC" w:rsidRPr="00993F76" w:rsidRDefault="003C03AC" w:rsidP="003C03AC">
            <w:pPr>
              <w:spacing w:before="20" w:after="20"/>
              <w:rPr>
                <w:b/>
                <w:color w:val="1F497D"/>
                <w:sz w:val="20"/>
                <w:szCs w:val="20"/>
                <w:lang w:val="tr-TR"/>
              </w:rPr>
            </w:pPr>
          </w:p>
        </w:tc>
        <w:tc>
          <w:tcPr>
            <w:tcW w:w="1126" w:type="dxa"/>
            <w:gridSpan w:val="2"/>
            <w:shd w:val="clear" w:color="auto" w:fill="auto"/>
          </w:tcPr>
          <w:p w14:paraId="7D8B97E8" w14:textId="2BD2509D" w:rsidR="003C03AC" w:rsidRPr="00993F76" w:rsidRDefault="003C03AC" w:rsidP="003C03AC">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065F69F9" w:rsidR="003C03AC" w:rsidRPr="00993F76" w:rsidRDefault="003C03AC" w:rsidP="003C03AC">
            <w:pPr>
              <w:spacing w:before="20" w:after="20"/>
              <w:jc w:val="both"/>
              <w:rPr>
                <w:sz w:val="20"/>
                <w:szCs w:val="20"/>
                <w:lang w:val="tr-TR"/>
              </w:rPr>
            </w:pPr>
            <w:r w:rsidRPr="00993F76">
              <w:rPr>
                <w:b/>
                <w:color w:val="1F497D"/>
                <w:sz w:val="20"/>
                <w:szCs w:val="20"/>
                <w:lang w:val="tr-TR"/>
              </w:rPr>
              <w:t>Rapor</w:t>
            </w:r>
          </w:p>
        </w:tc>
        <w:tc>
          <w:tcPr>
            <w:tcW w:w="839" w:type="dxa"/>
            <w:gridSpan w:val="2"/>
            <w:shd w:val="clear" w:color="auto" w:fill="auto"/>
          </w:tcPr>
          <w:p w14:paraId="5D07E565" w14:textId="6E6B455B" w:rsidR="003C03AC" w:rsidRPr="00993F76" w:rsidRDefault="003C03AC" w:rsidP="003C03AC">
            <w:pPr>
              <w:spacing w:before="20" w:after="20"/>
              <w:ind w:left="90"/>
              <w:jc w:val="center"/>
              <w:rPr>
                <w:sz w:val="20"/>
                <w:szCs w:val="20"/>
                <w:lang w:val="tr-TR"/>
              </w:rPr>
            </w:pPr>
          </w:p>
        </w:tc>
        <w:tc>
          <w:tcPr>
            <w:tcW w:w="2176" w:type="dxa"/>
            <w:gridSpan w:val="5"/>
            <w:shd w:val="clear" w:color="auto" w:fill="auto"/>
          </w:tcPr>
          <w:p w14:paraId="12F84177" w14:textId="34AA733E" w:rsidR="003C03AC" w:rsidRPr="00993F76" w:rsidRDefault="003C03AC" w:rsidP="003C03AC">
            <w:pPr>
              <w:jc w:val="center"/>
              <w:rPr>
                <w:sz w:val="20"/>
                <w:szCs w:val="20"/>
                <w:lang w:val="tr-TR"/>
              </w:rPr>
            </w:pPr>
          </w:p>
        </w:tc>
        <w:tc>
          <w:tcPr>
            <w:tcW w:w="3215" w:type="dxa"/>
            <w:gridSpan w:val="12"/>
            <w:shd w:val="clear" w:color="auto" w:fill="auto"/>
          </w:tcPr>
          <w:p w14:paraId="58F429AD" w14:textId="4301BC88" w:rsidR="003C03AC" w:rsidRPr="00993F76" w:rsidRDefault="003C03AC" w:rsidP="003C03AC">
            <w:pPr>
              <w:jc w:val="center"/>
              <w:rPr>
                <w:sz w:val="20"/>
                <w:szCs w:val="20"/>
                <w:lang w:val="tr-TR"/>
              </w:rPr>
            </w:pPr>
          </w:p>
        </w:tc>
      </w:tr>
      <w:tr w:rsidR="003C03AC" w:rsidRPr="00993F7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3C03AC" w:rsidRPr="00993F76" w:rsidRDefault="003C03AC" w:rsidP="003C03AC">
            <w:pPr>
              <w:spacing w:before="20" w:after="20"/>
              <w:rPr>
                <w:b/>
                <w:color w:val="1F497D"/>
                <w:sz w:val="20"/>
                <w:szCs w:val="20"/>
                <w:lang w:val="tr-TR"/>
              </w:rPr>
            </w:pPr>
          </w:p>
        </w:tc>
        <w:tc>
          <w:tcPr>
            <w:tcW w:w="1126" w:type="dxa"/>
            <w:gridSpan w:val="2"/>
            <w:shd w:val="clear" w:color="auto" w:fill="auto"/>
          </w:tcPr>
          <w:p w14:paraId="0F62FAE3" w14:textId="3AB95457" w:rsidR="003C03AC" w:rsidRPr="00993F76" w:rsidRDefault="003C03AC" w:rsidP="003C03AC">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309E119C" w:rsidR="003C03AC" w:rsidRPr="00993F76" w:rsidRDefault="003C03AC" w:rsidP="003C03AC">
            <w:pPr>
              <w:spacing w:before="20" w:after="20"/>
              <w:jc w:val="both"/>
              <w:rPr>
                <w:sz w:val="20"/>
                <w:szCs w:val="20"/>
                <w:lang w:val="tr-TR"/>
              </w:rPr>
            </w:pPr>
            <w:r w:rsidRPr="00993F76">
              <w:rPr>
                <w:b/>
                <w:color w:val="1F497D"/>
                <w:sz w:val="20"/>
                <w:szCs w:val="20"/>
                <w:lang w:val="tr-TR"/>
              </w:rPr>
              <w:t>Sunum</w:t>
            </w:r>
          </w:p>
        </w:tc>
        <w:tc>
          <w:tcPr>
            <w:tcW w:w="839" w:type="dxa"/>
            <w:gridSpan w:val="2"/>
            <w:shd w:val="clear" w:color="auto" w:fill="auto"/>
          </w:tcPr>
          <w:p w14:paraId="1648837C" w14:textId="68476E8D" w:rsidR="003C03AC" w:rsidRPr="00993F76" w:rsidRDefault="001A4DD9" w:rsidP="003C03AC">
            <w:pPr>
              <w:spacing w:before="20" w:after="20"/>
              <w:ind w:left="90"/>
              <w:jc w:val="center"/>
              <w:rPr>
                <w:sz w:val="20"/>
                <w:szCs w:val="20"/>
                <w:lang w:val="tr-TR"/>
              </w:rPr>
            </w:pPr>
            <w:r>
              <w:rPr>
                <w:sz w:val="20"/>
                <w:szCs w:val="20"/>
                <w:lang w:val="tr-TR"/>
              </w:rPr>
              <w:t>40</w:t>
            </w:r>
          </w:p>
        </w:tc>
        <w:tc>
          <w:tcPr>
            <w:tcW w:w="2176" w:type="dxa"/>
            <w:gridSpan w:val="5"/>
            <w:shd w:val="clear" w:color="auto" w:fill="auto"/>
          </w:tcPr>
          <w:p w14:paraId="76E8F8FF" w14:textId="3522CF88" w:rsidR="003C03AC" w:rsidRPr="00993F76" w:rsidRDefault="003C03AC" w:rsidP="003C03AC">
            <w:pPr>
              <w:rPr>
                <w:sz w:val="20"/>
                <w:szCs w:val="20"/>
                <w:lang w:val="tr-TR"/>
              </w:rPr>
            </w:pPr>
          </w:p>
        </w:tc>
        <w:tc>
          <w:tcPr>
            <w:tcW w:w="3215" w:type="dxa"/>
            <w:gridSpan w:val="12"/>
            <w:shd w:val="clear" w:color="auto" w:fill="auto"/>
          </w:tcPr>
          <w:p w14:paraId="62A53D61" w14:textId="0A13D018" w:rsidR="003C03AC" w:rsidRPr="00993F76" w:rsidRDefault="003C03AC" w:rsidP="003C03AC">
            <w:pPr>
              <w:jc w:val="center"/>
              <w:rPr>
                <w:sz w:val="20"/>
                <w:szCs w:val="20"/>
                <w:lang w:val="tr-TR"/>
              </w:rPr>
            </w:pPr>
          </w:p>
        </w:tc>
      </w:tr>
      <w:tr w:rsidR="003C03AC" w:rsidRPr="00993F7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3C03AC" w:rsidRPr="00993F76" w:rsidRDefault="003C03AC" w:rsidP="003C03AC">
            <w:pPr>
              <w:spacing w:before="20" w:after="20"/>
              <w:rPr>
                <w:b/>
                <w:color w:val="1F497D"/>
                <w:sz w:val="20"/>
                <w:szCs w:val="20"/>
                <w:lang w:val="tr-TR"/>
              </w:rPr>
            </w:pPr>
          </w:p>
        </w:tc>
        <w:tc>
          <w:tcPr>
            <w:tcW w:w="1126" w:type="dxa"/>
            <w:gridSpan w:val="2"/>
            <w:shd w:val="clear" w:color="auto" w:fill="auto"/>
          </w:tcPr>
          <w:p w14:paraId="544C927C" w14:textId="661A4DF2" w:rsidR="003C03AC" w:rsidRPr="00993F76" w:rsidRDefault="003C03AC" w:rsidP="003C03AC">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64F5851D" w:rsidR="003C03AC" w:rsidRPr="00993F76" w:rsidRDefault="003C03AC" w:rsidP="003C03AC">
            <w:pPr>
              <w:spacing w:before="20" w:after="20"/>
              <w:rPr>
                <w:b/>
                <w:color w:val="1F497D"/>
                <w:sz w:val="20"/>
                <w:szCs w:val="20"/>
                <w:lang w:val="tr-TR"/>
              </w:rPr>
            </w:pPr>
            <w:r w:rsidRPr="00993F76">
              <w:rPr>
                <w:b/>
                <w:color w:val="1F497D"/>
                <w:sz w:val="20"/>
                <w:szCs w:val="20"/>
                <w:lang w:val="tr-TR"/>
              </w:rPr>
              <w:t>Yoklama/Derse Katılım</w:t>
            </w:r>
          </w:p>
        </w:tc>
        <w:tc>
          <w:tcPr>
            <w:tcW w:w="839" w:type="dxa"/>
            <w:gridSpan w:val="2"/>
            <w:shd w:val="clear" w:color="auto" w:fill="auto"/>
          </w:tcPr>
          <w:p w14:paraId="482C533D" w14:textId="17C8E26A" w:rsidR="003C03AC" w:rsidRPr="00993F76" w:rsidRDefault="003C03AC" w:rsidP="003C03AC">
            <w:pPr>
              <w:spacing w:before="20" w:after="20"/>
              <w:jc w:val="center"/>
              <w:rPr>
                <w:sz w:val="20"/>
                <w:szCs w:val="20"/>
                <w:lang w:val="tr-TR"/>
              </w:rPr>
            </w:pPr>
          </w:p>
        </w:tc>
        <w:tc>
          <w:tcPr>
            <w:tcW w:w="2176" w:type="dxa"/>
            <w:gridSpan w:val="5"/>
            <w:shd w:val="clear" w:color="auto" w:fill="auto"/>
          </w:tcPr>
          <w:p w14:paraId="6782175C" w14:textId="4196729C" w:rsidR="003C03AC" w:rsidRPr="00993F76" w:rsidRDefault="003C03AC" w:rsidP="003C03AC">
            <w:pPr>
              <w:jc w:val="center"/>
              <w:rPr>
                <w:sz w:val="20"/>
                <w:szCs w:val="20"/>
                <w:lang w:val="tr-TR"/>
              </w:rPr>
            </w:pPr>
          </w:p>
        </w:tc>
        <w:tc>
          <w:tcPr>
            <w:tcW w:w="3215" w:type="dxa"/>
            <w:gridSpan w:val="12"/>
            <w:shd w:val="clear" w:color="auto" w:fill="auto"/>
          </w:tcPr>
          <w:p w14:paraId="04C71A37" w14:textId="138071B2" w:rsidR="003C03AC" w:rsidRPr="00993F76" w:rsidRDefault="003C03AC" w:rsidP="003C03AC">
            <w:pPr>
              <w:jc w:val="center"/>
              <w:rPr>
                <w:sz w:val="20"/>
                <w:szCs w:val="20"/>
                <w:lang w:val="tr-TR"/>
              </w:rPr>
            </w:pPr>
          </w:p>
        </w:tc>
      </w:tr>
      <w:tr w:rsidR="003C03AC" w:rsidRPr="00993F7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3C03AC" w:rsidRPr="00993F76" w:rsidRDefault="003C03AC" w:rsidP="003C03AC">
            <w:pPr>
              <w:spacing w:before="20" w:after="20"/>
              <w:rPr>
                <w:b/>
                <w:color w:val="1F497D"/>
                <w:sz w:val="20"/>
                <w:szCs w:val="20"/>
                <w:lang w:val="tr-TR"/>
              </w:rPr>
            </w:pPr>
          </w:p>
        </w:tc>
        <w:tc>
          <w:tcPr>
            <w:tcW w:w="1126" w:type="dxa"/>
            <w:gridSpan w:val="2"/>
            <w:shd w:val="clear" w:color="auto" w:fill="auto"/>
          </w:tcPr>
          <w:p w14:paraId="681E668A" w14:textId="51FF170E" w:rsidR="003C03AC" w:rsidRPr="00993F76" w:rsidRDefault="003C03AC" w:rsidP="003C03AC">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44A7FE6A" w:rsidR="003C03AC" w:rsidRPr="00993F76" w:rsidRDefault="003C03AC" w:rsidP="003C03AC">
            <w:pPr>
              <w:spacing w:before="20" w:after="20"/>
              <w:rPr>
                <w:b/>
                <w:color w:val="1F497D"/>
                <w:sz w:val="20"/>
                <w:szCs w:val="20"/>
                <w:lang w:val="tr-TR"/>
              </w:rPr>
            </w:pPr>
            <w:r w:rsidRPr="00993F76">
              <w:rPr>
                <w:b/>
                <w:color w:val="1F497D"/>
                <w:sz w:val="20"/>
                <w:szCs w:val="20"/>
                <w:lang w:val="tr-TR"/>
              </w:rPr>
              <w:t>Final Sınavı</w:t>
            </w:r>
          </w:p>
        </w:tc>
        <w:tc>
          <w:tcPr>
            <w:tcW w:w="839" w:type="dxa"/>
            <w:gridSpan w:val="2"/>
            <w:shd w:val="clear" w:color="auto" w:fill="auto"/>
          </w:tcPr>
          <w:p w14:paraId="23E3467A" w14:textId="17690A3E" w:rsidR="003C03AC" w:rsidRPr="00993F76" w:rsidRDefault="001A4DD9" w:rsidP="003C03AC">
            <w:pPr>
              <w:jc w:val="center"/>
              <w:rPr>
                <w:sz w:val="18"/>
                <w:szCs w:val="18"/>
                <w:lang w:val="tr-TR"/>
              </w:rPr>
            </w:pPr>
            <w:r>
              <w:rPr>
                <w:sz w:val="18"/>
                <w:szCs w:val="18"/>
                <w:lang w:val="tr-TR"/>
              </w:rPr>
              <w:t>30</w:t>
            </w:r>
          </w:p>
        </w:tc>
        <w:tc>
          <w:tcPr>
            <w:tcW w:w="2176" w:type="dxa"/>
            <w:gridSpan w:val="5"/>
            <w:shd w:val="clear" w:color="auto" w:fill="auto"/>
          </w:tcPr>
          <w:p w14:paraId="61138A17" w14:textId="77740428" w:rsidR="003C03AC" w:rsidRPr="00993F76" w:rsidRDefault="003C03AC" w:rsidP="003C03AC">
            <w:pPr>
              <w:jc w:val="center"/>
              <w:rPr>
                <w:sz w:val="18"/>
                <w:szCs w:val="18"/>
                <w:lang w:val="tr-TR"/>
              </w:rPr>
            </w:pPr>
          </w:p>
        </w:tc>
        <w:tc>
          <w:tcPr>
            <w:tcW w:w="3215" w:type="dxa"/>
            <w:gridSpan w:val="12"/>
            <w:shd w:val="clear" w:color="auto" w:fill="auto"/>
          </w:tcPr>
          <w:p w14:paraId="45A5710B" w14:textId="43B7A64F" w:rsidR="003C03AC" w:rsidRPr="00993F76" w:rsidRDefault="003C03AC" w:rsidP="003C03AC">
            <w:pPr>
              <w:jc w:val="center"/>
              <w:rPr>
                <w:sz w:val="18"/>
                <w:szCs w:val="18"/>
                <w:lang w:val="tr-TR"/>
              </w:rPr>
            </w:pPr>
          </w:p>
        </w:tc>
      </w:tr>
      <w:tr w:rsidR="003C03AC" w:rsidRPr="00993F7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3C03AC" w:rsidRPr="00993F76" w:rsidRDefault="003C03AC" w:rsidP="003C03AC">
            <w:pPr>
              <w:spacing w:before="20" w:after="20"/>
              <w:rPr>
                <w:b/>
                <w:color w:val="1F497D"/>
                <w:sz w:val="20"/>
                <w:szCs w:val="20"/>
                <w:lang w:val="tr-TR"/>
              </w:rPr>
            </w:pPr>
          </w:p>
        </w:tc>
        <w:tc>
          <w:tcPr>
            <w:tcW w:w="1126" w:type="dxa"/>
            <w:gridSpan w:val="2"/>
            <w:shd w:val="clear" w:color="auto" w:fill="auto"/>
          </w:tcPr>
          <w:p w14:paraId="19095A5C" w14:textId="08916EF6" w:rsidR="003C03AC" w:rsidRPr="00993F76" w:rsidRDefault="003C03AC" w:rsidP="003C03AC">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25FC233E" w:rsidR="003C03AC" w:rsidRPr="00993F76" w:rsidRDefault="003C03AC" w:rsidP="003C03AC">
            <w:pPr>
              <w:spacing w:before="20" w:after="20"/>
              <w:rPr>
                <w:b/>
                <w:color w:val="1F497D"/>
                <w:sz w:val="20"/>
                <w:szCs w:val="20"/>
                <w:lang w:val="tr-TR"/>
              </w:rPr>
            </w:pPr>
            <w:r w:rsidRPr="00993F76">
              <w:rPr>
                <w:b/>
                <w:color w:val="1F497D"/>
                <w:sz w:val="20"/>
                <w:szCs w:val="20"/>
                <w:lang w:val="tr-TR"/>
              </w:rPr>
              <w:t>Diğer</w:t>
            </w:r>
          </w:p>
        </w:tc>
        <w:tc>
          <w:tcPr>
            <w:tcW w:w="839" w:type="dxa"/>
            <w:gridSpan w:val="2"/>
            <w:shd w:val="clear" w:color="auto" w:fill="auto"/>
          </w:tcPr>
          <w:p w14:paraId="19E009A2" w14:textId="10A2A86B" w:rsidR="003C03AC" w:rsidRPr="00993F76" w:rsidRDefault="003C03AC" w:rsidP="003C03AC">
            <w:pPr>
              <w:jc w:val="center"/>
              <w:rPr>
                <w:sz w:val="18"/>
                <w:szCs w:val="18"/>
                <w:lang w:val="tr-TR"/>
              </w:rPr>
            </w:pPr>
          </w:p>
        </w:tc>
        <w:tc>
          <w:tcPr>
            <w:tcW w:w="2176" w:type="dxa"/>
            <w:gridSpan w:val="5"/>
            <w:shd w:val="clear" w:color="auto" w:fill="auto"/>
          </w:tcPr>
          <w:p w14:paraId="42DE4133" w14:textId="77777777" w:rsidR="003C03AC" w:rsidRPr="00993F76" w:rsidRDefault="003C03AC" w:rsidP="003C03AC">
            <w:pPr>
              <w:jc w:val="both"/>
              <w:rPr>
                <w:sz w:val="18"/>
                <w:szCs w:val="18"/>
                <w:lang w:val="tr-TR"/>
              </w:rPr>
            </w:pPr>
          </w:p>
        </w:tc>
        <w:tc>
          <w:tcPr>
            <w:tcW w:w="3215" w:type="dxa"/>
            <w:gridSpan w:val="12"/>
            <w:shd w:val="clear" w:color="auto" w:fill="auto"/>
          </w:tcPr>
          <w:p w14:paraId="637827F4" w14:textId="77777777" w:rsidR="003C03AC" w:rsidRPr="00993F76" w:rsidRDefault="003C03AC" w:rsidP="003C03AC">
            <w:pPr>
              <w:jc w:val="both"/>
              <w:rPr>
                <w:sz w:val="18"/>
                <w:szCs w:val="18"/>
                <w:lang w:val="tr-TR"/>
              </w:rPr>
            </w:pPr>
          </w:p>
        </w:tc>
      </w:tr>
      <w:tr w:rsidR="003C03AC" w:rsidRPr="00993F7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3C03AC" w:rsidRPr="00993F76" w:rsidRDefault="003C03AC" w:rsidP="003C03AC">
            <w:pPr>
              <w:spacing w:before="20" w:after="20"/>
              <w:rPr>
                <w:b/>
                <w:color w:val="1F497D"/>
                <w:sz w:val="20"/>
                <w:szCs w:val="20"/>
                <w:lang w:val="tr-TR"/>
              </w:rPr>
            </w:pPr>
          </w:p>
        </w:tc>
        <w:tc>
          <w:tcPr>
            <w:tcW w:w="2653" w:type="dxa"/>
            <w:gridSpan w:val="8"/>
            <w:shd w:val="clear" w:color="auto" w:fill="auto"/>
          </w:tcPr>
          <w:p w14:paraId="3D75D680" w14:textId="3EC3BA42" w:rsidR="003C03AC" w:rsidRPr="00993F76" w:rsidRDefault="003C03AC" w:rsidP="003C03AC">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3C03AC" w:rsidRPr="00993F76" w:rsidRDefault="003C03AC" w:rsidP="003C03AC">
            <w:pPr>
              <w:spacing w:before="20" w:after="20"/>
              <w:rPr>
                <w:b/>
                <w:sz w:val="20"/>
                <w:szCs w:val="20"/>
                <w:lang w:val="tr-TR"/>
              </w:rPr>
            </w:pPr>
            <w:r w:rsidRPr="00993F76">
              <w:rPr>
                <w:b/>
                <w:color w:val="1F497D"/>
                <w:sz w:val="20"/>
                <w:szCs w:val="20"/>
                <w:lang w:val="tr-TR"/>
              </w:rPr>
              <w:t>100%</w:t>
            </w:r>
          </w:p>
        </w:tc>
      </w:tr>
      <w:tr w:rsidR="001A4DD9" w:rsidRPr="00993F7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1A4DD9" w:rsidRPr="00993F76" w:rsidRDefault="001A4DD9" w:rsidP="001A4DD9">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0962FCA1" w:rsidR="001A4DD9" w:rsidRPr="00993F76" w:rsidRDefault="001A4DD9" w:rsidP="001A4DD9">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1A4DD9" w:rsidRPr="00993F7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1A4DD9" w:rsidRPr="00993F76" w:rsidRDefault="001A4DD9" w:rsidP="001A4DD9">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35826A4E" w:rsidR="001A4DD9" w:rsidRPr="00993F76" w:rsidRDefault="001A4DD9" w:rsidP="001A4DD9">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1A4DD9" w:rsidRPr="00993F7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1A4DD9" w:rsidRPr="00993F76" w:rsidRDefault="001A4DD9" w:rsidP="001A4DD9">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1A4DD9" w:rsidRPr="00993F76" w:rsidRDefault="001A4DD9" w:rsidP="001A4DD9">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1A4DD9" w:rsidRPr="00993F76" w:rsidRDefault="001A4DD9" w:rsidP="001A4DD9">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1A4DD9" w:rsidRPr="00993F76" w:rsidRDefault="001A4DD9" w:rsidP="001A4DD9">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1A4DD9" w:rsidRPr="00993F76" w:rsidRDefault="001A4DD9" w:rsidP="001A4DD9">
            <w:pPr>
              <w:spacing w:before="20" w:after="20"/>
              <w:rPr>
                <w:b/>
                <w:color w:val="1F497D"/>
                <w:sz w:val="20"/>
                <w:szCs w:val="20"/>
                <w:lang w:val="tr-TR"/>
              </w:rPr>
            </w:pPr>
            <w:r w:rsidRPr="00993F76">
              <w:rPr>
                <w:b/>
                <w:color w:val="1F497D"/>
                <w:sz w:val="20"/>
                <w:szCs w:val="20"/>
                <w:lang w:val="tr-TR"/>
              </w:rPr>
              <w:t>Saat</w:t>
            </w:r>
          </w:p>
        </w:tc>
      </w:tr>
      <w:tr w:rsidR="001A4DD9" w:rsidRPr="00993F7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1A4DD9" w:rsidRPr="00993F76" w:rsidRDefault="001A4DD9" w:rsidP="001A4DD9">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1A4DD9" w:rsidRPr="00993F76" w:rsidRDefault="001A4DD9" w:rsidP="001A4DD9">
            <w:pPr>
              <w:rPr>
                <w:sz w:val="20"/>
                <w:szCs w:val="20"/>
                <w:lang w:val="tr-TR"/>
              </w:rPr>
            </w:pPr>
            <w:r w:rsidRPr="00993F76">
              <w:rPr>
                <w:b/>
                <w:color w:val="1F497D"/>
                <w:sz w:val="20"/>
                <w:szCs w:val="20"/>
                <w:lang w:val="tr-TR"/>
              </w:rPr>
              <w:t>Öğretim elemanı tarafından uygulanan süre</w:t>
            </w:r>
          </w:p>
        </w:tc>
      </w:tr>
      <w:tr w:rsidR="001A4DD9" w:rsidRPr="00993F7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1A4DD9" w:rsidRPr="00993F76" w:rsidRDefault="001A4DD9" w:rsidP="001A4DD9">
            <w:pPr>
              <w:spacing w:before="20" w:after="20"/>
              <w:rPr>
                <w:b/>
                <w:color w:val="1F497D"/>
                <w:sz w:val="20"/>
                <w:szCs w:val="20"/>
                <w:lang w:val="tr-TR"/>
              </w:rPr>
            </w:pPr>
          </w:p>
        </w:tc>
        <w:tc>
          <w:tcPr>
            <w:tcW w:w="1126" w:type="dxa"/>
            <w:gridSpan w:val="2"/>
            <w:shd w:val="clear" w:color="auto" w:fill="auto"/>
          </w:tcPr>
          <w:p w14:paraId="1FDC46EB" w14:textId="31B510E7" w:rsidR="001A4DD9" w:rsidRPr="00993F76" w:rsidRDefault="001A4DD9" w:rsidP="001A4DD9">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1A4DD9" w:rsidRPr="00993F76" w:rsidRDefault="001A4DD9" w:rsidP="001A4DD9">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1A4DD9" w:rsidRPr="00993F76" w:rsidRDefault="001A4DD9" w:rsidP="001A4DD9">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9D6A48F" w:rsidR="001A4DD9" w:rsidRPr="00993F76" w:rsidRDefault="001A4DD9" w:rsidP="001A4DD9">
            <w:pPr>
              <w:spacing w:line="276" w:lineRule="auto"/>
              <w:rPr>
                <w:color w:val="000000"/>
                <w:sz w:val="20"/>
                <w:szCs w:val="20"/>
                <w:lang w:val="tr-TR"/>
              </w:rPr>
            </w:pPr>
            <w:r w:rsidRPr="00993F76">
              <w:rPr>
                <w:color w:val="262626"/>
                <w:sz w:val="20"/>
                <w:szCs w:val="20"/>
                <w:lang w:val="tr-TR"/>
              </w:rPr>
              <w:t>42</w:t>
            </w:r>
          </w:p>
        </w:tc>
      </w:tr>
      <w:tr w:rsidR="001A4DD9" w:rsidRPr="00993F7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1A4DD9" w:rsidRPr="00993F76" w:rsidRDefault="001A4DD9" w:rsidP="001A4DD9">
            <w:pPr>
              <w:spacing w:before="20" w:after="20"/>
              <w:rPr>
                <w:b/>
                <w:color w:val="1F497D"/>
                <w:sz w:val="20"/>
                <w:szCs w:val="20"/>
                <w:lang w:val="tr-TR"/>
              </w:rPr>
            </w:pPr>
          </w:p>
        </w:tc>
        <w:tc>
          <w:tcPr>
            <w:tcW w:w="1126" w:type="dxa"/>
            <w:gridSpan w:val="2"/>
            <w:shd w:val="clear" w:color="auto" w:fill="auto"/>
          </w:tcPr>
          <w:p w14:paraId="691C7985" w14:textId="59F483DB" w:rsidR="001A4DD9" w:rsidRPr="00993F76" w:rsidRDefault="001A4DD9" w:rsidP="001A4DD9">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1A4DD9" w:rsidRPr="00993F76" w:rsidRDefault="001A4DD9" w:rsidP="001A4DD9">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1A4DD9" w:rsidRPr="00993F76" w:rsidRDefault="001A4DD9" w:rsidP="001A4DD9">
            <w:pPr>
              <w:spacing w:before="20" w:after="20"/>
              <w:rPr>
                <w:color w:val="1F497D"/>
                <w:sz w:val="20"/>
                <w:szCs w:val="20"/>
                <w:lang w:val="tr-TR"/>
              </w:rPr>
            </w:pPr>
          </w:p>
        </w:tc>
        <w:tc>
          <w:tcPr>
            <w:tcW w:w="1592" w:type="dxa"/>
            <w:gridSpan w:val="5"/>
            <w:shd w:val="clear" w:color="auto" w:fill="auto"/>
          </w:tcPr>
          <w:p w14:paraId="39F4CFEE" w14:textId="0E9BCEDE" w:rsidR="001A4DD9" w:rsidRPr="00993F76" w:rsidRDefault="001A4DD9" w:rsidP="001A4DD9">
            <w:pPr>
              <w:jc w:val="center"/>
              <w:rPr>
                <w:sz w:val="18"/>
                <w:szCs w:val="18"/>
                <w:lang w:val="tr-TR"/>
              </w:rPr>
            </w:pPr>
          </w:p>
        </w:tc>
      </w:tr>
      <w:tr w:rsidR="001A4DD9" w:rsidRPr="00993F7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1A4DD9" w:rsidRPr="00993F76" w:rsidRDefault="001A4DD9" w:rsidP="001A4DD9">
            <w:pPr>
              <w:spacing w:before="20" w:after="20"/>
              <w:rPr>
                <w:b/>
                <w:color w:val="1F497D"/>
                <w:sz w:val="20"/>
                <w:szCs w:val="20"/>
                <w:lang w:val="tr-TR"/>
              </w:rPr>
            </w:pPr>
          </w:p>
        </w:tc>
        <w:tc>
          <w:tcPr>
            <w:tcW w:w="1126" w:type="dxa"/>
            <w:gridSpan w:val="2"/>
            <w:shd w:val="clear" w:color="auto" w:fill="auto"/>
          </w:tcPr>
          <w:p w14:paraId="6A87B01A" w14:textId="5C1D386C" w:rsidR="001A4DD9" w:rsidRPr="00993F76" w:rsidRDefault="001A4DD9" w:rsidP="001A4DD9">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1A4DD9" w:rsidRPr="00993F76" w:rsidRDefault="001A4DD9" w:rsidP="001A4DD9">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1A4DD9" w:rsidRPr="00993F76" w:rsidRDefault="001A4DD9" w:rsidP="001A4DD9">
            <w:pPr>
              <w:spacing w:before="20" w:after="20"/>
              <w:rPr>
                <w:sz w:val="20"/>
                <w:szCs w:val="20"/>
                <w:lang w:val="tr-TR"/>
              </w:rPr>
            </w:pPr>
          </w:p>
        </w:tc>
        <w:tc>
          <w:tcPr>
            <w:tcW w:w="1592" w:type="dxa"/>
            <w:gridSpan w:val="5"/>
            <w:shd w:val="clear" w:color="auto" w:fill="auto"/>
          </w:tcPr>
          <w:p w14:paraId="3AD2283D" w14:textId="007DC21A" w:rsidR="001A4DD9" w:rsidRPr="00993F76" w:rsidRDefault="001A4DD9" w:rsidP="001A4DD9">
            <w:pPr>
              <w:jc w:val="center"/>
              <w:rPr>
                <w:sz w:val="18"/>
                <w:szCs w:val="18"/>
                <w:lang w:val="tr-TR"/>
              </w:rPr>
            </w:pPr>
          </w:p>
        </w:tc>
      </w:tr>
      <w:tr w:rsidR="001A4DD9" w:rsidRPr="00993F7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1A4DD9" w:rsidRPr="00993F76" w:rsidRDefault="001A4DD9" w:rsidP="001A4DD9">
            <w:pPr>
              <w:spacing w:before="20" w:after="20"/>
              <w:rPr>
                <w:b/>
                <w:color w:val="1F497D"/>
                <w:sz w:val="20"/>
                <w:szCs w:val="20"/>
                <w:lang w:val="tr-TR"/>
              </w:rPr>
            </w:pPr>
          </w:p>
        </w:tc>
        <w:tc>
          <w:tcPr>
            <w:tcW w:w="1126" w:type="dxa"/>
            <w:gridSpan w:val="2"/>
            <w:shd w:val="clear" w:color="auto" w:fill="auto"/>
          </w:tcPr>
          <w:p w14:paraId="21CEA36D" w14:textId="77F72A63" w:rsidR="001A4DD9" w:rsidRPr="00993F76" w:rsidRDefault="001A4DD9" w:rsidP="001A4DD9">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1A4DD9" w:rsidRPr="00993F76" w:rsidRDefault="001A4DD9" w:rsidP="001A4DD9">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1A4DD9" w:rsidRPr="00993F76" w:rsidRDefault="001A4DD9" w:rsidP="001A4DD9">
            <w:pPr>
              <w:spacing w:before="20" w:after="20"/>
              <w:rPr>
                <w:sz w:val="18"/>
                <w:szCs w:val="18"/>
                <w:lang w:val="tr-TR"/>
              </w:rPr>
            </w:pPr>
          </w:p>
        </w:tc>
        <w:tc>
          <w:tcPr>
            <w:tcW w:w="1592" w:type="dxa"/>
            <w:gridSpan w:val="5"/>
            <w:shd w:val="clear" w:color="auto" w:fill="auto"/>
          </w:tcPr>
          <w:p w14:paraId="4B68287F" w14:textId="3D5DF387" w:rsidR="001A4DD9" w:rsidRPr="00993F76" w:rsidRDefault="001A4DD9" w:rsidP="001A4DD9">
            <w:pPr>
              <w:jc w:val="center"/>
              <w:rPr>
                <w:sz w:val="18"/>
                <w:szCs w:val="18"/>
                <w:lang w:val="tr-TR"/>
              </w:rPr>
            </w:pPr>
          </w:p>
        </w:tc>
      </w:tr>
      <w:tr w:rsidR="001A4DD9" w:rsidRPr="00993F7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1A4DD9" w:rsidRPr="00993F76" w:rsidRDefault="001A4DD9" w:rsidP="001A4DD9">
            <w:pPr>
              <w:spacing w:before="20" w:after="20"/>
              <w:rPr>
                <w:b/>
                <w:color w:val="1F497D"/>
                <w:sz w:val="20"/>
                <w:szCs w:val="20"/>
                <w:lang w:val="tr-TR"/>
              </w:rPr>
            </w:pPr>
          </w:p>
        </w:tc>
        <w:tc>
          <w:tcPr>
            <w:tcW w:w="1126" w:type="dxa"/>
            <w:gridSpan w:val="2"/>
            <w:shd w:val="clear" w:color="auto" w:fill="auto"/>
          </w:tcPr>
          <w:p w14:paraId="2E75DD73" w14:textId="23EDB48F" w:rsidR="001A4DD9" w:rsidRPr="00993F76" w:rsidRDefault="001A4DD9" w:rsidP="001A4DD9">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1A4DD9" w:rsidRPr="00993F76" w:rsidRDefault="001A4DD9" w:rsidP="001A4DD9">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1A4DD9" w:rsidRPr="00993F76" w:rsidRDefault="001A4DD9" w:rsidP="001A4DD9">
            <w:pPr>
              <w:spacing w:before="20" w:after="20"/>
              <w:rPr>
                <w:sz w:val="18"/>
                <w:szCs w:val="18"/>
                <w:lang w:val="tr-TR"/>
              </w:rPr>
            </w:pPr>
          </w:p>
        </w:tc>
        <w:tc>
          <w:tcPr>
            <w:tcW w:w="1592" w:type="dxa"/>
            <w:gridSpan w:val="5"/>
            <w:shd w:val="clear" w:color="auto" w:fill="auto"/>
          </w:tcPr>
          <w:p w14:paraId="4A44F0AB" w14:textId="7270F13B" w:rsidR="001A4DD9" w:rsidRPr="00993F76" w:rsidRDefault="001A4DD9" w:rsidP="001A4DD9">
            <w:pPr>
              <w:jc w:val="center"/>
              <w:rPr>
                <w:sz w:val="18"/>
                <w:szCs w:val="18"/>
                <w:lang w:val="tr-TR"/>
              </w:rPr>
            </w:pPr>
          </w:p>
        </w:tc>
      </w:tr>
      <w:tr w:rsidR="001A4DD9" w:rsidRPr="00993F7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1A4DD9" w:rsidRPr="00993F76" w:rsidRDefault="001A4DD9" w:rsidP="001A4DD9">
            <w:pPr>
              <w:spacing w:before="20" w:after="20"/>
              <w:rPr>
                <w:b/>
                <w:color w:val="1F497D"/>
                <w:sz w:val="20"/>
                <w:szCs w:val="20"/>
                <w:lang w:val="tr-TR"/>
              </w:rPr>
            </w:pPr>
          </w:p>
        </w:tc>
        <w:tc>
          <w:tcPr>
            <w:tcW w:w="1126" w:type="dxa"/>
            <w:gridSpan w:val="2"/>
            <w:shd w:val="clear" w:color="auto" w:fill="auto"/>
          </w:tcPr>
          <w:p w14:paraId="028FA1B6" w14:textId="1435D137" w:rsidR="001A4DD9" w:rsidRPr="00993F76" w:rsidRDefault="001A4DD9" w:rsidP="001A4DD9">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1A4DD9" w:rsidRPr="00993F76" w:rsidRDefault="001A4DD9" w:rsidP="001A4DD9">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1A4DD9" w:rsidRPr="00993F76" w:rsidRDefault="001A4DD9" w:rsidP="001A4DD9">
            <w:pPr>
              <w:spacing w:before="20" w:after="20"/>
              <w:rPr>
                <w:sz w:val="18"/>
                <w:szCs w:val="18"/>
                <w:lang w:val="tr-TR"/>
              </w:rPr>
            </w:pPr>
          </w:p>
        </w:tc>
        <w:tc>
          <w:tcPr>
            <w:tcW w:w="1592" w:type="dxa"/>
            <w:gridSpan w:val="5"/>
            <w:shd w:val="clear" w:color="auto" w:fill="auto"/>
          </w:tcPr>
          <w:p w14:paraId="306B257F" w14:textId="01C2E548" w:rsidR="001A4DD9" w:rsidRPr="00993F76" w:rsidRDefault="001A4DD9" w:rsidP="001A4DD9">
            <w:pPr>
              <w:jc w:val="center"/>
              <w:rPr>
                <w:sz w:val="18"/>
                <w:szCs w:val="18"/>
                <w:lang w:val="tr-TR"/>
              </w:rPr>
            </w:pPr>
          </w:p>
        </w:tc>
      </w:tr>
      <w:tr w:rsidR="001A4DD9" w:rsidRPr="00993F7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1A4DD9" w:rsidRPr="00993F76" w:rsidRDefault="001A4DD9" w:rsidP="001A4DD9">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1A4DD9" w:rsidRPr="00993F76" w:rsidRDefault="001A4DD9" w:rsidP="001A4DD9">
            <w:pPr>
              <w:jc w:val="center"/>
              <w:rPr>
                <w:b/>
                <w:i/>
                <w:color w:val="1F497D"/>
                <w:sz w:val="20"/>
                <w:szCs w:val="20"/>
                <w:lang w:val="tr-TR"/>
              </w:rPr>
            </w:pPr>
            <w:r w:rsidRPr="00993F76">
              <w:rPr>
                <w:b/>
                <w:color w:val="1F497D"/>
                <w:sz w:val="20"/>
                <w:szCs w:val="20"/>
                <w:lang w:val="tr-TR"/>
              </w:rPr>
              <w:t>Öğrencinin ayırması beklenen tahmini süre</w:t>
            </w:r>
          </w:p>
        </w:tc>
      </w:tr>
      <w:tr w:rsidR="001A4DD9" w:rsidRPr="00993F7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1A4DD9" w:rsidRPr="00993F76" w:rsidRDefault="001A4DD9" w:rsidP="001A4DD9">
            <w:pPr>
              <w:spacing w:before="20" w:after="20"/>
              <w:rPr>
                <w:b/>
                <w:color w:val="1F497D"/>
                <w:sz w:val="20"/>
                <w:szCs w:val="20"/>
                <w:lang w:val="tr-TR"/>
              </w:rPr>
            </w:pPr>
          </w:p>
        </w:tc>
        <w:tc>
          <w:tcPr>
            <w:tcW w:w="1126" w:type="dxa"/>
            <w:gridSpan w:val="2"/>
            <w:shd w:val="clear" w:color="auto" w:fill="auto"/>
          </w:tcPr>
          <w:p w14:paraId="16ABC252" w14:textId="6BA49F26" w:rsidR="001A4DD9" w:rsidRPr="00993F76" w:rsidRDefault="001A4DD9" w:rsidP="001A4DD9">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1A4DD9" w:rsidRPr="00993F76" w:rsidRDefault="001A4DD9" w:rsidP="001A4DD9">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67B9DCF2" w:rsidR="001A4DD9" w:rsidRPr="00993F76" w:rsidRDefault="001A4DD9" w:rsidP="001A4DD9">
            <w:pPr>
              <w:spacing w:before="20" w:after="20" w:line="276" w:lineRule="auto"/>
              <w:rPr>
                <w:color w:val="000000"/>
                <w:sz w:val="20"/>
                <w:szCs w:val="20"/>
                <w:lang w:val="tr-TR"/>
              </w:rPr>
            </w:pPr>
          </w:p>
        </w:tc>
        <w:tc>
          <w:tcPr>
            <w:tcW w:w="1592" w:type="dxa"/>
            <w:gridSpan w:val="5"/>
            <w:shd w:val="clear" w:color="auto" w:fill="auto"/>
          </w:tcPr>
          <w:p w14:paraId="5F98F0D6" w14:textId="4563C348" w:rsidR="001A4DD9" w:rsidRPr="00993F76" w:rsidRDefault="001A4DD9" w:rsidP="001A4DD9">
            <w:pPr>
              <w:spacing w:before="20" w:after="20" w:line="276" w:lineRule="auto"/>
              <w:rPr>
                <w:color w:val="000000"/>
                <w:sz w:val="20"/>
                <w:szCs w:val="20"/>
                <w:lang w:val="tr-TR"/>
              </w:rPr>
            </w:pPr>
          </w:p>
        </w:tc>
      </w:tr>
      <w:tr w:rsidR="001A4DD9" w:rsidRPr="00993F7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1A4DD9" w:rsidRPr="00993F76" w:rsidRDefault="001A4DD9" w:rsidP="001A4DD9">
            <w:pPr>
              <w:spacing w:before="20" w:after="20"/>
              <w:rPr>
                <w:b/>
                <w:color w:val="1F497D"/>
                <w:sz w:val="20"/>
                <w:szCs w:val="20"/>
                <w:lang w:val="tr-TR"/>
              </w:rPr>
            </w:pPr>
          </w:p>
        </w:tc>
        <w:tc>
          <w:tcPr>
            <w:tcW w:w="1126" w:type="dxa"/>
            <w:gridSpan w:val="2"/>
            <w:shd w:val="clear" w:color="auto" w:fill="auto"/>
          </w:tcPr>
          <w:p w14:paraId="4BF642A2" w14:textId="4BCD8B3E" w:rsidR="001A4DD9" w:rsidRPr="00993F76" w:rsidRDefault="001A4DD9" w:rsidP="001A4DD9">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1A4DD9" w:rsidRPr="00993F76" w:rsidRDefault="001A4DD9" w:rsidP="001A4DD9">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7D95D662" w:rsidR="001A4DD9" w:rsidRPr="00993F76" w:rsidRDefault="0097185B" w:rsidP="001A4DD9">
            <w:pPr>
              <w:spacing w:before="20" w:after="20" w:line="276" w:lineRule="auto"/>
              <w:rPr>
                <w:color w:val="000000"/>
                <w:sz w:val="20"/>
                <w:szCs w:val="20"/>
                <w:lang w:val="tr-TR"/>
              </w:rPr>
            </w:pPr>
            <w:r>
              <w:rPr>
                <w:color w:val="000000"/>
                <w:sz w:val="20"/>
                <w:szCs w:val="20"/>
                <w:lang w:val="tr-TR"/>
              </w:rPr>
              <w:t>Dersle ilgili alıştırmalar</w:t>
            </w:r>
          </w:p>
        </w:tc>
        <w:tc>
          <w:tcPr>
            <w:tcW w:w="1592" w:type="dxa"/>
            <w:gridSpan w:val="5"/>
            <w:shd w:val="clear" w:color="auto" w:fill="auto"/>
          </w:tcPr>
          <w:p w14:paraId="787E899F" w14:textId="784E76A4" w:rsidR="001A4DD9" w:rsidRPr="00993F76" w:rsidRDefault="0097185B" w:rsidP="001A4DD9">
            <w:pPr>
              <w:spacing w:before="20" w:after="20" w:line="276" w:lineRule="auto"/>
              <w:rPr>
                <w:color w:val="000000"/>
                <w:sz w:val="20"/>
                <w:szCs w:val="20"/>
                <w:lang w:val="tr-TR"/>
              </w:rPr>
            </w:pPr>
            <w:r>
              <w:rPr>
                <w:color w:val="000000"/>
                <w:sz w:val="20"/>
                <w:szCs w:val="20"/>
                <w:lang w:val="tr-TR"/>
              </w:rPr>
              <w:t>28</w:t>
            </w:r>
          </w:p>
        </w:tc>
      </w:tr>
      <w:tr w:rsidR="001A4DD9" w:rsidRPr="00993F7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1A4DD9" w:rsidRPr="00993F76" w:rsidRDefault="001A4DD9" w:rsidP="001A4DD9">
            <w:pPr>
              <w:spacing w:before="20" w:after="20"/>
              <w:rPr>
                <w:b/>
                <w:color w:val="1F497D"/>
                <w:sz w:val="20"/>
                <w:szCs w:val="20"/>
                <w:lang w:val="tr-TR"/>
              </w:rPr>
            </w:pPr>
          </w:p>
        </w:tc>
        <w:tc>
          <w:tcPr>
            <w:tcW w:w="1126" w:type="dxa"/>
            <w:gridSpan w:val="2"/>
            <w:shd w:val="clear" w:color="auto" w:fill="auto"/>
          </w:tcPr>
          <w:p w14:paraId="2DF93269" w14:textId="2FB6F950" w:rsidR="001A4DD9" w:rsidRPr="00993F76" w:rsidRDefault="001A4DD9" w:rsidP="001A4DD9">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1A4DD9" w:rsidRPr="00993F76" w:rsidRDefault="001A4DD9" w:rsidP="001A4DD9">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752A7A52" w:rsidR="001A4DD9" w:rsidRPr="00993F76" w:rsidRDefault="0097185B" w:rsidP="001A4DD9">
            <w:pPr>
              <w:spacing w:before="20" w:after="20" w:line="276" w:lineRule="auto"/>
              <w:rPr>
                <w:color w:val="000000"/>
                <w:sz w:val="20"/>
                <w:szCs w:val="20"/>
                <w:lang w:val="tr-TR"/>
              </w:rPr>
            </w:pPr>
            <w:r>
              <w:rPr>
                <w:color w:val="000000"/>
                <w:sz w:val="20"/>
                <w:szCs w:val="20"/>
                <w:lang w:val="tr-TR"/>
              </w:rPr>
              <w:t>Okuma ve hazırlık</w:t>
            </w:r>
          </w:p>
        </w:tc>
        <w:tc>
          <w:tcPr>
            <w:tcW w:w="1592" w:type="dxa"/>
            <w:gridSpan w:val="5"/>
            <w:shd w:val="clear" w:color="auto" w:fill="auto"/>
          </w:tcPr>
          <w:p w14:paraId="6BB2ED03" w14:textId="79A388A8" w:rsidR="001A4DD9" w:rsidRPr="00993F76" w:rsidRDefault="0097185B" w:rsidP="001A4DD9">
            <w:pPr>
              <w:spacing w:before="20" w:after="20" w:line="276" w:lineRule="auto"/>
              <w:rPr>
                <w:color w:val="000000"/>
                <w:sz w:val="20"/>
                <w:szCs w:val="20"/>
                <w:lang w:val="tr-TR"/>
              </w:rPr>
            </w:pPr>
            <w:r>
              <w:rPr>
                <w:color w:val="000000"/>
                <w:sz w:val="20"/>
                <w:szCs w:val="20"/>
                <w:lang w:val="tr-TR"/>
              </w:rPr>
              <w:t>60</w:t>
            </w:r>
          </w:p>
        </w:tc>
      </w:tr>
      <w:tr w:rsidR="001A4DD9" w:rsidRPr="00993F7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1A4DD9" w:rsidRPr="00993F76" w:rsidRDefault="001A4DD9" w:rsidP="001A4DD9">
            <w:pPr>
              <w:spacing w:before="20" w:after="20"/>
              <w:rPr>
                <w:b/>
                <w:color w:val="1F497D"/>
                <w:sz w:val="20"/>
                <w:szCs w:val="20"/>
                <w:lang w:val="tr-TR"/>
              </w:rPr>
            </w:pPr>
          </w:p>
        </w:tc>
        <w:tc>
          <w:tcPr>
            <w:tcW w:w="1126" w:type="dxa"/>
            <w:gridSpan w:val="2"/>
            <w:shd w:val="clear" w:color="auto" w:fill="auto"/>
          </w:tcPr>
          <w:p w14:paraId="563FA9D9" w14:textId="54F7FE86" w:rsidR="001A4DD9" w:rsidRPr="00993F76" w:rsidRDefault="001A4DD9" w:rsidP="001A4DD9">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1A4DD9" w:rsidRPr="00993F76" w:rsidRDefault="001A4DD9" w:rsidP="001A4DD9">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11BE9264" w:rsidR="001A4DD9" w:rsidRPr="00993F76" w:rsidRDefault="0097185B" w:rsidP="001A4DD9">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02E9E2B7" w14:textId="5702B575" w:rsidR="001A4DD9" w:rsidRPr="00993F76" w:rsidRDefault="0097185B" w:rsidP="001A4DD9">
            <w:pPr>
              <w:rPr>
                <w:sz w:val="18"/>
                <w:szCs w:val="18"/>
                <w:lang w:val="tr-TR"/>
              </w:rPr>
            </w:pPr>
            <w:r>
              <w:rPr>
                <w:sz w:val="18"/>
                <w:szCs w:val="18"/>
                <w:lang w:val="tr-TR"/>
              </w:rPr>
              <w:t>20</w:t>
            </w:r>
          </w:p>
        </w:tc>
      </w:tr>
      <w:tr w:rsidR="001A4DD9" w:rsidRPr="00993F7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1A4DD9" w:rsidRPr="00993F76" w:rsidRDefault="001A4DD9" w:rsidP="001A4DD9">
            <w:pPr>
              <w:spacing w:before="20" w:after="20"/>
              <w:rPr>
                <w:b/>
                <w:color w:val="1F497D"/>
                <w:sz w:val="20"/>
                <w:szCs w:val="20"/>
                <w:lang w:val="tr-TR"/>
              </w:rPr>
            </w:pPr>
          </w:p>
        </w:tc>
        <w:tc>
          <w:tcPr>
            <w:tcW w:w="1126" w:type="dxa"/>
            <w:gridSpan w:val="2"/>
            <w:shd w:val="clear" w:color="auto" w:fill="auto"/>
          </w:tcPr>
          <w:p w14:paraId="5559442F" w14:textId="4CE46A2E" w:rsidR="001A4DD9" w:rsidRPr="00993F76" w:rsidRDefault="001A4DD9" w:rsidP="001A4DD9">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1A4DD9" w:rsidRPr="00993F76" w:rsidRDefault="001A4DD9" w:rsidP="001A4DD9">
            <w:pPr>
              <w:rPr>
                <w:b/>
                <w:color w:val="1F497D"/>
                <w:sz w:val="20"/>
                <w:szCs w:val="20"/>
                <w:lang w:val="tr-TR"/>
              </w:rPr>
            </w:pPr>
            <w:r w:rsidRPr="00993F76">
              <w:rPr>
                <w:b/>
                <w:color w:val="1F497D"/>
                <w:sz w:val="20"/>
                <w:szCs w:val="20"/>
                <w:lang w:val="tr-TR"/>
              </w:rPr>
              <w:t>Studyo</w:t>
            </w:r>
          </w:p>
        </w:tc>
        <w:tc>
          <w:tcPr>
            <w:tcW w:w="4959" w:type="dxa"/>
            <w:gridSpan w:val="15"/>
            <w:shd w:val="clear" w:color="auto" w:fill="auto"/>
          </w:tcPr>
          <w:p w14:paraId="0DA8825F" w14:textId="3B942B8A" w:rsidR="001A4DD9" w:rsidRPr="00993F76" w:rsidRDefault="001A4DD9" w:rsidP="001A4DD9">
            <w:pPr>
              <w:spacing w:before="20" w:after="20" w:line="276" w:lineRule="auto"/>
              <w:rPr>
                <w:color w:val="000000"/>
                <w:sz w:val="20"/>
                <w:szCs w:val="20"/>
                <w:lang w:val="tr-TR"/>
              </w:rPr>
            </w:pPr>
          </w:p>
        </w:tc>
        <w:tc>
          <w:tcPr>
            <w:tcW w:w="1592" w:type="dxa"/>
            <w:gridSpan w:val="5"/>
            <w:shd w:val="clear" w:color="auto" w:fill="auto"/>
          </w:tcPr>
          <w:p w14:paraId="149E220C" w14:textId="7FD13BF2" w:rsidR="001A4DD9" w:rsidRPr="00993F76" w:rsidRDefault="001A4DD9" w:rsidP="001A4DD9">
            <w:pPr>
              <w:jc w:val="center"/>
              <w:rPr>
                <w:sz w:val="18"/>
                <w:szCs w:val="18"/>
                <w:lang w:val="tr-TR"/>
              </w:rPr>
            </w:pPr>
          </w:p>
        </w:tc>
      </w:tr>
      <w:tr w:rsidR="001A4DD9" w:rsidRPr="00993F7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1A4DD9" w:rsidRPr="00993F76" w:rsidRDefault="001A4DD9" w:rsidP="001A4DD9">
            <w:pPr>
              <w:spacing w:before="20" w:after="20"/>
              <w:rPr>
                <w:b/>
                <w:color w:val="1F497D"/>
                <w:sz w:val="20"/>
                <w:szCs w:val="20"/>
                <w:lang w:val="tr-TR"/>
              </w:rPr>
            </w:pPr>
          </w:p>
        </w:tc>
        <w:tc>
          <w:tcPr>
            <w:tcW w:w="1126" w:type="dxa"/>
            <w:gridSpan w:val="2"/>
            <w:shd w:val="clear" w:color="auto" w:fill="auto"/>
          </w:tcPr>
          <w:p w14:paraId="4661F01B" w14:textId="1F320A57" w:rsidR="001A4DD9" w:rsidRPr="00993F76" w:rsidRDefault="001A4DD9" w:rsidP="001A4DD9">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1A4DD9" w:rsidRPr="00993F76" w:rsidRDefault="001A4DD9" w:rsidP="001A4DD9">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1A4DD9" w:rsidRPr="00993F76" w:rsidRDefault="001A4DD9" w:rsidP="001A4DD9">
            <w:pPr>
              <w:spacing w:before="20" w:after="20" w:line="276" w:lineRule="auto"/>
              <w:rPr>
                <w:color w:val="000000"/>
                <w:sz w:val="20"/>
                <w:szCs w:val="20"/>
                <w:lang w:val="tr-TR"/>
              </w:rPr>
            </w:pPr>
          </w:p>
        </w:tc>
        <w:tc>
          <w:tcPr>
            <w:tcW w:w="1592" w:type="dxa"/>
            <w:gridSpan w:val="5"/>
            <w:shd w:val="clear" w:color="auto" w:fill="auto"/>
          </w:tcPr>
          <w:p w14:paraId="7D4431FB" w14:textId="2D5BE178" w:rsidR="001A4DD9" w:rsidRPr="00993F76" w:rsidRDefault="001A4DD9" w:rsidP="001A4DD9">
            <w:pPr>
              <w:jc w:val="center"/>
              <w:rPr>
                <w:sz w:val="18"/>
                <w:szCs w:val="18"/>
                <w:lang w:val="tr-TR"/>
              </w:rPr>
            </w:pPr>
          </w:p>
        </w:tc>
      </w:tr>
      <w:tr w:rsidR="001A4DD9" w:rsidRPr="00993F7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1A4DD9" w:rsidRPr="00993F76" w:rsidRDefault="001A4DD9" w:rsidP="001A4DD9">
            <w:pPr>
              <w:spacing w:before="20" w:after="20"/>
              <w:rPr>
                <w:b/>
                <w:color w:val="1F497D"/>
                <w:sz w:val="20"/>
                <w:szCs w:val="20"/>
                <w:lang w:val="tr-TR"/>
              </w:rPr>
            </w:pPr>
          </w:p>
        </w:tc>
        <w:tc>
          <w:tcPr>
            <w:tcW w:w="2332" w:type="dxa"/>
            <w:gridSpan w:val="7"/>
            <w:shd w:val="clear" w:color="auto" w:fill="auto"/>
          </w:tcPr>
          <w:p w14:paraId="41E00882" w14:textId="7AA98BFC" w:rsidR="001A4DD9" w:rsidRPr="00993F76" w:rsidRDefault="001A4DD9" w:rsidP="001A4DD9">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3410088C" w:rsidR="001A4DD9" w:rsidRPr="00993F76" w:rsidRDefault="001A4DD9" w:rsidP="001A4DD9">
            <w:pPr>
              <w:spacing w:before="20" w:after="20" w:line="276" w:lineRule="auto"/>
              <w:rPr>
                <w:color w:val="000000"/>
                <w:sz w:val="20"/>
                <w:szCs w:val="20"/>
                <w:lang w:val="tr-TR"/>
              </w:rPr>
            </w:pPr>
            <w:r w:rsidRPr="00993F76">
              <w:rPr>
                <w:color w:val="000000"/>
                <w:sz w:val="20"/>
                <w:szCs w:val="20"/>
                <w:lang w:val="tr-TR"/>
              </w:rPr>
              <w:t>150</w:t>
            </w:r>
          </w:p>
        </w:tc>
      </w:tr>
      <w:tr w:rsidR="001A4DD9" w:rsidRPr="00993F7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1A4DD9" w:rsidRPr="00993F76" w:rsidRDefault="001A4DD9" w:rsidP="001A4DD9">
            <w:pPr>
              <w:spacing w:before="20" w:after="20"/>
              <w:jc w:val="center"/>
              <w:rPr>
                <w:color w:val="1F497D"/>
                <w:sz w:val="20"/>
                <w:szCs w:val="20"/>
                <w:lang w:val="tr-TR"/>
              </w:rPr>
            </w:pPr>
            <w:r w:rsidRPr="00993F76">
              <w:rPr>
                <w:b/>
                <w:color w:val="1F497D"/>
                <w:sz w:val="20"/>
                <w:szCs w:val="20"/>
                <w:lang w:val="tr-TR"/>
              </w:rPr>
              <w:t>IV. BÖLÜM</w:t>
            </w:r>
          </w:p>
        </w:tc>
      </w:tr>
      <w:tr w:rsidR="001A4DD9" w:rsidRPr="00993F7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1A4DD9" w:rsidRPr="00993F76" w:rsidRDefault="001A4DD9" w:rsidP="001A4DD9">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1A4DD9" w:rsidRPr="00993F76" w:rsidRDefault="001A4DD9" w:rsidP="001A4DD9">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1A4DD9" w:rsidRPr="00993F76" w:rsidRDefault="001A4DD9" w:rsidP="001A4DD9">
            <w:pPr>
              <w:spacing w:before="20" w:after="20" w:line="276" w:lineRule="auto"/>
              <w:rPr>
                <w:sz w:val="20"/>
                <w:szCs w:val="20"/>
                <w:lang w:val="tr-TR"/>
              </w:rPr>
            </w:pPr>
          </w:p>
        </w:tc>
      </w:tr>
      <w:tr w:rsidR="001A4DD9" w:rsidRPr="00993F7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1A4DD9" w:rsidRPr="00993F76" w:rsidRDefault="001A4DD9" w:rsidP="001A4DD9">
            <w:pPr>
              <w:spacing w:before="20" w:after="20"/>
              <w:rPr>
                <w:b/>
                <w:color w:val="1F497D"/>
                <w:sz w:val="20"/>
                <w:szCs w:val="20"/>
                <w:lang w:val="tr-TR"/>
              </w:rPr>
            </w:pPr>
          </w:p>
        </w:tc>
        <w:tc>
          <w:tcPr>
            <w:tcW w:w="2332" w:type="dxa"/>
            <w:gridSpan w:val="7"/>
            <w:shd w:val="clear" w:color="auto" w:fill="auto"/>
          </w:tcPr>
          <w:p w14:paraId="00643005" w14:textId="4B592931" w:rsidR="001A4DD9" w:rsidRPr="00993F76" w:rsidRDefault="001A4DD9" w:rsidP="001A4DD9">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1A4DD9" w:rsidRPr="00993F76" w:rsidRDefault="001A4DD9" w:rsidP="001A4DD9">
            <w:pPr>
              <w:spacing w:before="20" w:after="20" w:line="276" w:lineRule="auto"/>
              <w:rPr>
                <w:sz w:val="20"/>
                <w:szCs w:val="20"/>
                <w:lang w:val="tr-TR"/>
              </w:rPr>
            </w:pPr>
          </w:p>
        </w:tc>
      </w:tr>
      <w:tr w:rsidR="001A4DD9" w:rsidRPr="00993F7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1A4DD9" w:rsidRPr="00993F76" w:rsidRDefault="001A4DD9" w:rsidP="001A4DD9">
            <w:pPr>
              <w:spacing w:before="20" w:after="20"/>
              <w:rPr>
                <w:b/>
                <w:color w:val="1F497D"/>
                <w:sz w:val="20"/>
                <w:szCs w:val="20"/>
                <w:lang w:val="tr-TR"/>
              </w:rPr>
            </w:pPr>
          </w:p>
        </w:tc>
        <w:tc>
          <w:tcPr>
            <w:tcW w:w="2332" w:type="dxa"/>
            <w:gridSpan w:val="7"/>
            <w:shd w:val="clear" w:color="auto" w:fill="auto"/>
          </w:tcPr>
          <w:p w14:paraId="74001A2F" w14:textId="0582D22F" w:rsidR="001A4DD9" w:rsidRPr="00993F76" w:rsidRDefault="001A4DD9" w:rsidP="001A4DD9">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1A4DD9" w:rsidRPr="00993F76" w:rsidRDefault="001A4DD9" w:rsidP="001A4DD9">
            <w:pPr>
              <w:spacing w:before="20" w:after="20" w:line="276" w:lineRule="auto"/>
              <w:rPr>
                <w:color w:val="262626" w:themeColor="text1" w:themeTint="D9"/>
                <w:sz w:val="20"/>
                <w:szCs w:val="20"/>
                <w:lang w:val="tr-TR"/>
              </w:rPr>
            </w:pPr>
          </w:p>
        </w:tc>
      </w:tr>
      <w:tr w:rsidR="001A4DD9" w:rsidRPr="00993F7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1A4DD9" w:rsidRPr="00993F76" w:rsidRDefault="001A4DD9" w:rsidP="001A4DD9">
            <w:pPr>
              <w:spacing w:before="20" w:after="20"/>
              <w:rPr>
                <w:b/>
                <w:color w:val="1F497D"/>
                <w:sz w:val="20"/>
                <w:szCs w:val="20"/>
                <w:lang w:val="tr-TR"/>
              </w:rPr>
            </w:pPr>
          </w:p>
        </w:tc>
        <w:tc>
          <w:tcPr>
            <w:tcW w:w="2332" w:type="dxa"/>
            <w:gridSpan w:val="7"/>
            <w:shd w:val="clear" w:color="auto" w:fill="auto"/>
          </w:tcPr>
          <w:p w14:paraId="3D22A36B" w14:textId="75292791" w:rsidR="001A4DD9" w:rsidRPr="00993F76" w:rsidRDefault="001A4DD9" w:rsidP="001A4DD9">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1A4DD9" w:rsidRPr="00993F76" w:rsidRDefault="001A4DD9" w:rsidP="001A4DD9">
            <w:pPr>
              <w:spacing w:before="20" w:after="20" w:line="276" w:lineRule="auto"/>
              <w:rPr>
                <w:color w:val="262626" w:themeColor="text1" w:themeTint="D9"/>
                <w:sz w:val="20"/>
                <w:szCs w:val="20"/>
                <w:lang w:val="tr-TR"/>
              </w:rPr>
            </w:pPr>
          </w:p>
        </w:tc>
      </w:tr>
      <w:tr w:rsidR="001A4DD9" w:rsidRPr="00993F7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1A4DD9" w:rsidRPr="00993F76" w:rsidRDefault="001A4DD9" w:rsidP="001A4DD9">
            <w:pPr>
              <w:spacing w:before="20" w:after="20"/>
              <w:rPr>
                <w:b/>
                <w:color w:val="1F497D"/>
                <w:sz w:val="20"/>
                <w:szCs w:val="20"/>
                <w:lang w:val="tr-TR"/>
              </w:rPr>
            </w:pPr>
          </w:p>
        </w:tc>
        <w:tc>
          <w:tcPr>
            <w:tcW w:w="2332" w:type="dxa"/>
            <w:gridSpan w:val="7"/>
            <w:shd w:val="clear" w:color="auto" w:fill="auto"/>
          </w:tcPr>
          <w:p w14:paraId="5F7110FC" w14:textId="13B9DA90" w:rsidR="001A4DD9" w:rsidRPr="00993F76" w:rsidRDefault="001A4DD9" w:rsidP="001A4DD9">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1A4DD9" w:rsidRPr="00993F76" w:rsidRDefault="001A4DD9" w:rsidP="001A4DD9">
            <w:pPr>
              <w:spacing w:before="20" w:after="20" w:line="276" w:lineRule="auto"/>
              <w:rPr>
                <w:color w:val="262626" w:themeColor="text1" w:themeTint="D9"/>
                <w:sz w:val="20"/>
                <w:szCs w:val="20"/>
                <w:lang w:val="tr-TR"/>
              </w:rPr>
            </w:pPr>
          </w:p>
        </w:tc>
      </w:tr>
      <w:tr w:rsidR="001A4DD9" w:rsidRPr="00993F76"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1A4DD9" w:rsidRPr="00993F76" w:rsidRDefault="001A4DD9" w:rsidP="001A4DD9">
            <w:pPr>
              <w:spacing w:before="20" w:after="20"/>
              <w:rPr>
                <w:b/>
                <w:color w:val="1F497D"/>
                <w:sz w:val="20"/>
                <w:szCs w:val="20"/>
                <w:lang w:val="tr-TR"/>
              </w:rPr>
            </w:pPr>
            <w:r w:rsidRPr="00993F76">
              <w:rPr>
                <w:b/>
                <w:color w:val="1F497D"/>
                <w:sz w:val="20"/>
                <w:szCs w:val="20"/>
                <w:lang w:val="tr-TR"/>
              </w:rPr>
              <w:t>Ders Materyalleri</w:t>
            </w:r>
          </w:p>
          <w:p w14:paraId="5DD1E280" w14:textId="5C027285" w:rsidR="001A4DD9" w:rsidRPr="00993F76" w:rsidRDefault="001A4DD9" w:rsidP="001A4DD9">
            <w:pPr>
              <w:spacing w:before="20" w:after="20"/>
              <w:rPr>
                <w:b/>
                <w:color w:val="1F497D"/>
                <w:sz w:val="20"/>
                <w:szCs w:val="20"/>
                <w:lang w:val="tr-TR"/>
              </w:rPr>
            </w:pPr>
          </w:p>
        </w:tc>
        <w:tc>
          <w:tcPr>
            <w:tcW w:w="2332" w:type="dxa"/>
            <w:gridSpan w:val="7"/>
            <w:shd w:val="clear" w:color="auto" w:fill="auto"/>
          </w:tcPr>
          <w:p w14:paraId="57EB20B1" w14:textId="2AF308E1" w:rsidR="001A4DD9" w:rsidRPr="00993F76" w:rsidRDefault="001A4DD9" w:rsidP="001A4DD9">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2F610468" w14:textId="77777777" w:rsidR="0097185B" w:rsidRPr="00C46371" w:rsidRDefault="0097185B" w:rsidP="0097185B">
            <w:pPr>
              <w:spacing w:line="225" w:lineRule="atLeast"/>
              <w:rPr>
                <w:b/>
                <w:sz w:val="20"/>
                <w:szCs w:val="20"/>
              </w:rPr>
            </w:pPr>
            <w:r w:rsidRPr="00C46371">
              <w:rPr>
                <w:b/>
                <w:sz w:val="20"/>
                <w:szCs w:val="20"/>
              </w:rPr>
              <w:t xml:space="preserve">Services Marketing: People, Technology, Strategy </w:t>
            </w:r>
          </w:p>
          <w:p w14:paraId="37F2CFC4" w14:textId="77777777" w:rsidR="0097185B" w:rsidRPr="00C46371" w:rsidRDefault="0097185B" w:rsidP="0097185B">
            <w:pPr>
              <w:spacing w:line="225" w:lineRule="atLeast"/>
              <w:rPr>
                <w:sz w:val="20"/>
                <w:szCs w:val="20"/>
              </w:rPr>
            </w:pPr>
            <w:r w:rsidRPr="00C46371">
              <w:rPr>
                <w:sz w:val="20"/>
                <w:szCs w:val="20"/>
              </w:rPr>
              <w:t>Christopher Lovelock</w:t>
            </w:r>
          </w:p>
          <w:p w14:paraId="79195EB4" w14:textId="77777777" w:rsidR="0097185B" w:rsidRPr="00C46371" w:rsidRDefault="0097185B" w:rsidP="0097185B">
            <w:pPr>
              <w:spacing w:line="225" w:lineRule="atLeast"/>
              <w:rPr>
                <w:sz w:val="20"/>
                <w:szCs w:val="20"/>
              </w:rPr>
            </w:pPr>
            <w:r w:rsidRPr="00C46371">
              <w:rPr>
                <w:sz w:val="20"/>
                <w:szCs w:val="20"/>
              </w:rPr>
              <w:t>Jochen Wirtz</w:t>
            </w:r>
          </w:p>
          <w:p w14:paraId="5D530AB0" w14:textId="77777777" w:rsidR="0097185B" w:rsidRPr="00C46371" w:rsidRDefault="0097185B" w:rsidP="0097185B">
            <w:pPr>
              <w:spacing w:line="225" w:lineRule="atLeast"/>
              <w:rPr>
                <w:sz w:val="20"/>
                <w:szCs w:val="20"/>
              </w:rPr>
            </w:pPr>
            <w:r w:rsidRPr="00C46371">
              <w:rPr>
                <w:sz w:val="20"/>
                <w:szCs w:val="20"/>
              </w:rPr>
              <w:t>7th edition</w:t>
            </w:r>
          </w:p>
          <w:p w14:paraId="7251F81F" w14:textId="55CDDFF9" w:rsidR="001A4DD9" w:rsidRPr="00993F76" w:rsidRDefault="0097185B" w:rsidP="0097185B">
            <w:pPr>
              <w:spacing w:before="20" w:after="20" w:line="276" w:lineRule="auto"/>
              <w:rPr>
                <w:sz w:val="20"/>
                <w:szCs w:val="20"/>
                <w:lang w:val="tr-TR"/>
              </w:rPr>
            </w:pPr>
            <w:r w:rsidRPr="00C46371">
              <w:rPr>
                <w:sz w:val="20"/>
                <w:szCs w:val="20"/>
              </w:rPr>
              <w:t>Global Edition, Pearson</w:t>
            </w:r>
          </w:p>
        </w:tc>
      </w:tr>
      <w:tr w:rsidR="001A4DD9" w:rsidRPr="00993F7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1A4DD9" w:rsidRPr="00993F76" w:rsidRDefault="001A4DD9" w:rsidP="001A4DD9">
            <w:pPr>
              <w:spacing w:before="20" w:after="20"/>
              <w:rPr>
                <w:b/>
                <w:color w:val="1F497D"/>
                <w:sz w:val="20"/>
                <w:szCs w:val="20"/>
                <w:lang w:val="tr-TR"/>
              </w:rPr>
            </w:pPr>
          </w:p>
        </w:tc>
        <w:tc>
          <w:tcPr>
            <w:tcW w:w="2332" w:type="dxa"/>
            <w:gridSpan w:val="7"/>
            <w:shd w:val="clear" w:color="auto" w:fill="auto"/>
          </w:tcPr>
          <w:p w14:paraId="0EACB67B" w14:textId="7FA692F4" w:rsidR="001A4DD9" w:rsidRPr="00993F76" w:rsidRDefault="001A4DD9" w:rsidP="001A4DD9">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6866DF8B" w14:textId="581F32E8" w:rsidR="001A4DD9" w:rsidRPr="00993F76" w:rsidRDefault="001A4DD9" w:rsidP="001A4DD9">
            <w:pPr>
              <w:autoSpaceDE w:val="0"/>
              <w:autoSpaceDN w:val="0"/>
              <w:adjustRightInd w:val="0"/>
              <w:rPr>
                <w:rFonts w:ascii="Calibri" w:hAnsi="Calibri" w:cs="Calibri"/>
                <w:color w:val="000000"/>
                <w:sz w:val="20"/>
                <w:szCs w:val="20"/>
                <w:lang w:val="tr-TR"/>
              </w:rPr>
            </w:pPr>
          </w:p>
        </w:tc>
      </w:tr>
      <w:tr w:rsidR="0097185B" w:rsidRPr="00993F7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97185B" w:rsidRPr="00993F76" w:rsidRDefault="0097185B" w:rsidP="0097185B">
            <w:pPr>
              <w:spacing w:before="20" w:after="20"/>
              <w:rPr>
                <w:b/>
                <w:color w:val="1F497D"/>
                <w:sz w:val="20"/>
                <w:szCs w:val="20"/>
                <w:lang w:val="tr-TR"/>
              </w:rPr>
            </w:pPr>
            <w:r w:rsidRPr="00993F76">
              <w:rPr>
                <w:b/>
                <w:color w:val="1F497D"/>
                <w:sz w:val="20"/>
                <w:szCs w:val="20"/>
                <w:lang w:val="tr-TR"/>
              </w:rPr>
              <w:t>Diğer</w:t>
            </w:r>
          </w:p>
        </w:tc>
        <w:tc>
          <w:tcPr>
            <w:tcW w:w="2332" w:type="dxa"/>
            <w:gridSpan w:val="7"/>
            <w:shd w:val="clear" w:color="auto" w:fill="auto"/>
            <w:vAlign w:val="center"/>
          </w:tcPr>
          <w:p w14:paraId="387FEEDA" w14:textId="4135EEFE" w:rsidR="0097185B" w:rsidRPr="00993F76" w:rsidRDefault="0097185B" w:rsidP="0097185B">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3540DBC7" w14:textId="77777777" w:rsidR="0097185B" w:rsidRPr="004C1CE4" w:rsidRDefault="0097185B" w:rsidP="0097185B">
            <w:pPr>
              <w:spacing w:before="20" w:after="20" w:line="276" w:lineRule="auto"/>
              <w:jc w:val="both"/>
              <w:rPr>
                <w:color w:val="000000"/>
                <w:sz w:val="20"/>
                <w:szCs w:val="20"/>
                <w:lang w:val="tr-TR"/>
              </w:rPr>
            </w:pPr>
            <w:r w:rsidRPr="004C1CE4">
              <w:rPr>
                <w:color w:val="000000"/>
                <w:sz w:val="20"/>
                <w:szCs w:val="20"/>
                <w:lang w:val="tr-TR"/>
              </w:rPr>
              <w:t>Akademik sahtekârlığın herhangi bir şekli toler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143C27BB" w14:textId="77777777" w:rsidR="0097185B" w:rsidRPr="004C1CE4" w:rsidRDefault="0097185B" w:rsidP="0097185B">
            <w:pPr>
              <w:spacing w:before="20" w:after="20" w:line="276" w:lineRule="auto"/>
              <w:jc w:val="both"/>
              <w:rPr>
                <w:color w:val="000000"/>
                <w:sz w:val="20"/>
                <w:szCs w:val="20"/>
                <w:lang w:val="tr-TR"/>
              </w:rPr>
            </w:pPr>
          </w:p>
          <w:p w14:paraId="1EFAFC4F" w14:textId="62CCDA84" w:rsidR="0097185B" w:rsidRPr="00993F76" w:rsidRDefault="0097185B" w:rsidP="0097185B">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97185B" w:rsidRPr="00993F7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97185B" w:rsidRPr="00993F76" w:rsidRDefault="0097185B" w:rsidP="0097185B">
            <w:pPr>
              <w:spacing w:before="20" w:after="20"/>
              <w:rPr>
                <w:b/>
                <w:color w:val="1F497D"/>
                <w:sz w:val="20"/>
                <w:szCs w:val="20"/>
                <w:lang w:val="tr-TR"/>
              </w:rPr>
            </w:pPr>
          </w:p>
        </w:tc>
        <w:tc>
          <w:tcPr>
            <w:tcW w:w="2332" w:type="dxa"/>
            <w:gridSpan w:val="7"/>
            <w:shd w:val="clear" w:color="auto" w:fill="auto"/>
            <w:vAlign w:val="center"/>
          </w:tcPr>
          <w:p w14:paraId="11AF7E3A" w14:textId="1F771FF0" w:rsidR="0097185B" w:rsidRPr="00993F76" w:rsidRDefault="0097185B" w:rsidP="0097185B">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67E7F2E3" w:rsidR="0097185B" w:rsidRPr="00993F76" w:rsidRDefault="0097185B" w:rsidP="0097185B">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97185B" w:rsidRPr="00993F7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97185B" w:rsidRPr="00993F76" w:rsidRDefault="0097185B" w:rsidP="0097185B">
            <w:pPr>
              <w:spacing w:before="20" w:after="20"/>
              <w:rPr>
                <w:b/>
                <w:color w:val="1F497D"/>
                <w:sz w:val="20"/>
                <w:szCs w:val="20"/>
                <w:lang w:val="tr-TR"/>
              </w:rPr>
            </w:pPr>
          </w:p>
        </w:tc>
        <w:tc>
          <w:tcPr>
            <w:tcW w:w="2332" w:type="dxa"/>
            <w:gridSpan w:val="7"/>
            <w:shd w:val="clear" w:color="auto" w:fill="auto"/>
          </w:tcPr>
          <w:p w14:paraId="498907D6" w14:textId="1983D3A7" w:rsidR="0097185B" w:rsidRPr="00993F76" w:rsidRDefault="0097185B" w:rsidP="0097185B">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97185B" w:rsidRPr="00993F76" w:rsidRDefault="0097185B" w:rsidP="0097185B">
            <w:pPr>
              <w:spacing w:before="20" w:after="20" w:line="276" w:lineRule="auto"/>
              <w:rPr>
                <w:sz w:val="20"/>
                <w:szCs w:val="20"/>
                <w:lang w:val="tr-TR"/>
              </w:rPr>
            </w:pPr>
          </w:p>
        </w:tc>
      </w:tr>
      <w:tr w:rsidR="0097185B" w:rsidRPr="00993F7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97185B" w:rsidRPr="00993F76" w:rsidRDefault="0097185B" w:rsidP="0097185B">
            <w:pPr>
              <w:spacing w:before="20" w:after="20"/>
              <w:rPr>
                <w:b/>
                <w:color w:val="1F497D"/>
                <w:sz w:val="20"/>
                <w:szCs w:val="20"/>
                <w:lang w:val="tr-TR"/>
              </w:rPr>
            </w:pPr>
          </w:p>
        </w:tc>
        <w:tc>
          <w:tcPr>
            <w:tcW w:w="2332" w:type="dxa"/>
            <w:gridSpan w:val="7"/>
            <w:shd w:val="clear" w:color="auto" w:fill="auto"/>
          </w:tcPr>
          <w:p w14:paraId="37AADD0C" w14:textId="59517E1F" w:rsidR="0097185B" w:rsidRPr="00993F76" w:rsidRDefault="0097185B" w:rsidP="0097185B">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485DCEBF" w:rsidR="0097185B" w:rsidRPr="00993F76" w:rsidRDefault="0097185B" w:rsidP="0097185B">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4DECB9" w14:textId="77777777" w:rsidR="00DC4242" w:rsidRDefault="00DC4242" w:rsidP="00AC6DCE">
      <w:r>
        <w:separator/>
      </w:r>
    </w:p>
  </w:endnote>
  <w:endnote w:type="continuationSeparator" w:id="0">
    <w:p w14:paraId="61E6299A" w14:textId="77777777" w:rsidR="00DC4242" w:rsidRDefault="00DC424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569CDB" w14:textId="77777777" w:rsidR="00DC4242" w:rsidRDefault="00DC4242" w:rsidP="00AC6DCE">
      <w:r>
        <w:separator/>
      </w:r>
    </w:p>
  </w:footnote>
  <w:footnote w:type="continuationSeparator" w:id="0">
    <w:p w14:paraId="0A280267" w14:textId="77777777" w:rsidR="00DC4242" w:rsidRDefault="00DC4242"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66160"/>
    <w:rsid w:val="00172C27"/>
    <w:rsid w:val="00182B93"/>
    <w:rsid w:val="00187269"/>
    <w:rsid w:val="00190C3B"/>
    <w:rsid w:val="0019531B"/>
    <w:rsid w:val="001957BD"/>
    <w:rsid w:val="001A4DD9"/>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3AC"/>
    <w:rsid w:val="003C04B7"/>
    <w:rsid w:val="003C3BFA"/>
    <w:rsid w:val="003D0884"/>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0D53"/>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185B"/>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0139"/>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13E5"/>
    <w:rsid w:val="00DC320F"/>
    <w:rsid w:val="00DC4242"/>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65212"/>
    <w:rsid w:val="00F76C8C"/>
    <w:rsid w:val="00F80548"/>
    <w:rsid w:val="00F80C57"/>
    <w:rsid w:val="00F86C50"/>
    <w:rsid w:val="00F8709F"/>
    <w:rsid w:val="00FA1E83"/>
    <w:rsid w:val="00FA724D"/>
    <w:rsid w:val="00FB4386"/>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3CAA2E7-EC2C-4595-BCE9-1AD46B7A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TotalTime>
  <Pages>5</Pages>
  <Words>1331</Words>
  <Characters>759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6</cp:revision>
  <cp:lastPrinted>2016-05-25T10:33:00Z</cp:lastPrinted>
  <dcterms:created xsi:type="dcterms:W3CDTF">2017-11-20T12:01:00Z</dcterms:created>
  <dcterms:modified xsi:type="dcterms:W3CDTF">2018-01-25T08:36:00Z</dcterms:modified>
</cp:coreProperties>
</file>